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4B3B7" w14:textId="3C147EB6" w:rsidR="00F430EF" w:rsidRDefault="0079688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94DD6BE" wp14:editId="038087F5">
                <wp:simplePos x="0" y="0"/>
                <wp:positionH relativeFrom="column">
                  <wp:posOffset>-95250</wp:posOffset>
                </wp:positionH>
                <wp:positionV relativeFrom="paragraph">
                  <wp:posOffset>0</wp:posOffset>
                </wp:positionV>
                <wp:extent cx="1162050" cy="1404620"/>
                <wp:effectExtent l="0" t="0" r="1905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14046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21F0B" w14:textId="153E1702" w:rsidR="00796883" w:rsidRDefault="00796883">
                            <w:r>
                              <w:t>DREAC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4DD6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0;width:91.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" fillcolor="yellow">
                <v:textbox style="mso-fit-shape-to-text:t">
                  <w:txbxContent>
                    <w:p w14:paraId="7B121F0B" w14:textId="153E1702" w:rsidR="00796883" w:rsidRDefault="00796883">
                      <w:r>
                        <w:t>DREACH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11E2" w:rsidRPr="002B6F0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7DD351" wp14:editId="666394EA">
                <wp:simplePos x="0" y="0"/>
                <wp:positionH relativeFrom="column">
                  <wp:posOffset>9096233</wp:posOffset>
                </wp:positionH>
                <wp:positionV relativeFrom="paragraph">
                  <wp:posOffset>-129655</wp:posOffset>
                </wp:positionV>
                <wp:extent cx="5191125" cy="1883391"/>
                <wp:effectExtent l="19050" t="19050" r="28575" b="222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1125" cy="1883391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90000"/>
                          </a:srgbClr>
                        </a:solidFill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E7C983" w14:textId="3BF315ED" w:rsidR="00D5414B" w:rsidRPr="0018675F" w:rsidRDefault="0046723C" w:rsidP="00D5414B">
                            <w:pPr>
                              <w:pBdr>
                                <w:bottom w:val="double" w:sz="6" w:space="1" w:color="auto"/>
                              </w:pBd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45600E">
                              <w:rPr>
                                <w:rFonts w:cstheme="minorHAnsi"/>
                                <w:b/>
                                <w:szCs w:val="24"/>
                              </w:rPr>
                              <w:t>NÓTAÍ</w:t>
                            </w:r>
                            <w:r>
                              <w:rPr>
                                <w:rFonts w:cstheme="minorHAnsi"/>
                                <w:b/>
                                <w:szCs w:val="24"/>
                              </w:rPr>
                              <w:t xml:space="preserve"> </w:t>
                            </w:r>
                            <w:r w:rsidRPr="0045600E">
                              <w:rPr>
                                <w:rFonts w:cstheme="minorHAnsi"/>
                                <w:b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Fonts w:cstheme="minorHAnsi"/>
                                <w:b/>
                                <w:szCs w:val="24"/>
                              </w:rPr>
                              <w:t xml:space="preserve"> DO CHUID </w:t>
                            </w:r>
                            <w:r w:rsidRPr="0045600E">
                              <w:rPr>
                                <w:rFonts w:cstheme="minorHAnsi"/>
                                <w:b/>
                                <w:szCs w:val="24"/>
                              </w:rPr>
                              <w:t>MACHNAIMH</w:t>
                            </w:r>
                            <w:r w:rsidR="00D5414B" w:rsidRPr="0018675F">
                              <w:rPr>
                                <w:b/>
                                <w:sz w:val="32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rStyle w:val="Style15"/>
                              </w:rPr>
                              <w:id w:val="1641767861"/>
                              <w:placeholder>
                                <w:docPart w:val="04B815841B49418CBB623F949839FD88"/>
                              </w:placeholder>
                              <w:showingPlcHdr/>
                              <w:text w:multiLine="1"/>
                            </w:sdtPr>
                            <w:sdtEndPr>
                              <w:rPr>
                                <w:rStyle w:val="DefaultParagraphFont"/>
                                <w:sz w:val="24"/>
                              </w:rPr>
                            </w:sdtEndPr>
                            <w:sdtContent>
                              <w:p w14:paraId="6E2A46F5" w14:textId="77777777" w:rsidR="00D5414B" w:rsidRDefault="00D5414B" w:rsidP="00D5414B">
                                <w:pPr>
                                  <w:jc w:val="both"/>
                                </w:pPr>
                                <w:r w:rsidRPr="00502D1D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66F110D3" w14:textId="77777777" w:rsidR="00D5414B" w:rsidRDefault="00D5414B" w:rsidP="00D5414B">
                            <w:pPr>
                              <w:jc w:val="center"/>
                            </w:pPr>
                          </w:p>
                          <w:p w14:paraId="491F572D" w14:textId="77777777" w:rsidR="00D5414B" w:rsidRDefault="00D5414B" w:rsidP="00D5414B">
                            <w:pPr>
                              <w:jc w:val="center"/>
                            </w:pPr>
                          </w:p>
                          <w:p w14:paraId="52604219" w14:textId="77777777" w:rsidR="00D5414B" w:rsidRDefault="00D5414B" w:rsidP="00D5414B">
                            <w:pPr>
                              <w:jc w:val="center"/>
                            </w:pPr>
                          </w:p>
                          <w:p w14:paraId="51D4905F" w14:textId="77777777" w:rsidR="00D5414B" w:rsidRDefault="00D5414B" w:rsidP="00D5414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7DD351" id="Rectangle 10" o:spid="_x0000_s1027" style="position:absolute;margin-left:716.25pt;margin-top:-10.2pt;width:408.75pt;height:148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" fillcolor="#d0cece" strokecolor="windowText" strokeweight="2.25pt">
                <v:textbox>
                  <w:txbxContent>
                    <w:p w14:paraId="03E7C983" w14:textId="3BF315ED" w:rsidR="00D5414B" w:rsidRPr="0018675F" w:rsidRDefault="0046723C" w:rsidP="00D5414B">
                      <w:pPr>
                        <w:pBdr>
                          <w:bottom w:val="double" w:sz="6" w:space="1" w:color="auto"/>
                        </w:pBdr>
                        <w:jc w:val="center"/>
                        <w:rPr>
                          <w:b/>
                          <w:sz w:val="32"/>
                        </w:rPr>
                      </w:pPr>
                      <w:r w:rsidRPr="0045600E">
                        <w:rPr>
                          <w:rFonts w:cstheme="minorHAnsi"/>
                          <w:b/>
                          <w:szCs w:val="24"/>
                        </w:rPr>
                        <w:t>NÓTAÍ</w:t>
                      </w:r>
                      <w:r>
                        <w:rPr>
                          <w:rFonts w:cstheme="minorHAnsi"/>
                          <w:b/>
                          <w:szCs w:val="24"/>
                        </w:rPr>
                        <w:t xml:space="preserve"> </w:t>
                      </w:r>
                      <w:r w:rsidRPr="0045600E">
                        <w:rPr>
                          <w:rFonts w:cstheme="minorHAnsi"/>
                          <w:b/>
                          <w:szCs w:val="24"/>
                        </w:rPr>
                        <w:t>/</w:t>
                      </w:r>
                      <w:r>
                        <w:rPr>
                          <w:rFonts w:cstheme="minorHAnsi"/>
                          <w:b/>
                          <w:szCs w:val="24"/>
                        </w:rPr>
                        <w:t xml:space="preserve"> DO CHUID </w:t>
                      </w:r>
                      <w:r w:rsidRPr="0045600E">
                        <w:rPr>
                          <w:rFonts w:cstheme="minorHAnsi"/>
                          <w:b/>
                          <w:szCs w:val="24"/>
                        </w:rPr>
                        <w:t>MACHNAIMH</w:t>
                      </w:r>
                      <w:r w:rsidR="00D5414B" w:rsidRPr="0018675F">
                        <w:rPr>
                          <w:b/>
                          <w:sz w:val="32"/>
                        </w:rPr>
                        <w:t>:</w:t>
                      </w:r>
                    </w:p>
                    <w:sdt>
                      <w:sdtPr>
                        <w:rPr>
                          <w:rStyle w:val="Style15"/>
                        </w:rPr>
                        <w:id w:val="1641767861"/>
                        <w:placeholder>
                          <w:docPart w:val="04B815841B49418CBB623F949839FD88"/>
                        </w:placeholder>
                        <w:showingPlcHdr/>
                        <w:text w:multiLine="1"/>
                      </w:sdtPr>
                      <w:sdtEndPr>
                        <w:rPr>
                          <w:rStyle w:val="DefaultParagraphFont"/>
                          <w:sz w:val="24"/>
                        </w:rPr>
                      </w:sdtEndPr>
                      <w:sdtContent>
                        <w:p w14:paraId="6E2A46F5" w14:textId="77777777" w:rsidR="00D5414B" w:rsidRDefault="00D5414B" w:rsidP="00D5414B">
                          <w:pPr>
                            <w:jc w:val="both"/>
                          </w:pPr>
                          <w:r w:rsidRPr="00502D1D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  <w:p w14:paraId="66F110D3" w14:textId="77777777" w:rsidR="00D5414B" w:rsidRDefault="00D5414B" w:rsidP="00D5414B">
                      <w:pPr>
                        <w:jc w:val="center"/>
                      </w:pPr>
                    </w:p>
                    <w:p w14:paraId="491F572D" w14:textId="77777777" w:rsidR="00D5414B" w:rsidRDefault="00D5414B" w:rsidP="00D5414B">
                      <w:pPr>
                        <w:jc w:val="center"/>
                      </w:pPr>
                    </w:p>
                    <w:p w14:paraId="52604219" w14:textId="77777777" w:rsidR="00D5414B" w:rsidRDefault="00D5414B" w:rsidP="00D5414B">
                      <w:pPr>
                        <w:jc w:val="center"/>
                      </w:pPr>
                    </w:p>
                    <w:p w14:paraId="51D4905F" w14:textId="77777777" w:rsidR="00D5414B" w:rsidRDefault="00D5414B" w:rsidP="00D5414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801E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30259C" wp14:editId="17DB5262">
                <wp:simplePos x="0" y="0"/>
                <wp:positionH relativeFrom="column">
                  <wp:posOffset>1344304</wp:posOffset>
                </wp:positionH>
                <wp:positionV relativeFrom="paragraph">
                  <wp:posOffset>-143301</wp:posOffset>
                </wp:positionV>
                <wp:extent cx="7754042" cy="375920"/>
                <wp:effectExtent l="0" t="0" r="18415" b="241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4042" cy="3759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758EE8" w14:textId="77777777" w:rsidR="007A758A" w:rsidRPr="007A758A" w:rsidRDefault="00C768B9" w:rsidP="007A758A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 w:rsidRPr="007A758A">
                              <w:rPr>
                                <w:b/>
                                <w:sz w:val="44"/>
                                <w:szCs w:val="44"/>
                              </w:rPr>
                              <w:t xml:space="preserve">PLEANÁLAÍ DIGITEACH - </w:t>
                            </w:r>
                            <w:r w:rsidR="007A758A" w:rsidRPr="007A758A">
                              <w:rPr>
                                <w:rFonts w:eastAsia="Times New Roman" w:cstheme="minorHAnsi"/>
                                <w:b/>
                                <w:sz w:val="44"/>
                                <w:szCs w:val="44"/>
                                <w:lang w:val="en-GB"/>
                              </w:rPr>
                              <w:t>INNEALTÓIREACHT</w:t>
                            </w:r>
                          </w:p>
                          <w:p w14:paraId="42A01DFA" w14:textId="33A1137E" w:rsidR="00D5414B" w:rsidRPr="00C768B9" w:rsidRDefault="00D5414B" w:rsidP="00D5414B">
                            <w:pPr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0259C" id="Rectangle 3" o:spid="_x0000_s1028" style="position:absolute;margin-left:105.85pt;margin-top:-11.3pt;width:610.55pt;height:29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" fillcolor="#ffe599 [1303]" strokecolor="black [3200]" strokeweight="1pt">
                <v:textbox>
                  <w:txbxContent>
                    <w:p w14:paraId="45758EE8" w14:textId="77777777" w:rsidR="007A758A" w:rsidRPr="007A758A" w:rsidRDefault="00C768B9" w:rsidP="007A758A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 w:rsidRPr="007A758A">
                        <w:rPr>
                          <w:b/>
                          <w:sz w:val="44"/>
                          <w:szCs w:val="44"/>
                        </w:rPr>
                        <w:t xml:space="preserve">PLEANÁLAÍ DIGITEACH - </w:t>
                      </w:r>
                      <w:r w:rsidR="007A758A" w:rsidRPr="007A758A">
                        <w:rPr>
                          <w:rFonts w:eastAsia="Times New Roman" w:cstheme="minorHAnsi"/>
                          <w:b/>
                          <w:sz w:val="44"/>
                          <w:szCs w:val="44"/>
                          <w:lang w:val="en-GB"/>
                        </w:rPr>
                        <w:t>INNEALTÓIREACHT</w:t>
                      </w:r>
                    </w:p>
                    <w:p w14:paraId="42A01DFA" w14:textId="33A1137E" w:rsidR="00D5414B" w:rsidRPr="00C768B9" w:rsidRDefault="00D5414B" w:rsidP="00D5414B">
                      <w:pPr>
                        <w:jc w:val="center"/>
                        <w:rPr>
                          <w:b/>
                          <w:sz w:val="5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801E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912C6A" wp14:editId="471AA8E3">
                <wp:simplePos x="0" y="0"/>
                <wp:positionH relativeFrom="column">
                  <wp:posOffset>2995684</wp:posOffset>
                </wp:positionH>
                <wp:positionV relativeFrom="paragraph">
                  <wp:posOffset>238836</wp:posOffset>
                </wp:positionV>
                <wp:extent cx="1840230" cy="491319"/>
                <wp:effectExtent l="0" t="0" r="26670" b="234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0230" cy="4913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Style w:val="Style3"/>
                              </w:rPr>
                              <w:alias w:val="Grúpa Ranga"/>
                              <w:tag w:val="Grúpa Ranga"/>
                              <w:id w:val="-726833240"/>
                              <w:text/>
                            </w:sdtPr>
                            <w:sdtEndPr>
                              <w:rPr>
                                <w:rStyle w:val="Style2"/>
                                <w:b w:val="0"/>
                                <w:color w:val="FF0000"/>
                              </w:rPr>
                            </w:sdtEndPr>
                            <w:sdtContent>
                              <w:p w14:paraId="3AAF6CA7" w14:textId="7F5F24F7" w:rsidR="00DC7E46" w:rsidRPr="00DC7E46" w:rsidRDefault="00C958D3" w:rsidP="00DC7E46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>
                                  <w:rPr>
                                    <w:rStyle w:val="Style3"/>
                                  </w:rPr>
                                  <w:t>1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12C6A" id="Rectangle 9" o:spid="_x0000_s1029" style="position:absolute;margin-left:235.9pt;margin-top:18.8pt;width:144.9pt;height:3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" fillcolor="white [3201]" strokecolor="black [3200]" strokeweight="1pt">
                <v:textbox>
                  <w:txbxContent>
                    <w:sdt>
                      <w:sdtPr>
                        <w:rPr>
                          <w:rStyle w:val="Style3"/>
                        </w:rPr>
                        <w:alias w:val="Grúpa Ranga"/>
                        <w:tag w:val="Grúpa Ranga"/>
                        <w:id w:val="-726833240"/>
                        <w:text/>
                      </w:sdtPr>
                      <w:sdtEndPr>
                        <w:rPr>
                          <w:rStyle w:val="Style2"/>
                          <w:b w:val="0"/>
                          <w:color w:val="FF0000"/>
                        </w:rPr>
                      </w:sdtEndPr>
                      <w:sdtContent>
                        <w:p w14:paraId="3AAF6CA7" w14:textId="7F5F24F7" w:rsidR="00DC7E46" w:rsidRPr="00DC7E46" w:rsidRDefault="00C958D3" w:rsidP="00DC7E46">
                          <w:pPr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rStyle w:val="Style3"/>
                            </w:rPr>
                            <w:t>1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2801E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6788F" wp14:editId="4CDC3C88">
                <wp:simplePos x="0" y="0"/>
                <wp:positionH relativeFrom="column">
                  <wp:posOffset>-91933</wp:posOffset>
                </wp:positionH>
                <wp:positionV relativeFrom="paragraph">
                  <wp:posOffset>-127939</wp:posOffset>
                </wp:positionV>
                <wp:extent cx="1435100" cy="1421765"/>
                <wp:effectExtent l="19050" t="19050" r="12700" b="260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0" cy="1421765"/>
                        </a:xfrm>
                        <a:prstGeom prst="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alias w:val="Suaitheantas na Scoile"/>
                              <w:id w:val="-1355111416"/>
                              <w:showingPlcHdr/>
                              <w15:color w:val="0000FF"/>
                              <w:picture/>
                            </w:sdtPr>
                            <w:sdtEndPr/>
                            <w:sdtContent>
                              <w:p w14:paraId="4E7C424C" w14:textId="0C5E9787" w:rsidR="00D5414B" w:rsidRDefault="00D5414B" w:rsidP="00D5414B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78F64A4" wp14:editId="1E9E3823">
                                      <wp:extent cx="982345" cy="982345"/>
                                      <wp:effectExtent l="0" t="0" r="8255" b="8255"/>
                                      <wp:docPr id="13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982345" cy="98234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6788F" id="Rectangle 1" o:spid="_x0000_s1030" style="position:absolute;margin-left:-7.25pt;margin-top:-10.05pt;width:113pt;height:111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" fillcolor="white [3201]" strokecolor="black [3200]" strokeweight="2.25pt">
                <v:textbox>
                  <w:txbxContent>
                    <w:sdt>
                      <w:sdtPr>
                        <w:alias w:val="Suaitheantas na Scoile"/>
                        <w:id w:val="-1355111416"/>
                        <w:showingPlcHdr/>
                        <w15:color w:val="0000FF"/>
                        <w:picture/>
                      </w:sdtPr>
                      <w:sdtEndPr/>
                      <w:sdtContent>
                        <w:p w14:paraId="4E7C424C" w14:textId="0C5E9787" w:rsidR="00D5414B" w:rsidRDefault="00D5414B" w:rsidP="00D5414B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8F64A4" wp14:editId="1E9E3823">
                                <wp:extent cx="982345" cy="982345"/>
                                <wp:effectExtent l="0" t="0" r="8255" b="8255"/>
                                <wp:docPr id="1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82345" cy="98234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DC7E4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0CC662" wp14:editId="15D3D961">
                <wp:simplePos x="0" y="0"/>
                <wp:positionH relativeFrom="column">
                  <wp:posOffset>4839195</wp:posOffset>
                </wp:positionH>
                <wp:positionV relativeFrom="paragraph">
                  <wp:posOffset>219694</wp:posOffset>
                </wp:positionV>
                <wp:extent cx="4257675" cy="498475"/>
                <wp:effectExtent l="0" t="0" r="28575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675" cy="498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14A28" w14:textId="2B3E0875" w:rsidR="00DC7E46" w:rsidRPr="00DC7E46" w:rsidRDefault="004B4DF1" w:rsidP="00DC7E46">
                            <w:pPr>
                              <w:rPr>
                                <w:b/>
                                <w:sz w:val="32"/>
                              </w:rPr>
                            </w:pPr>
                            <w:proofErr w:type="spellStart"/>
                            <w:r w:rsidRPr="004B4DF1">
                              <w:rPr>
                                <w:b/>
                                <w:sz w:val="32"/>
                                <w:szCs w:val="24"/>
                              </w:rPr>
                              <w:t>Aonad</w:t>
                            </w:r>
                            <w:proofErr w:type="spellEnd"/>
                            <w:r w:rsidR="00DC7E46" w:rsidRPr="00DC7E46">
                              <w:rPr>
                                <w:b/>
                                <w:sz w:val="3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Style w:val="Style5"/>
                                </w:rPr>
                                <w:id w:val="-450247569"/>
                                <w15:color w:val="FF0000"/>
                                <w:text/>
                              </w:sdtPr>
                              <w:sdtEndPr>
                                <w:rPr>
                                  <w:rStyle w:val="DefaultParagraphFont"/>
                                  <w:b w:val="0"/>
                                  <w:sz w:val="32"/>
                                </w:rPr>
                              </w:sdtEndPr>
                              <w:sdtContent>
                                <w:r w:rsidR="0037689B">
                                  <w:rPr>
                                    <w:rStyle w:val="Style5"/>
                                  </w:rPr>
                                  <w:t>1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CC662" id="Rectangle 5" o:spid="_x0000_s1031" style="position:absolute;margin-left:381.05pt;margin-top:17.3pt;width:335.25pt;height:3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" fillcolor="white [3201]" strokecolor="black [3200]" strokeweight="1pt">
                <v:textbox>
                  <w:txbxContent>
                    <w:p w14:paraId="11014A28" w14:textId="2B3E0875" w:rsidR="00DC7E46" w:rsidRPr="00DC7E46" w:rsidRDefault="004B4DF1" w:rsidP="00DC7E46">
                      <w:pPr>
                        <w:rPr>
                          <w:b/>
                          <w:sz w:val="32"/>
                        </w:rPr>
                      </w:pPr>
                      <w:proofErr w:type="spellStart"/>
                      <w:r w:rsidRPr="004B4DF1">
                        <w:rPr>
                          <w:b/>
                          <w:sz w:val="32"/>
                          <w:szCs w:val="24"/>
                        </w:rPr>
                        <w:t>Aonad</w:t>
                      </w:r>
                      <w:proofErr w:type="spellEnd"/>
                      <w:r w:rsidR="00DC7E46" w:rsidRPr="00DC7E46">
                        <w:rPr>
                          <w:b/>
                          <w:sz w:val="32"/>
                        </w:rPr>
                        <w:t xml:space="preserve">: </w:t>
                      </w:r>
                      <w:sdt>
                        <w:sdtPr>
                          <w:rPr>
                            <w:rStyle w:val="Style5"/>
                          </w:rPr>
                          <w:id w:val="-450247569"/>
                          <w15:color w:val="FF0000"/>
                          <w:text/>
                        </w:sdtPr>
                        <w:sdtEndPr>
                          <w:rPr>
                            <w:rStyle w:val="DefaultParagraphFont"/>
                            <w:b w:val="0"/>
                            <w:sz w:val="32"/>
                          </w:rPr>
                        </w:sdtEndPr>
                        <w:sdtContent>
                          <w:r w:rsidR="0037689B">
                            <w:rPr>
                              <w:rStyle w:val="Style5"/>
                            </w:rPr>
                            <w:t>1</w:t>
                          </w:r>
                        </w:sdtContent>
                      </w:sdt>
                    </w:p>
                  </w:txbxContent>
                </v:textbox>
              </v:rect>
            </w:pict>
          </mc:Fallback>
        </mc:AlternateContent>
      </w:r>
      <w:r w:rsidR="00D5414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BCE104" wp14:editId="1D7D6629">
                <wp:simplePos x="0" y="0"/>
                <wp:positionH relativeFrom="column">
                  <wp:posOffset>1347470</wp:posOffset>
                </wp:positionH>
                <wp:positionV relativeFrom="paragraph">
                  <wp:posOffset>219495</wp:posOffset>
                </wp:positionV>
                <wp:extent cx="1662546" cy="498763"/>
                <wp:effectExtent l="0" t="0" r="13970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2546" cy="49876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AADAF3" w14:textId="70AF56AC" w:rsidR="00D5414B" w:rsidRPr="00DC7E46" w:rsidRDefault="004B4DF1" w:rsidP="00DC7E46">
                            <w:pPr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4B4DF1">
                              <w:rPr>
                                <w:b/>
                                <w:sz w:val="28"/>
                                <w:szCs w:val="24"/>
                              </w:rPr>
                              <w:t>Grúpa</w:t>
                            </w:r>
                            <w:proofErr w:type="spellEnd"/>
                            <w:r w:rsidRPr="004B4DF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b/>
                                <w:sz w:val="28"/>
                                <w:szCs w:val="24"/>
                              </w:rPr>
                              <w:t>Ranga</w:t>
                            </w:r>
                            <w:proofErr w:type="spellEnd"/>
                            <w:r w:rsidR="00D5414B" w:rsidRPr="00DC7E46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CE104" id="Rectangle 4" o:spid="_x0000_s1032" style="position:absolute;margin-left:106.1pt;margin-top:17.3pt;width:130.9pt;height:3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" fillcolor="white [3201]" strokecolor="black [3200]" strokeweight="1pt">
                <v:textbox>
                  <w:txbxContent>
                    <w:p w14:paraId="73AADAF3" w14:textId="70AF56AC" w:rsidR="00D5414B" w:rsidRPr="00DC7E46" w:rsidRDefault="004B4DF1" w:rsidP="00DC7E46">
                      <w:pPr>
                        <w:jc w:val="center"/>
                        <w:rPr>
                          <w:b/>
                        </w:rPr>
                      </w:pPr>
                      <w:proofErr w:type="spellStart"/>
                      <w:r w:rsidRPr="004B4DF1">
                        <w:rPr>
                          <w:b/>
                          <w:sz w:val="28"/>
                          <w:szCs w:val="24"/>
                        </w:rPr>
                        <w:t>Grúpa</w:t>
                      </w:r>
                      <w:proofErr w:type="spellEnd"/>
                      <w:r w:rsidRPr="004B4DF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b/>
                          <w:sz w:val="28"/>
                          <w:szCs w:val="24"/>
                        </w:rPr>
                        <w:t>Ranga</w:t>
                      </w:r>
                      <w:proofErr w:type="spellEnd"/>
                      <w:r w:rsidR="00D5414B" w:rsidRPr="00DC7E46">
                        <w:rPr>
                          <w:b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</w:p>
    <w:p w14:paraId="368D2C71" w14:textId="6E519E40" w:rsidR="00D5414B" w:rsidRPr="00D5414B" w:rsidRDefault="00D5414B" w:rsidP="00D5414B"/>
    <w:p w14:paraId="17408E76" w14:textId="77777777" w:rsidR="00D5414B" w:rsidRPr="00D5414B" w:rsidRDefault="00E60C75" w:rsidP="00D5414B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809147" wp14:editId="6D9145BE">
                <wp:simplePos x="0" y="0"/>
                <wp:positionH relativeFrom="column">
                  <wp:posOffset>4839419</wp:posOffset>
                </wp:positionH>
                <wp:positionV relativeFrom="paragraph">
                  <wp:posOffset>135974</wp:posOffset>
                </wp:positionV>
                <wp:extent cx="4260215" cy="558165"/>
                <wp:effectExtent l="0" t="0" r="26035" b="133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0215" cy="5581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5579F" w14:textId="4C59C7C0" w:rsidR="00695B7A" w:rsidRPr="00695B7A" w:rsidRDefault="004B4DF1" w:rsidP="00695B7A">
                            <w:pPr>
                              <w:spacing w:after="0" w:line="240" w:lineRule="auto"/>
                              <w:rPr>
                                <w:b/>
                                <w:szCs w:val="24"/>
                              </w:rPr>
                            </w:pPr>
                            <w:r w:rsidRPr="004B4DF1">
                              <w:rPr>
                                <w:b/>
                                <w:szCs w:val="24"/>
                              </w:rPr>
                              <w:t>Téarma</w:t>
                            </w:r>
                            <w:r w:rsidR="00DC7E46" w:rsidRPr="00695B7A">
                              <w:rPr>
                                <w:b/>
                                <w:szCs w:val="24"/>
                              </w:rPr>
                              <w:t>:</w:t>
                            </w:r>
                            <w:sdt>
                              <w:sdtPr>
                                <w:rPr>
                                  <w:rStyle w:val="Style6"/>
                                  <w:sz w:val="24"/>
                                  <w:szCs w:val="24"/>
                                </w:rPr>
                                <w:alias w:val="Téarma"/>
                                <w:id w:val="1431471797"/>
                                <w15:color w:val="FF0000"/>
                                <w:text/>
                              </w:sdtPr>
                              <w:sdtEndPr>
                                <w:rPr>
                                  <w:rStyle w:val="DefaultParagraphFont"/>
                                  <w:rFonts w:ascii="Cambria" w:hAnsi="Cambria"/>
                                  <w:b w:val="0"/>
                                  <w:color w:val="auto"/>
                                </w:rPr>
                              </w:sdtEndPr>
                              <w:sdtContent>
                                <w:r w:rsidR="0037689B">
                                  <w:rPr>
                                    <w:rStyle w:val="Style6"/>
                                    <w:sz w:val="24"/>
                                    <w:szCs w:val="24"/>
                                  </w:rPr>
                                  <w:t>1</w:t>
                                </w:r>
                              </w:sdtContent>
                            </w:sdt>
                            <w:r w:rsidR="00BD7F50">
                              <w:rPr>
                                <w:rStyle w:val="Style6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4B4DF1">
                              <w:rPr>
                                <w:rStyle w:val="Style6"/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>Dáta</w:t>
                            </w:r>
                            <w:proofErr w:type="spellEnd"/>
                            <w:r w:rsidRPr="004B4DF1">
                              <w:rPr>
                                <w:rStyle w:val="Style6"/>
                                <w:rFonts w:ascii="Cambria" w:hAnsi="Cambr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osaigh</w:t>
                            </w:r>
                            <w:r w:rsidR="00695B7A" w:rsidRPr="004B4DF1">
                              <w:rPr>
                                <w:rStyle w:val="Style6"/>
                                <w:rFonts w:ascii="Cambria" w:hAnsi="Cambria"/>
                                <w:b w:val="0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sdt>
                              <w:sdtPr>
                                <w:rPr>
                                  <w:rStyle w:val="Style6"/>
                                  <w:rFonts w:ascii="Cambria" w:hAnsi="Cambria"/>
                                  <w:color w:val="auto"/>
                                  <w:sz w:val="24"/>
                                  <w:szCs w:val="24"/>
                                </w:rPr>
                                <w:id w:val="-1642805312"/>
                                <w:date w:fullDate="2019-09-01T00:00:00Z">
                                  <w:dateFormat w:val="dd/MM/yyyy"/>
                                  <w:lid w:val="en-IE"/>
                                  <w:storeMappedDataAs w:val="dateTime"/>
                                  <w:calendar w:val="gregorian"/>
                                </w:date>
                              </w:sdtPr>
                              <w:sdtEndPr>
                                <w:rPr>
                                  <w:rStyle w:val="Style6"/>
                                </w:rPr>
                              </w:sdtEndPr>
                              <w:sdtContent>
                                <w:r w:rsidR="0037689B">
                                  <w:rPr>
                                    <w:rStyle w:val="Style6"/>
                                    <w:rFonts w:ascii="Cambria" w:hAnsi="Cambria"/>
                                    <w:color w:val="auto"/>
                                    <w:sz w:val="24"/>
                                    <w:szCs w:val="24"/>
                                  </w:rPr>
                                  <w:t>01/09/2019</w:t>
                                </w:r>
                              </w:sdtContent>
                            </w:sdt>
                            <w:r w:rsidR="00695B7A" w:rsidRPr="00695B7A">
                              <w:rPr>
                                <w:rStyle w:val="Style15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95B7A">
                              <w:rPr>
                                <w:rStyle w:val="Style15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03567E">
                              <w:rPr>
                                <w:rStyle w:val="Style15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Style w:val="Style15"/>
                                <w:b/>
                                <w:sz w:val="24"/>
                                <w:szCs w:val="24"/>
                              </w:rPr>
                              <w:t>Fad</w:t>
                            </w:r>
                            <w:r w:rsidR="00695B7A" w:rsidRPr="00695B7A">
                              <w:rPr>
                                <w:rStyle w:val="Style15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695B7A" w:rsidRPr="00695B7A">
                              <w:rPr>
                                <w:rStyle w:val="Style15"/>
                                <w:sz w:val="24"/>
                                <w:szCs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Style w:val="Style7"/>
                                  <w:sz w:val="24"/>
                                  <w:szCs w:val="24"/>
                                </w:rPr>
                                <w:alias w:val="Fad"/>
                                <w:id w:val="-413858420"/>
                                <w:showingPlcHdr/>
                                <w15:color w:val="FF0000"/>
                                <w:text/>
                              </w:sdtPr>
                              <w:sdtEndPr>
                                <w:rPr>
                                  <w:rStyle w:val="Style15"/>
                                  <w:rFonts w:ascii="Cambria" w:hAnsi="Cambria"/>
                                  <w:b w:val="0"/>
                                  <w:color w:val="auto"/>
                                </w:rPr>
                              </w:sdtEndPr>
                              <w:sdtContent>
                                <w:r w:rsidR="00695B7A" w:rsidRPr="00695B7A">
                                  <w:rPr>
                                    <w:rStyle w:val="PlaceholderText"/>
                                    <w:szCs w:val="24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1E58F1F1" w14:textId="249BDF9B" w:rsidR="00E60C75" w:rsidRPr="00695B7A" w:rsidRDefault="00E60C75" w:rsidP="00E60C75">
                            <w:pPr>
                              <w:spacing w:after="0" w:line="240" w:lineRule="auto"/>
                              <w:rPr>
                                <w:rStyle w:val="Style15"/>
                                <w:sz w:val="20"/>
                              </w:rPr>
                            </w:pPr>
                          </w:p>
                          <w:p w14:paraId="5A59B87D" w14:textId="17DE79F9" w:rsidR="00DC7E46" w:rsidRPr="00DC7E46" w:rsidRDefault="00DC7E46" w:rsidP="00E60C7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09147" id="Rectangle 6" o:spid="_x0000_s1033" style="position:absolute;margin-left:381.05pt;margin-top:10.7pt;width:335.45pt;height:43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" fillcolor="white [3201]" strokecolor="black [3200]" strokeweight="1pt">
                <v:textbox>
                  <w:txbxContent>
                    <w:p w14:paraId="6FB5579F" w14:textId="4C59C7C0" w:rsidR="00695B7A" w:rsidRPr="00695B7A" w:rsidRDefault="004B4DF1" w:rsidP="00695B7A">
                      <w:pPr>
                        <w:spacing w:after="0" w:line="240" w:lineRule="auto"/>
                        <w:rPr>
                          <w:b/>
                          <w:szCs w:val="24"/>
                        </w:rPr>
                      </w:pPr>
                      <w:r w:rsidRPr="004B4DF1">
                        <w:rPr>
                          <w:b/>
                          <w:szCs w:val="24"/>
                        </w:rPr>
                        <w:t>Téarma</w:t>
                      </w:r>
                      <w:r w:rsidR="00DC7E46" w:rsidRPr="00695B7A">
                        <w:rPr>
                          <w:b/>
                          <w:szCs w:val="24"/>
                        </w:rPr>
                        <w:t>:</w:t>
                      </w:r>
                      <w:sdt>
                        <w:sdtPr>
                          <w:rPr>
                            <w:rStyle w:val="Style6"/>
                            <w:sz w:val="24"/>
                            <w:szCs w:val="24"/>
                          </w:rPr>
                          <w:alias w:val="Téarma"/>
                          <w:id w:val="1431471797"/>
                          <w15:color w:val="FF0000"/>
                          <w:text/>
                        </w:sdtPr>
                        <w:sdtEndPr>
                          <w:rPr>
                            <w:rStyle w:val="DefaultParagraphFont"/>
                            <w:rFonts w:ascii="Cambria" w:hAnsi="Cambria"/>
                            <w:b w:val="0"/>
                            <w:color w:val="auto"/>
                          </w:rPr>
                        </w:sdtEndPr>
                        <w:sdtContent>
                          <w:r w:rsidR="0037689B">
                            <w:rPr>
                              <w:rStyle w:val="Style6"/>
                              <w:sz w:val="24"/>
                              <w:szCs w:val="24"/>
                            </w:rPr>
                            <w:t>1</w:t>
                          </w:r>
                        </w:sdtContent>
                      </w:sdt>
                      <w:r w:rsidR="00BD7F50">
                        <w:rPr>
                          <w:rStyle w:val="Style6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4B4DF1">
                        <w:rPr>
                          <w:rStyle w:val="Style6"/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>Dáta</w:t>
                      </w:r>
                      <w:proofErr w:type="spellEnd"/>
                      <w:r w:rsidRPr="004B4DF1">
                        <w:rPr>
                          <w:rStyle w:val="Style6"/>
                          <w:rFonts w:ascii="Cambria" w:hAnsi="Cambria"/>
                          <w:color w:val="000000" w:themeColor="text1"/>
                          <w:sz w:val="24"/>
                          <w:szCs w:val="24"/>
                        </w:rPr>
                        <w:t xml:space="preserve"> Tosaigh</w:t>
                      </w:r>
                      <w:r w:rsidR="00695B7A" w:rsidRPr="004B4DF1">
                        <w:rPr>
                          <w:rStyle w:val="Style6"/>
                          <w:rFonts w:ascii="Cambria" w:hAnsi="Cambria"/>
                          <w:b w:val="0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sdt>
                        <w:sdtPr>
                          <w:rPr>
                            <w:rStyle w:val="Style6"/>
                            <w:rFonts w:ascii="Cambria" w:hAnsi="Cambria"/>
                            <w:color w:val="auto"/>
                            <w:sz w:val="24"/>
                            <w:szCs w:val="24"/>
                          </w:rPr>
                          <w:id w:val="-1642805312"/>
                          <w:date w:fullDate="2019-09-01T00:00:00Z">
                            <w:dateFormat w:val="dd/MM/yyyy"/>
                            <w:lid w:val="en-IE"/>
                            <w:storeMappedDataAs w:val="dateTime"/>
                            <w:calendar w:val="gregorian"/>
                          </w:date>
                        </w:sdtPr>
                        <w:sdtEndPr>
                          <w:rPr>
                            <w:rStyle w:val="Style6"/>
                          </w:rPr>
                        </w:sdtEndPr>
                        <w:sdtContent>
                          <w:r w:rsidR="0037689B">
                            <w:rPr>
                              <w:rStyle w:val="Style6"/>
                              <w:rFonts w:ascii="Cambria" w:hAnsi="Cambria"/>
                              <w:color w:val="auto"/>
                              <w:sz w:val="24"/>
                              <w:szCs w:val="24"/>
                            </w:rPr>
                            <w:t>01/09/2019</w:t>
                          </w:r>
                        </w:sdtContent>
                      </w:sdt>
                      <w:r w:rsidR="00695B7A" w:rsidRPr="00695B7A">
                        <w:rPr>
                          <w:rStyle w:val="Style15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695B7A">
                        <w:rPr>
                          <w:rStyle w:val="Style15"/>
                          <w:b/>
                          <w:sz w:val="24"/>
                          <w:szCs w:val="24"/>
                        </w:rPr>
                        <w:tab/>
                      </w:r>
                      <w:r w:rsidR="0003567E">
                        <w:rPr>
                          <w:rStyle w:val="Style15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Style w:val="Style15"/>
                          <w:b/>
                          <w:sz w:val="24"/>
                          <w:szCs w:val="24"/>
                        </w:rPr>
                        <w:t>Fad</w:t>
                      </w:r>
                      <w:r w:rsidR="00695B7A" w:rsidRPr="00695B7A">
                        <w:rPr>
                          <w:rStyle w:val="Style15"/>
                          <w:b/>
                          <w:sz w:val="24"/>
                          <w:szCs w:val="24"/>
                        </w:rPr>
                        <w:t>:</w:t>
                      </w:r>
                      <w:r w:rsidR="00695B7A" w:rsidRPr="00695B7A">
                        <w:rPr>
                          <w:rStyle w:val="Style15"/>
                          <w:sz w:val="24"/>
                          <w:szCs w:val="24"/>
                        </w:rPr>
                        <w:t xml:space="preserve"> </w:t>
                      </w:r>
                      <w:sdt>
                        <w:sdtPr>
                          <w:rPr>
                            <w:rStyle w:val="Style7"/>
                            <w:sz w:val="24"/>
                            <w:szCs w:val="24"/>
                          </w:rPr>
                          <w:alias w:val="Fad"/>
                          <w:id w:val="-413858420"/>
                          <w:showingPlcHdr/>
                          <w15:color w:val="FF0000"/>
                          <w:text/>
                        </w:sdtPr>
                        <w:sdtEndPr>
                          <w:rPr>
                            <w:rStyle w:val="Style15"/>
                            <w:rFonts w:ascii="Cambria" w:hAnsi="Cambria"/>
                            <w:b w:val="0"/>
                            <w:color w:val="auto"/>
                          </w:rPr>
                        </w:sdtEndPr>
                        <w:sdtContent>
                          <w:r w:rsidR="00695B7A" w:rsidRPr="00695B7A">
                            <w:rPr>
                              <w:rStyle w:val="PlaceholderText"/>
                              <w:szCs w:val="24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1E58F1F1" w14:textId="249BDF9B" w:rsidR="00E60C75" w:rsidRPr="00695B7A" w:rsidRDefault="00E60C75" w:rsidP="00E60C75">
                      <w:pPr>
                        <w:spacing w:after="0" w:line="240" w:lineRule="auto"/>
                        <w:rPr>
                          <w:rStyle w:val="Style15"/>
                          <w:sz w:val="20"/>
                        </w:rPr>
                      </w:pPr>
                    </w:p>
                    <w:p w14:paraId="5A59B87D" w14:textId="17DE79F9" w:rsidR="00DC7E46" w:rsidRPr="00DC7E46" w:rsidRDefault="00DC7E46" w:rsidP="00E60C75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37B6C4" wp14:editId="2B035C64">
                <wp:simplePos x="0" y="0"/>
                <wp:positionH relativeFrom="column">
                  <wp:posOffset>2997200</wp:posOffset>
                </wp:positionH>
                <wp:positionV relativeFrom="paragraph">
                  <wp:posOffset>135255</wp:posOffset>
                </wp:positionV>
                <wp:extent cx="1840230" cy="558165"/>
                <wp:effectExtent l="0" t="0" r="26670" b="1333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0230" cy="5581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Style w:val="Style8"/>
                              </w:rPr>
                              <w:alias w:val="Múinteoir Ranga"/>
                              <w:tag w:val="Múinteoir Ranga"/>
                              <w:id w:val="-310023847"/>
                              <w:showingPlcHdr/>
                              <w15:color w:val="C0C0C0"/>
                              <w:text/>
                            </w:sdtPr>
                            <w:sdtEndPr>
                              <w:rPr>
                                <w:rStyle w:val="DefaultParagraphFont"/>
                                <w:rFonts w:ascii="Cambria" w:hAnsi="Cambria"/>
                                <w:b/>
                                <w:sz w:val="24"/>
                              </w:rPr>
                            </w:sdtEndPr>
                            <w:sdtContent>
                              <w:p w14:paraId="5F0013DB" w14:textId="6B803F15" w:rsidR="00DC7E46" w:rsidRPr="00DC7E46" w:rsidRDefault="00DC7E46" w:rsidP="00DC7E46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176368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37B6C4" id="Rectangle 11" o:spid="_x0000_s1034" style="position:absolute;margin-left:236pt;margin-top:10.65pt;width:144.9pt;height:43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" fillcolor="white [3201]" strokecolor="black [3200]" strokeweight="1pt">
                <v:textbox>
                  <w:txbxContent>
                    <w:sdt>
                      <w:sdtPr>
                        <w:rPr>
                          <w:rStyle w:val="Style8"/>
                        </w:rPr>
                        <w:alias w:val="Múinteoir Ranga"/>
                        <w:tag w:val="Múinteoir Ranga"/>
                        <w:id w:val="-310023847"/>
                        <w:showingPlcHdr/>
                        <w15:color w:val="C0C0C0"/>
                        <w:text/>
                      </w:sdtPr>
                      <w:sdtEndPr>
                        <w:rPr>
                          <w:rStyle w:val="DefaultParagraphFont"/>
                          <w:rFonts w:ascii="Cambria" w:hAnsi="Cambria"/>
                          <w:b/>
                          <w:sz w:val="24"/>
                        </w:rPr>
                      </w:sdtEndPr>
                      <w:sdtContent>
                        <w:p w14:paraId="5F0013DB" w14:textId="6B803F15" w:rsidR="00DC7E46" w:rsidRPr="00DC7E46" w:rsidRDefault="00DC7E46" w:rsidP="00DC7E46">
                          <w:pPr>
                            <w:jc w:val="center"/>
                            <w:rPr>
                              <w:b/>
                            </w:rPr>
                          </w:pPr>
                          <w:r w:rsidRPr="00176368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AF9225" wp14:editId="1832395C">
                <wp:simplePos x="0" y="0"/>
                <wp:positionH relativeFrom="column">
                  <wp:posOffset>1346200</wp:posOffset>
                </wp:positionH>
                <wp:positionV relativeFrom="paragraph">
                  <wp:posOffset>135255</wp:posOffset>
                </wp:positionV>
                <wp:extent cx="1662430" cy="558165"/>
                <wp:effectExtent l="0" t="0" r="13970" b="133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2430" cy="5581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A32C6" w14:textId="1697F545" w:rsidR="00DC7E46" w:rsidRPr="00DC7E46" w:rsidRDefault="004B4DF1" w:rsidP="00DC7E46">
                            <w:pPr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4B4DF1">
                              <w:rPr>
                                <w:b/>
                                <w:sz w:val="28"/>
                                <w:szCs w:val="24"/>
                              </w:rPr>
                              <w:t>Múinteoir</w:t>
                            </w:r>
                            <w:proofErr w:type="spellEnd"/>
                            <w:r w:rsidRPr="004B4DF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b/>
                                <w:sz w:val="28"/>
                                <w:szCs w:val="24"/>
                              </w:rPr>
                              <w:t>Ranga</w:t>
                            </w:r>
                            <w:proofErr w:type="spellEnd"/>
                            <w:r w:rsidR="00DC7E46" w:rsidRPr="00DC7E46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AF9225" id="Rectangle 8" o:spid="_x0000_s1035" style="position:absolute;margin-left:106pt;margin-top:10.65pt;width:130.9pt;height:43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" fillcolor="white [3201]" strokecolor="black [3200]" strokeweight="1pt">
                <v:textbox>
                  <w:txbxContent>
                    <w:p w14:paraId="699A32C6" w14:textId="1697F545" w:rsidR="00DC7E46" w:rsidRPr="00DC7E46" w:rsidRDefault="004B4DF1" w:rsidP="00DC7E46">
                      <w:pPr>
                        <w:jc w:val="center"/>
                        <w:rPr>
                          <w:b/>
                        </w:rPr>
                      </w:pPr>
                      <w:proofErr w:type="spellStart"/>
                      <w:r w:rsidRPr="004B4DF1">
                        <w:rPr>
                          <w:b/>
                          <w:sz w:val="28"/>
                          <w:szCs w:val="24"/>
                        </w:rPr>
                        <w:t>Múinteoir</w:t>
                      </w:r>
                      <w:proofErr w:type="spellEnd"/>
                      <w:r w:rsidRPr="004B4DF1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b/>
                          <w:sz w:val="28"/>
                          <w:szCs w:val="24"/>
                        </w:rPr>
                        <w:t>Ranga</w:t>
                      </w:r>
                      <w:proofErr w:type="spellEnd"/>
                      <w:r w:rsidR="00DC7E46" w:rsidRPr="00DC7E46">
                        <w:rPr>
                          <w:b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</w:p>
    <w:p w14:paraId="574E75F2" w14:textId="6EF34B51" w:rsidR="00D5414B" w:rsidRPr="00D5414B" w:rsidRDefault="00D5414B" w:rsidP="00D5414B"/>
    <w:p w14:paraId="0C3E4D49" w14:textId="6EBEF710" w:rsidR="00D5414B" w:rsidRPr="00D5414B" w:rsidRDefault="0003567E" w:rsidP="00D5414B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C9C7B9B" wp14:editId="3628DEA1">
                <wp:simplePos x="0" y="0"/>
                <wp:positionH relativeFrom="column">
                  <wp:posOffset>-228600</wp:posOffset>
                </wp:positionH>
                <wp:positionV relativeFrom="paragraph">
                  <wp:posOffset>174625</wp:posOffset>
                </wp:positionV>
                <wp:extent cx="4229735" cy="8286750"/>
                <wp:effectExtent l="19050" t="19050" r="18415" b="1905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735" cy="8286750"/>
                        </a:xfrm>
                        <a:prstGeom prst="roundRect">
                          <a:avLst/>
                        </a:prstGeom>
                        <a:ln w="28575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16EEA" w14:textId="1001C344" w:rsidR="002801EF" w:rsidRDefault="004B4DF1" w:rsidP="002801E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proofErr w:type="spellStart"/>
                            <w:r w:rsidRPr="004B4DF1">
                              <w:rPr>
                                <w:b/>
                                <w:u w:val="single"/>
                              </w:rPr>
                              <w:t>Príomhfhoghlaim</w:t>
                            </w:r>
                            <w:proofErr w:type="spellEnd"/>
                            <w:r w:rsidRPr="004B4DF1">
                              <w:rPr>
                                <w:b/>
                                <w:u w:val="single"/>
                              </w:rPr>
                              <w:t xml:space="preserve"> a </w:t>
                            </w:r>
                            <w:proofErr w:type="spellStart"/>
                            <w:r w:rsidRPr="004B4DF1">
                              <w:rPr>
                                <w:b/>
                                <w:u w:val="single"/>
                              </w:rPr>
                              <w:t>Shainiú</w:t>
                            </w:r>
                            <w:proofErr w:type="spellEnd"/>
                          </w:p>
                          <w:p w14:paraId="23B8DA1B" w14:textId="7A7B97B1" w:rsidR="002801EF" w:rsidRDefault="002801EF" w:rsidP="002801EF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t>(</w:t>
                            </w:r>
                            <w:proofErr w:type="spellStart"/>
                            <w:r w:rsidR="004B4DF1" w:rsidRPr="004B4DF1">
                              <w:t>Bunaithe</w:t>
                            </w:r>
                            <w:proofErr w:type="spellEnd"/>
                            <w:r w:rsidR="004B4DF1" w:rsidRPr="004B4DF1">
                              <w:t xml:space="preserve"> </w:t>
                            </w:r>
                            <w:proofErr w:type="spellStart"/>
                            <w:r w:rsidR="004B4DF1" w:rsidRPr="004B4DF1">
                              <w:t>ar</w:t>
                            </w:r>
                            <w:proofErr w:type="spellEnd"/>
                            <w:r w:rsidR="004B4DF1" w:rsidRPr="004B4DF1">
                              <w:t xml:space="preserve"> </w:t>
                            </w:r>
                            <w:proofErr w:type="spellStart"/>
                            <w:r w:rsidR="004B4DF1" w:rsidRPr="004B4DF1">
                              <w:t>Phlé</w:t>
                            </w:r>
                            <w:proofErr w:type="spellEnd"/>
                            <w:r w:rsidR="004B4DF1" w:rsidRPr="004B4DF1">
                              <w:t xml:space="preserve"> </w:t>
                            </w:r>
                            <w:proofErr w:type="spellStart"/>
                            <w:r w:rsidR="004B4DF1" w:rsidRPr="004B4DF1">
                              <w:t>Comhoibríoch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05940226" w14:textId="0A02A511" w:rsidR="002801EF" w:rsidRPr="002B6F0E" w:rsidRDefault="009B7E31" w:rsidP="002801EF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9B7E31">
                              <w:rPr>
                                <w:color w:val="FF0000"/>
                              </w:rPr>
                              <w:t>Spreagcheisteanna</w:t>
                            </w:r>
                            <w:proofErr w:type="spellEnd"/>
                            <w:r w:rsidRPr="009B7E31">
                              <w:rPr>
                                <w:color w:val="FF0000"/>
                              </w:rPr>
                              <w:t xml:space="preserve"> a </w:t>
                            </w:r>
                            <w:proofErr w:type="spellStart"/>
                            <w:r w:rsidRPr="009B7E31">
                              <w:rPr>
                                <w:color w:val="FF0000"/>
                              </w:rPr>
                              <w:t>Phleanáil</w:t>
                            </w:r>
                            <w:proofErr w:type="spellEnd"/>
                          </w:p>
                          <w:p w14:paraId="1A231218" w14:textId="29CA0575" w:rsidR="002801EF" w:rsidRDefault="004B4DF1" w:rsidP="0018675F">
                            <w:pPr>
                              <w:spacing w:after="0" w:line="240" w:lineRule="auto"/>
                              <w:ind w:left="-113"/>
                              <w:rPr>
                                <w:color w:val="7030A0"/>
                              </w:rPr>
                            </w:pPr>
                            <w:r w:rsidRPr="004B4DF1">
                              <w:rPr>
                                <w:color w:val="7030A0"/>
                              </w:rPr>
                              <w:t xml:space="preserve">An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bhfuil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on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réimse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leith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is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ian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liom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/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linn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a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fhiosrú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leis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n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coláirí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? </w:t>
                            </w:r>
                          </w:p>
                          <w:p w14:paraId="4E79F597" w14:textId="62707CBE" w:rsidR="002801EF" w:rsidRPr="006D155D" w:rsidRDefault="004B4DF1" w:rsidP="0018675F">
                            <w:pPr>
                              <w:spacing w:after="0" w:line="240" w:lineRule="auto"/>
                              <w:ind w:left="-113"/>
                              <w:rPr>
                                <w:color w:val="7030A0"/>
                              </w:rPr>
                            </w:pP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Conas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a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thabharfadh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an t-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onad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foghlam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eo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réamhfhoghlaim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chun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cinn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>?</w:t>
                            </w:r>
                          </w:p>
                          <w:p w14:paraId="37CF77A6" w14:textId="05C5CAF8" w:rsidR="002801EF" w:rsidRPr="006D155D" w:rsidRDefault="004B4DF1" w:rsidP="0018675F">
                            <w:pPr>
                              <w:spacing w:after="0" w:line="240" w:lineRule="auto"/>
                              <w:ind w:left="-113"/>
                              <w:rPr>
                                <w:color w:val="7030A0"/>
                              </w:rPr>
                            </w:pP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chui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é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>/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uid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ois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gus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céim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n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coláirí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san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áireamh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? </w:t>
                            </w:r>
                          </w:p>
                          <w:p w14:paraId="2D2DF452" w14:textId="602A5B08" w:rsidR="002801EF" w:rsidRPr="00A00E75" w:rsidRDefault="004B4DF1" w:rsidP="0018675F">
                            <w:pPr>
                              <w:spacing w:after="0" w:line="240" w:lineRule="auto"/>
                              <w:ind w:left="-113"/>
                              <w:rPr>
                                <w:color w:val="7030A0"/>
                              </w:rPr>
                            </w:pP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maoinigh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é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>/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uid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thorthaí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foghlam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a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úsáid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fud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n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náitheann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/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n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ngnéithe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? </w:t>
                            </w:r>
                          </w:p>
                          <w:p w14:paraId="6145FBD5" w14:textId="5DD01EAC" w:rsidR="001968FF" w:rsidRPr="006D155D" w:rsidRDefault="004B4DF1" w:rsidP="0018675F">
                            <w:pPr>
                              <w:spacing w:after="0" w:line="240" w:lineRule="auto"/>
                              <w:ind w:left="-113"/>
                              <w:rPr>
                                <w:color w:val="7030A0"/>
                              </w:rPr>
                            </w:pP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maoinigh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é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>/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muid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r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n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briathra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gnímh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gus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an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phríomhfhoghlaim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á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sainiú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4B4DF1">
                              <w:rPr>
                                <w:color w:val="7030A0"/>
                              </w:rPr>
                              <w:t>againn</w:t>
                            </w:r>
                            <w:proofErr w:type="spellEnd"/>
                            <w:r w:rsidRPr="004B4DF1">
                              <w:rPr>
                                <w:color w:val="7030A0"/>
                              </w:rPr>
                              <w:t xml:space="preserve">? </w:t>
                            </w:r>
                          </w:p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Cliceáil nó tapáil anseo chun téacs a chur isteach"/>
                              <w:tag w:val="Cliceáil nó tapáil anseo chun téacs a chur isteach"/>
                              <w:id w:val="947816885"/>
                              <w15:color w:val="993366"/>
                              <w:text/>
                            </w:sdtPr>
                            <w:sdtEndPr/>
                            <w:sdtContent>
                              <w:p w14:paraId="5702BF89" w14:textId="3662846B" w:rsidR="002801EF" w:rsidRPr="004B4DF1" w:rsidRDefault="004B4DF1" w:rsidP="0091727A">
                                <w:pPr>
                                  <w:spacing w:after="120"/>
                                  <w:rPr>
                                    <w:color w:val="767171" w:themeColor="background2" w:themeShade="80"/>
                                  </w:rPr>
                                </w:pPr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h</w:t>
                                </w:r>
                              </w:p>
                            </w:sdtContent>
                          </w:sdt>
                          <w:p w14:paraId="1F7ACB21" w14:textId="791EDC0F" w:rsidR="002801EF" w:rsidRPr="002847E3" w:rsidRDefault="0037395C" w:rsidP="0018675F">
                            <w:pPr>
                              <w:spacing w:after="120"/>
                              <w:ind w:left="-142"/>
                              <w:jc w:val="center"/>
                              <w:rPr>
                                <w:rStyle w:val="Style15"/>
                                <w:b/>
                                <w:sz w:val="24"/>
                              </w:rPr>
                            </w:pPr>
                            <w:proofErr w:type="spellStart"/>
                            <w:r w:rsidRPr="0037395C">
                              <w:rPr>
                                <w:b/>
                              </w:rPr>
                              <w:t>Torthaí</w:t>
                            </w:r>
                            <w:proofErr w:type="spellEnd"/>
                            <w:r w:rsidRPr="0037395C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37395C">
                              <w:rPr>
                                <w:b/>
                              </w:rPr>
                              <w:t>Foghlama</w:t>
                            </w:r>
                            <w:proofErr w:type="spellEnd"/>
                            <w:r w:rsidRPr="0037395C">
                              <w:rPr>
                                <w:b/>
                              </w:rPr>
                              <w:t xml:space="preserve"> </w:t>
                            </w:r>
                            <w:r w:rsidR="002801EF" w:rsidRPr="002B6F0E">
                              <w:rPr>
                                <w:b/>
                              </w:rPr>
                              <w:t xml:space="preserve">and </w:t>
                            </w:r>
                            <w:proofErr w:type="spellStart"/>
                            <w:r w:rsidR="0046723C" w:rsidRPr="0046723C">
                              <w:rPr>
                                <w:b/>
                              </w:rPr>
                              <w:t>Príomhfhoghlaim</w:t>
                            </w:r>
                            <w:proofErr w:type="spellEnd"/>
                            <w:r w:rsidR="0046723C" w:rsidRPr="0046723C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bookmarkStart w:id="0" w:name="_Hlk534971995" w:displacedByCustomXml="next"/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-1355643462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29D75AE6" w14:textId="35F00689" w:rsidR="00A51525" w:rsidRDefault="00E76E86" w:rsidP="004B4DF1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1.3 na caighdeáin sláinte agus sábháilteachta a aithint agus cloí leo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Príomhfhoghlaim "/>
                              <w:tag w:val="Príomhfhoghlaim "/>
                              <w:id w:val="-1897430641"/>
                              <w15:color w:val="FFFF00"/>
                              <w:text/>
                            </w:sdtPr>
                            <w:sdtEndPr/>
                            <w:sdtContent>
                              <w:p w14:paraId="57E3C349" w14:textId="6C7C332B" w:rsidR="004B4DF1" w:rsidRDefault="00B95A24" w:rsidP="004B4DF1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ialn</w:t>
                                </w:r>
                                <w:proofErr w:type="spellEnd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seomra</w:t>
                                </w:r>
                                <w:proofErr w:type="spellEnd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angaach</w:t>
                                </w:r>
                                <w:proofErr w:type="spellEnd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</w:t>
                                </w:r>
                              </w:p>
                            </w:sdtContent>
                          </w:sdt>
                          <w:bookmarkEnd w:id="0" w:displacedByCustomXml="prev"/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372123876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0ADACCF8" w14:textId="6993D890" w:rsidR="00953968" w:rsidRDefault="00E46D65" w:rsidP="00D05C6A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2.3 ábhar oiriúnach a roghnú chun innealtóireacht a dhéanamh ar tháirg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-310182093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4616954E" w14:textId="7AFE6E73" w:rsidR="00953968" w:rsidRDefault="00E46D65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3.1 míniú a thabhairt ar fheidhmiú na gcóras meicitreonaic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Príomhfhoghlaim "/>
                              <w:tag w:val="Príomhfhoghlaim "/>
                              <w:id w:val="-1458331367"/>
                              <w:showingPlcHdr/>
                              <w15:color w:val="FFFF00"/>
                              <w:text/>
                            </w:sdtPr>
                            <w:sdtEndPr/>
                            <w:sdtContent>
                              <w:p w14:paraId="6B6AB537" w14:textId="0E29B971" w:rsidR="00953968" w:rsidRDefault="00D05C6A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498622896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49877B1D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Príomhfhoghlaim "/>
                              <w:tag w:val="Príomhfhoghlaim "/>
                              <w:id w:val="-160239283"/>
                              <w15:color w:val="FFFF00"/>
                              <w:text/>
                            </w:sdtPr>
                            <w:sdtEndPr/>
                            <w:sdtContent>
                              <w:p w14:paraId="6D8AEE1C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274075937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60073929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Príomhfhoghlaim "/>
                              <w:tag w:val="Príomhfhoghlaim "/>
                              <w:id w:val="1473256683"/>
                              <w15:color w:val="FFFF00"/>
                              <w:text/>
                            </w:sdtPr>
                            <w:sdtEndPr/>
                            <w:sdtContent>
                              <w:p w14:paraId="1028C652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2100747226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6BC6FEBB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Príomhfhoghlaim "/>
                              <w:tag w:val="Príomhfhoghlaim "/>
                              <w:id w:val="-976453312"/>
                              <w15:color w:val="FFFF00"/>
                              <w:text/>
                            </w:sdtPr>
                            <w:sdtEndPr/>
                            <w:sdtContent>
                              <w:p w14:paraId="4C274338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Torthaí Foghlama "/>
                              <w:tag w:val="Torthaí Foghlama "/>
                              <w:id w:val="-1977744451"/>
                              <w15:color w:val="FF00FF"/>
                              <w:dropDownList>
                                <w:listItem w:displayText="Roghnaigh mír" w:value="Roghnaigh mír"/>
                                <w:listItem w:displayText="1.1 na coincheapa agus na cuir chuige a" w:value="1.1 na coincheapa agus na cuir chuige a"/>
                                <w:listItem w:displayText="1.2 raon próisis déantúsaíochta a thaispeáint" w:value="1.2 raon próisis déantúsaíochta a thaispeáint"/>
                                <w:listItem w:displayText="1.3 na caighdeáin sláinte agus sábháilteachta a aithint agus cloí leo" w:value="1.3 na caighdeáin sláinte agus sábháilteachta a aithint agus cloí leo"/>
                                <w:listItem w:displayText="1.4 na hairíonna a bhaineann le raon ábhair innealtóireachta a thuiscint" w:value="1.4 na hairíonna a bhaineann le raon ábhair innealtóireachta a thuiscint"/>
      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      <w:listItem w:displayText="1.7 réitigh innealtóireachta ar dhúshláin éagsúla a fhorbairt" w:value="1.7 réitigh innealtóireachta ar dhúshláin éagsúla a fhorbairt"/>
                                <w:listItem w:displayText="1.8 uirlisí agus trealamh atá oiriúnach do thasc ar leith a aithint" w:value="1.8 uirlisí agus trealamh atá oiriúnach do thasc ar leith a aithint"/>
      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      <w:listItem w:displayText="1.10 ardchaighdeán oibre a léiriú, agus beachtas agus bailchríoch dromchla san áireamh" w:value="1.10 ardchaighdeán oibre a léiriú, agus beachtas agus bailchríoch dromchla san áireamh"/>
                                <w:listItem w:displayText="1.11 sceitsí, múnlaí agus líníochtaí oibre a chruthú" w:value="1.11 sceitsí, múnlaí agus líníochtaí oibre a chruthú"/>
                                <w:listItem w:displayText="1.12 líníochtaí oibre a léirmhíniú." w:value="1.12 líníochtaí oibre a léirmhíniú."/>
                                <w:listItem w:displayText="1.13 an teanga agus na nodaireachtaí teicniúla cuí a úsáid" w:value="1.13 an teanga agus na nodaireachtaí teicniúla cuí a úsáid"/>
                                <w:listItem w:displayText="2.1 na príomhchéimeanna i bpróiseas dearaidh na hinnealtóireachta a thuiscint" w:value="2.1 na príomhchéimeanna i bpróiseas dearaidh na hinnealtóireachta a thuiscint"/>
                                <w:listItem w:displayText="2.2 meastóireacht a dhéanamh ar na cúinsí a mbíonn tionchar acu ar dhearadh." w:value="2.2 meastóireacht a dhéanamh ar na cúinsí a mbíonn tionchar acu ar dhearadh."/>
                                <w:listItem w:displayText="2.3 ábhar oiriúnach a roghnú chun innealtóireacht a dhéanamh ar tháirge" w:value="2.3 ábhar oiriúnach a roghnú chun innealtóireacht a dhéanamh ar tháirge"/>
      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      <w:listItem w:displayText="2.6 an fhaisnéis ábhartha a úsáid chun dearadh agus feidhm a bhreisiú" w:value="2.6 an fhaisnéis ábhartha a úsáid chun dearadh agus feidhm a bhreisiú"/>
      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      <w:listItem w:displayText="2.8 táirge a dhéanamh ó líníocht oibre" w:value="2.8 táirge a dhéanamh ó líníocht oibre"/>
                                <w:listItem w:displayText="2.9 táirge/dearadh reatha a chur in oiriúint" w:value="2.9 táirge/dearadh reatha a chur in oiriúint"/>
                                <w:listItem w:displayText="2.10 teicnící bunúsacha bainistíochta tionscadal a chuimsiú" w:value="2.10 teicnící bunúsacha bainistíochta tionscadal a chuimsiú"/>
                                <w:listItem w:displayText="2.11 smaointe a chur i láthair trí shamhaltú agus fréamhshamhlacha, leis na meáin chuí" w:value="2.11 smaointe a chur i láthair trí shamhaltú agus fréamhshamhlacha, leis na meáin chuí"/>
                                <w:listItem w:displayText="2.12 a chinntí dearaidh a chur in iúl le meáin oiriúnacha" w:value="2.12 a chinntí dearaidh a chur in iúl le meáin oiriúnacha"/>
                                <w:listItem w:displayText="3.1 míniú a thabhairt ar fheidhmiú na gcóras meicitreonaice" w:value="3.1 míniú a thabhairt ar fheidhmiú na gcóras meicitreonaice"/>
      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      <w:listItem w:displayText="3.3 léirthuiscint a léiriú do mheicníochtaí a chur i bhfeidhm i gcóras rialaithe" w:value="3.3 léirthuiscint a léiriú do mheicníochtaí a chur i bhfeidhm i gcóras rialaithe"/>
      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      <w:listItem w:displayText="3.5 tionchar na meicitreonaice ar an gcomhshaol agus ar an tsochaí a iniúchadh" w:value="3.5 tionchar na meicitreonaice ar an gcomhshaol agus ar an tsochaí a iniúchadh"/>
                                <w:listItem w:displayText="3.6 córais bhunúsacha mheicitreonaice a chumrú agus a fheidhmiú le bogearraí cuí" w:value="3.6 córais bhunúsacha mheicitreonaice a chumrú agus a fheidhmiú le bogearraí cuí"/>
                                <w:listItem w:displayText="3.7 córas bunúsach meicitreonaice a dhearadh leis féin nó go comhoibritheach" w:value="3.7 córas bunúsach meicitreonaice a dhearadh leis féin nó go comhoibritheach"/>
      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      <w:listItem w:displayText="3.9 meicitreonaic bhunúsach a chuimsiú ina tháirgí innealtóireachta" w:value="3.9 meicitreonaic bhunúsach a chuimsiú ina tháirgí innealtóireachta"/>
                                <w:listItem w:displayText="3.10 príomhfhaisnéis a léiriú leis na meáin chuí" w:value="3.10 príomhfhaisnéis a léiriú leis na meáin chuí"/>
                                <w:listItem w:displayText="3.11 a rogha córas is cuí do chuspóir sonraithe a chosaint" w:value="3.11 a rogha córas is cuí do chuspóir sonraithe a chosaint"/>
                              </w:dropDownList>
                            </w:sdtPr>
                            <w:sdtEndPr/>
                            <w:sdtContent>
                              <w:p w14:paraId="66F07576" w14:textId="77777777" w:rsid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Príomhfhoghlaim "/>
                              <w:tag w:val="Príomhfhoghlaim "/>
                              <w:id w:val="-1175100368"/>
                              <w15:color w:val="FFFF00"/>
                              <w:text/>
                            </w:sdtPr>
                            <w:sdtEndPr/>
                            <w:sdtContent>
                              <w:p w14:paraId="26C31629" w14:textId="6D2910A2" w:rsidR="002801EF" w:rsidRPr="00953968" w:rsidRDefault="00953968" w:rsidP="00953968">
                                <w:pPr>
                                  <w:spacing w:after="120"/>
                                  <w:ind w:left="-142"/>
                                  <w:rPr>
                                    <w:rStyle w:val="Style15"/>
                                    <w:color w:val="767171" w:themeColor="background2" w:themeShade="80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p w14:paraId="65D2F9BF" w14:textId="43CA369C" w:rsidR="002801EF" w:rsidRDefault="002801EF" w:rsidP="0018675F">
                            <w:pPr>
                              <w:ind w:left="-142"/>
                              <w:jc w:val="center"/>
                            </w:pPr>
                          </w:p>
                          <w:p w14:paraId="2954E573" w14:textId="67E04D75" w:rsidR="005C261C" w:rsidRPr="005C261C" w:rsidRDefault="005C261C" w:rsidP="005C261C">
                            <w:pPr>
                              <w:spacing w:before="120" w:after="120"/>
                              <w:ind w:left="35" w:hanging="35"/>
                              <w:rPr>
                                <w:b/>
                                <w:szCs w:val="24"/>
                              </w:rPr>
                            </w:pP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Sonraítear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foghlaim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thar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3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bliana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sa</w:t>
                            </w:r>
                            <w:proofErr w:type="spellEnd"/>
                            <w:r w:rsidRPr="005C261C">
                              <w:rPr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tSonraíocht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Innealtóireachta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Sainíonn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Príomhfhoghlaim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cén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fhoghlaim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is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mian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linn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a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chur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i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gcrích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san </w:t>
                            </w: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aonad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foghlama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szCs w:val="24"/>
                              </w:rPr>
                              <w:t>seo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 xml:space="preserve"> </w:t>
                            </w:r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leis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na</w:t>
                            </w:r>
                            <w:proofErr w:type="spellEnd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szCs w:val="24"/>
                                <w:u w:val="single"/>
                              </w:rPr>
                              <w:t>scoláirí</w:t>
                            </w:r>
                            <w:proofErr w:type="spellEnd"/>
                            <w:r w:rsidRPr="005C261C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4B829B15" w14:textId="77777777" w:rsidR="009011E2" w:rsidRPr="002847E3" w:rsidRDefault="009011E2" w:rsidP="0018675F">
                            <w:pPr>
                              <w:spacing w:after="0" w:line="240" w:lineRule="auto"/>
                              <w:ind w:left="-142"/>
                              <w:rPr>
                                <w:sz w:val="20"/>
                              </w:rPr>
                            </w:pPr>
                          </w:p>
                          <w:p w14:paraId="64D18CD1" w14:textId="56142A88" w:rsidR="002801EF" w:rsidRDefault="002801EF" w:rsidP="002801EF">
                            <w:pPr>
                              <w:jc w:val="center"/>
                            </w:pPr>
                          </w:p>
                          <w:p w14:paraId="5EB07FDE" w14:textId="34264708" w:rsidR="002801EF" w:rsidRDefault="002801EF" w:rsidP="002801EF">
                            <w:pPr>
                              <w:jc w:val="center"/>
                            </w:pPr>
                          </w:p>
                          <w:p w14:paraId="3B7FE083" w14:textId="33D4DCEE" w:rsidR="002801EF" w:rsidRDefault="002801EF" w:rsidP="002801EF">
                            <w:pPr>
                              <w:jc w:val="center"/>
                            </w:pPr>
                          </w:p>
                          <w:p w14:paraId="082C5A0D" w14:textId="2887520E" w:rsidR="002801EF" w:rsidRDefault="002801EF" w:rsidP="002801EF">
                            <w:pPr>
                              <w:jc w:val="center"/>
                            </w:pPr>
                          </w:p>
                          <w:p w14:paraId="6A63B8CD" w14:textId="77777777" w:rsidR="002801EF" w:rsidRDefault="002801EF" w:rsidP="002801E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9C7B9B" id="Rectangle: Rounded Corners 17" o:spid="_x0000_s1036" style="position:absolute;margin-left:-18pt;margin-top:13.75pt;width:333.05pt;height:652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" fillcolor="white [3201]" strokecolor="#7030a0" strokeweight="2.25pt">
                <v:stroke joinstyle="miter"/>
                <v:textbox>
                  <w:txbxContent>
                    <w:p w14:paraId="1D716EEA" w14:textId="1001C344" w:rsidR="002801EF" w:rsidRDefault="004B4DF1" w:rsidP="002801EF">
                      <w:pPr>
                        <w:spacing w:after="0" w:line="240" w:lineRule="auto"/>
                        <w:jc w:val="center"/>
                        <w:rPr>
                          <w:b/>
                          <w:u w:val="single"/>
                        </w:rPr>
                      </w:pPr>
                      <w:proofErr w:type="spellStart"/>
                      <w:r w:rsidRPr="004B4DF1">
                        <w:rPr>
                          <w:b/>
                          <w:u w:val="single"/>
                        </w:rPr>
                        <w:t>Príomhfhoghlaim</w:t>
                      </w:r>
                      <w:proofErr w:type="spellEnd"/>
                      <w:r w:rsidRPr="004B4DF1">
                        <w:rPr>
                          <w:b/>
                          <w:u w:val="single"/>
                        </w:rPr>
                        <w:t xml:space="preserve"> a </w:t>
                      </w:r>
                      <w:proofErr w:type="spellStart"/>
                      <w:r w:rsidRPr="004B4DF1">
                        <w:rPr>
                          <w:b/>
                          <w:u w:val="single"/>
                        </w:rPr>
                        <w:t>Shainiú</w:t>
                      </w:r>
                      <w:proofErr w:type="spellEnd"/>
                    </w:p>
                    <w:p w14:paraId="23B8DA1B" w14:textId="7A7B97B1" w:rsidR="002801EF" w:rsidRDefault="002801EF" w:rsidP="002801EF">
                      <w:pPr>
                        <w:spacing w:after="0" w:line="240" w:lineRule="auto"/>
                        <w:jc w:val="center"/>
                      </w:pPr>
                      <w:r>
                        <w:t>(</w:t>
                      </w:r>
                      <w:proofErr w:type="spellStart"/>
                      <w:r w:rsidR="004B4DF1" w:rsidRPr="004B4DF1">
                        <w:t>Bunaithe</w:t>
                      </w:r>
                      <w:proofErr w:type="spellEnd"/>
                      <w:r w:rsidR="004B4DF1" w:rsidRPr="004B4DF1">
                        <w:t xml:space="preserve"> </w:t>
                      </w:r>
                      <w:proofErr w:type="spellStart"/>
                      <w:r w:rsidR="004B4DF1" w:rsidRPr="004B4DF1">
                        <w:t>ar</w:t>
                      </w:r>
                      <w:proofErr w:type="spellEnd"/>
                      <w:r w:rsidR="004B4DF1" w:rsidRPr="004B4DF1">
                        <w:t xml:space="preserve"> </w:t>
                      </w:r>
                      <w:proofErr w:type="spellStart"/>
                      <w:r w:rsidR="004B4DF1" w:rsidRPr="004B4DF1">
                        <w:t>Phlé</w:t>
                      </w:r>
                      <w:proofErr w:type="spellEnd"/>
                      <w:r w:rsidR="004B4DF1" w:rsidRPr="004B4DF1">
                        <w:t xml:space="preserve"> </w:t>
                      </w:r>
                      <w:proofErr w:type="spellStart"/>
                      <w:r w:rsidR="004B4DF1" w:rsidRPr="004B4DF1">
                        <w:t>Comhoibríoch</w:t>
                      </w:r>
                      <w:proofErr w:type="spellEnd"/>
                      <w:r>
                        <w:t>)</w:t>
                      </w:r>
                    </w:p>
                    <w:p w14:paraId="05940226" w14:textId="0A02A511" w:rsidR="002801EF" w:rsidRPr="002B6F0E" w:rsidRDefault="009B7E31" w:rsidP="002801EF">
                      <w:pPr>
                        <w:spacing w:after="0" w:line="240" w:lineRule="auto"/>
                        <w:jc w:val="center"/>
                        <w:rPr>
                          <w:color w:val="FF0000"/>
                        </w:rPr>
                      </w:pPr>
                      <w:proofErr w:type="spellStart"/>
                      <w:r w:rsidRPr="009B7E31">
                        <w:rPr>
                          <w:color w:val="FF0000"/>
                        </w:rPr>
                        <w:t>Spreagcheisteanna</w:t>
                      </w:r>
                      <w:proofErr w:type="spellEnd"/>
                      <w:r w:rsidRPr="009B7E31">
                        <w:rPr>
                          <w:color w:val="FF0000"/>
                        </w:rPr>
                        <w:t xml:space="preserve"> a </w:t>
                      </w:r>
                      <w:proofErr w:type="spellStart"/>
                      <w:r w:rsidRPr="009B7E31">
                        <w:rPr>
                          <w:color w:val="FF0000"/>
                        </w:rPr>
                        <w:t>Phleanáil</w:t>
                      </w:r>
                      <w:proofErr w:type="spellEnd"/>
                    </w:p>
                    <w:p w14:paraId="1A231218" w14:textId="29CA0575" w:rsidR="002801EF" w:rsidRDefault="004B4DF1" w:rsidP="0018675F">
                      <w:pPr>
                        <w:spacing w:after="0" w:line="240" w:lineRule="auto"/>
                        <w:ind w:left="-113"/>
                        <w:rPr>
                          <w:color w:val="7030A0"/>
                        </w:rPr>
                      </w:pPr>
                      <w:r w:rsidRPr="004B4DF1">
                        <w:rPr>
                          <w:color w:val="7030A0"/>
                        </w:rPr>
                        <w:t xml:space="preserve">An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bhfuil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on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réimse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leith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is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ian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liom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/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linn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a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fhiosrú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leis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n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coláirí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? </w:t>
                      </w:r>
                    </w:p>
                    <w:p w14:paraId="4E79F597" w14:textId="62707CBE" w:rsidR="002801EF" w:rsidRPr="006D155D" w:rsidRDefault="004B4DF1" w:rsidP="0018675F">
                      <w:pPr>
                        <w:spacing w:after="0" w:line="240" w:lineRule="auto"/>
                        <w:ind w:left="-113"/>
                        <w:rPr>
                          <w:color w:val="7030A0"/>
                        </w:rPr>
                      </w:pPr>
                      <w:proofErr w:type="spellStart"/>
                      <w:r w:rsidRPr="004B4DF1">
                        <w:rPr>
                          <w:color w:val="7030A0"/>
                        </w:rPr>
                        <w:t>Conas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a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thabharfadh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an t-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onad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foghlam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eo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réamhfhoghlaim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chun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cinn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>?</w:t>
                      </w:r>
                    </w:p>
                    <w:p w14:paraId="37CF77A6" w14:textId="05C5CAF8" w:rsidR="002801EF" w:rsidRPr="006D155D" w:rsidRDefault="004B4DF1" w:rsidP="0018675F">
                      <w:pPr>
                        <w:spacing w:after="0" w:line="240" w:lineRule="auto"/>
                        <w:ind w:left="-113"/>
                        <w:rPr>
                          <w:color w:val="7030A0"/>
                        </w:rPr>
                      </w:pP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chui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é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>/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uid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ois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gus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céim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n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coláirí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san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áireamh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? </w:t>
                      </w:r>
                    </w:p>
                    <w:p w14:paraId="2D2DF452" w14:textId="602A5B08" w:rsidR="002801EF" w:rsidRPr="00A00E75" w:rsidRDefault="004B4DF1" w:rsidP="0018675F">
                      <w:pPr>
                        <w:spacing w:after="0" w:line="240" w:lineRule="auto"/>
                        <w:ind w:left="-113"/>
                        <w:rPr>
                          <w:color w:val="7030A0"/>
                        </w:rPr>
                      </w:pP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maoinigh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é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>/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uid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thorthaí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foghlam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a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úsáid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fud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n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náitheann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/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n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ngnéithe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? </w:t>
                      </w:r>
                    </w:p>
                    <w:p w14:paraId="6145FBD5" w14:textId="5DD01EAC" w:rsidR="001968FF" w:rsidRPr="006D155D" w:rsidRDefault="004B4DF1" w:rsidP="0018675F">
                      <w:pPr>
                        <w:spacing w:after="0" w:line="240" w:lineRule="auto"/>
                        <w:ind w:left="-113"/>
                        <w:rPr>
                          <w:color w:val="7030A0"/>
                        </w:rPr>
                      </w:pP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maoinigh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é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>/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muid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r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n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briathra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gnímh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gus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an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phríomhfhoghlaim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á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sainiú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 </w:t>
                      </w:r>
                      <w:proofErr w:type="spellStart"/>
                      <w:r w:rsidRPr="004B4DF1">
                        <w:rPr>
                          <w:color w:val="7030A0"/>
                        </w:rPr>
                        <w:t>againn</w:t>
                      </w:r>
                      <w:proofErr w:type="spellEnd"/>
                      <w:r w:rsidRPr="004B4DF1">
                        <w:rPr>
                          <w:color w:val="7030A0"/>
                        </w:rPr>
                        <w:t xml:space="preserve">? </w:t>
                      </w:r>
                    </w:p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Cliceáil nó tapáil anseo chun téacs a chur isteach"/>
                        <w:tag w:val="Cliceáil nó tapáil anseo chun téacs a chur isteach"/>
                        <w:id w:val="947816885"/>
                        <w15:color w:val="993366"/>
                        <w:text/>
                      </w:sdtPr>
                      <w:sdtEndPr/>
                      <w:sdtContent>
                        <w:p w14:paraId="5702BF89" w14:textId="3662846B" w:rsidR="002801EF" w:rsidRPr="004B4DF1" w:rsidRDefault="004B4DF1" w:rsidP="0091727A">
                          <w:pPr>
                            <w:spacing w:after="120"/>
                            <w:rPr>
                              <w:color w:val="767171" w:themeColor="background2" w:themeShade="80"/>
                            </w:rPr>
                          </w:pPr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h</w:t>
                          </w:r>
                        </w:p>
                      </w:sdtContent>
                    </w:sdt>
                    <w:p w14:paraId="1F7ACB21" w14:textId="791EDC0F" w:rsidR="002801EF" w:rsidRPr="002847E3" w:rsidRDefault="0037395C" w:rsidP="0018675F">
                      <w:pPr>
                        <w:spacing w:after="120"/>
                        <w:ind w:left="-142"/>
                        <w:jc w:val="center"/>
                        <w:rPr>
                          <w:rStyle w:val="Style15"/>
                          <w:b/>
                          <w:sz w:val="24"/>
                        </w:rPr>
                      </w:pPr>
                      <w:proofErr w:type="spellStart"/>
                      <w:r w:rsidRPr="0037395C">
                        <w:rPr>
                          <w:b/>
                        </w:rPr>
                        <w:t>Torthaí</w:t>
                      </w:r>
                      <w:proofErr w:type="spellEnd"/>
                      <w:r w:rsidRPr="0037395C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37395C">
                        <w:rPr>
                          <w:b/>
                        </w:rPr>
                        <w:t>Foghlama</w:t>
                      </w:r>
                      <w:proofErr w:type="spellEnd"/>
                      <w:r w:rsidRPr="0037395C">
                        <w:rPr>
                          <w:b/>
                        </w:rPr>
                        <w:t xml:space="preserve"> </w:t>
                      </w:r>
                      <w:r w:rsidR="002801EF" w:rsidRPr="002B6F0E">
                        <w:rPr>
                          <w:b/>
                        </w:rPr>
                        <w:t xml:space="preserve">and </w:t>
                      </w:r>
                      <w:proofErr w:type="spellStart"/>
                      <w:r w:rsidR="0046723C" w:rsidRPr="0046723C">
                        <w:rPr>
                          <w:b/>
                        </w:rPr>
                        <w:t>Príomhfhoghlaim</w:t>
                      </w:r>
                      <w:proofErr w:type="spellEnd"/>
                      <w:r w:rsidR="0046723C" w:rsidRPr="0046723C">
                        <w:rPr>
                          <w:b/>
                        </w:rPr>
                        <w:t xml:space="preserve"> </w:t>
                      </w:r>
                    </w:p>
                    <w:bookmarkStart w:id="1" w:name="_Hlk534971995" w:displacedByCustomXml="next"/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-1355643462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29D75AE6" w14:textId="35F00689" w:rsidR="00A51525" w:rsidRDefault="00E76E86" w:rsidP="004B4DF1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1.3 na caighdeáin sláinte agus sábháilteachta a aithint agus cloí leo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Príomhfhoghlaim "/>
                        <w:tag w:val="Príomhfhoghlaim "/>
                        <w:id w:val="-1897430641"/>
                        <w15:color w:val="FFFF00"/>
                        <w:text/>
                      </w:sdtPr>
                      <w:sdtEndPr/>
                      <w:sdtContent>
                        <w:p w14:paraId="57E3C349" w14:textId="6C7C332B" w:rsidR="004B4DF1" w:rsidRDefault="00B95A24" w:rsidP="004B4DF1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Rialn</w:t>
                          </w:r>
                          <w:proofErr w:type="spellEnd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seomra</w:t>
                          </w:r>
                          <w:proofErr w:type="spellEnd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rangaach</w:t>
                          </w:r>
                          <w:proofErr w:type="spellEnd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</w:t>
                          </w:r>
                        </w:p>
                      </w:sdtContent>
                    </w:sdt>
                    <w:bookmarkEnd w:id="1" w:displacedByCustomXml="prev"/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372123876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0ADACCF8" w14:textId="6993D890" w:rsidR="00953968" w:rsidRDefault="00E46D65" w:rsidP="00D05C6A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2.3 ábhar oiriúnach a roghnú chun innealtóireacht a dhéanamh ar tháirge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-310182093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4616954E" w14:textId="7AFE6E73" w:rsidR="00953968" w:rsidRDefault="00E46D65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3.1 míniú a thabhairt ar fheidhmiú na gcóras meicitreonaice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Príomhfhoghlaim "/>
                        <w:tag w:val="Príomhfhoghlaim "/>
                        <w:id w:val="-1458331367"/>
                        <w:showingPlcHdr/>
                        <w15:color w:val="FFFF00"/>
                        <w:text/>
                      </w:sdtPr>
                      <w:sdtEndPr/>
                      <w:sdtContent>
                        <w:p w14:paraId="6B6AB537" w14:textId="0E29B971" w:rsidR="00953968" w:rsidRDefault="00D05C6A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    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498622896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49877B1D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Príomhfhoghlaim "/>
                        <w:tag w:val="Príomhfhoghlaim "/>
                        <w:id w:val="-160239283"/>
                        <w15:color w:val="FFFF00"/>
                        <w:text/>
                      </w:sdtPr>
                      <w:sdtEndPr/>
                      <w:sdtContent>
                        <w:p w14:paraId="6D8AEE1C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274075937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60073929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Príomhfhoghlaim "/>
                        <w:tag w:val="Príomhfhoghlaim "/>
                        <w:id w:val="1473256683"/>
                        <w15:color w:val="FFFF00"/>
                        <w:text/>
                      </w:sdtPr>
                      <w:sdtEndPr/>
                      <w:sdtContent>
                        <w:p w14:paraId="1028C652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2100747226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6BC6FEBB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Príomhfhoghlaim "/>
                        <w:tag w:val="Príomhfhoghlaim "/>
                        <w:id w:val="-976453312"/>
                        <w15:color w:val="FFFF00"/>
                        <w:text/>
                      </w:sdtPr>
                      <w:sdtEndPr/>
                      <w:sdtContent>
                        <w:p w14:paraId="4C274338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Torthaí Foghlama "/>
                        <w:tag w:val="Torthaí Foghlama "/>
                        <w:id w:val="-1977744451"/>
                        <w15:color w:val="FF00FF"/>
                        <w:dropDownList>
                          <w:listItem w:displayText="Roghnaigh mír" w:value="Roghnaigh mír"/>
                          <w:listItem w:displayText="1.1 na coincheapa agus na cuir chuige a" w:value="1.1 na coincheapa agus na cuir chuige a"/>
                          <w:listItem w:displayText="1.2 raon próisis déantúsaíochta a thaispeáint" w:value="1.2 raon próisis déantúsaíochta a thaispeáint"/>
                          <w:listItem w:displayText="1.3 na caighdeáin sláinte agus sábháilteachta a aithint agus cloí leo" w:value="1.3 na caighdeáin sláinte agus sábháilteachta a aithint agus cloí leo"/>
                          <w:listItem w:displayText="1.4 na hairíonna a bhaineann le raon ábhair innealtóireachta a thuiscint" w:value="1.4 na hairíonna a bhaineann le raon ábhair innealtóireachta a thuiscint"/>
                          <w:listItem w:displayText="1.5 taighde a dhéanamh ar fheidhmeanna na bhforbairtí teicneolaíochta reatha agus atá ag teacht chun cinn " w:value="1.5 taighde a dhéanamh ar fheidhmeanna na bhforbairtí teicneolaíochta reatha agus atá ag teacht chun cinn "/>
                          <w:listItem w:displayText="1.6 dul i ngleic le disciplíní innealtóireachta éagsúla ach iad a chur i bhfeidhm ar fheidhmeanna laethúla" w:value="1.6 dul i ngleic le disciplíní innealtóireachta éagsúla ach iad a chur i bhfeidhm ar fheidhmeanna laethúla"/>
                          <w:listItem w:displayText="1.7 réitigh innealtóireachta ar dhúshláin éagsúla a fhorbairt" w:value="1.7 réitigh innealtóireachta ar dhúshláin éagsúla a fhorbairt"/>
                          <w:listItem w:displayText="1.8 uirlisí agus trealamh atá oiriúnach do thasc ar leith a aithint" w:value="1.8 uirlisí agus trealamh atá oiriúnach do thasc ar leith a aithint"/>
                          <w:listItem w:displayText="1.9 próisis déantúsaíochta oiriúnacha a chur i bhfeidhm chun innealtóireacht a dhéanamh ar tháirge" w:value="1.9 próisis déantúsaíochta oiriúnacha a chur i bhfeidhm chun innealtóireacht a dhéanamh ar tháirge"/>
                          <w:listItem w:displayText="1.10 ardchaighdeán oibre a léiriú, agus beachtas agus bailchríoch dromchla san áireamh" w:value="1.10 ardchaighdeán oibre a léiriú, agus beachtas agus bailchríoch dromchla san áireamh"/>
                          <w:listItem w:displayText="1.11 sceitsí, múnlaí agus líníochtaí oibre a chruthú" w:value="1.11 sceitsí, múnlaí agus líníochtaí oibre a chruthú"/>
                          <w:listItem w:displayText="1.12 líníochtaí oibre a léirmhíniú." w:value="1.12 líníochtaí oibre a léirmhíniú."/>
                          <w:listItem w:displayText="1.13 an teanga agus na nodaireachtaí teicniúla cuí a úsáid" w:value="1.13 an teanga agus na nodaireachtaí teicniúla cuí a úsáid"/>
                          <w:listItem w:displayText="2.1 na príomhchéimeanna i bpróiseas dearaidh na hinnealtóireachta a thuiscint" w:value="2.1 na príomhchéimeanna i bpróiseas dearaidh na hinnealtóireachta a thuiscint"/>
                          <w:listItem w:displayText="2.2 meastóireacht a dhéanamh ar na cúinsí a mbíonn tionchar acu ar dhearadh." w:value="2.2 meastóireacht a dhéanamh ar na cúinsí a mbíonn tionchar acu ar dhearadh."/>
                          <w:listItem w:displayText="2.3 ábhar oiriúnach a roghnú chun innealtóireacht a dhéanamh ar tháirge" w:value="2.3 ábhar oiriúnach a roghnú chun innealtóireacht a dhéanamh ar tháirge"/>
                          <w:listItem w:displayText="2.4 an tionchar a bhíonn ag dearadh ar fheidhm agus ar cháilíocht táirge lena n-áirítear breithnithe eirgeanamaíochta a fhiosrú" w:value="2.4 an tionchar a bhíonn ag dearadh ar fheidhm agus ar cháilíocht táirge lena n-áirítear breithnithe eirgeanamaíochta a fhiosrú"/>
                          <w:listItem w:displayText="2.5 na coincheapa agus cuir chuige innealtóireachta chuí a chur i bhfeidhm agus a réitigh dearaidh á mbaint amach" w:value="2.5 na coincheapa agus cuir chuige innealtóireachta chuí a chur i bhfeidhm agus a réitigh dearaidh á mbaint amach"/>
                          <w:listItem w:displayText="2.6 an fhaisnéis ábhartha a úsáid chun dearadh agus feidhm a bhreisiú" w:value="2.6 an fhaisnéis ábhartha a úsáid chun dearadh agus feidhm a bhreisiú"/>
                          <w:listItem w:displayText="2.7 a eolas faoi na hairíonna a bhaineann le raon ábhair innealtóireachta a chur i bhfeidhm" w:value="2.7 a eolas faoi na hairíonna a bhaineann le raon ábhair innealtóireachta a chur i bhfeidhm"/>
                          <w:listItem w:displayText="2.8 táirge a dhéanamh ó líníocht oibre" w:value="2.8 táirge a dhéanamh ó líníocht oibre"/>
                          <w:listItem w:displayText="2.9 táirge/dearadh reatha a chur in oiriúint" w:value="2.9 táirge/dearadh reatha a chur in oiriúint"/>
                          <w:listItem w:displayText="2.10 teicnící bunúsacha bainistíochta tionscadal a chuimsiú" w:value="2.10 teicnící bunúsacha bainistíochta tionscadal a chuimsiú"/>
                          <w:listItem w:displayText="2.11 smaointe a chur i láthair trí shamhaltú agus fréamhshamhlacha, leis na meáin chuí" w:value="2.11 smaointe a chur i láthair trí shamhaltú agus fréamhshamhlacha, leis na meáin chuí"/>
                          <w:listItem w:displayText="2.12 a chinntí dearaidh a chur in iúl le meáin oiriúnacha" w:value="2.12 a chinntí dearaidh a chur in iúl le meáin oiriúnacha"/>
                          <w:listItem w:displayText="3.1 míniú a thabhairt ar fheidhmiú na gcóras meicitreonaice" w:value="3.1 míniú a thabhairt ar fheidhmiú na gcóras meicitreonaice"/>
                          <w:listItem w:displayText="3.2 an caidreamh idir ionchuir, próisis agus aschuir do chórais rialaithe bhunúsacha a fhiosrú" w:value="3.2 an caidreamh idir ionchuir, próisis agus aschuir do chórais rialaithe bhunúsacha a fhiosrú"/>
                          <w:listItem w:displayText="3.3 léirthuiscint a léiriú do mheicníochtaí a chur i bhfeidhm i gcóras rialaithe" w:value="3.3 léirthuiscint a léiriú do mheicníochtaí a chur i bhfeidhm i gcóras rialaithe"/>
                          <w:listItem w:displayText="3.4 feidhm na gcóras i suíomh innealtóireachta ar nós an tseomra ranga, an bhaile agus an tionscail a fhiosrú" w:value="3.4 feidhm na gcóras i suíomh innealtóireachta ar nós an tseomra ranga, an bhaile agus an tionscail a fhiosrú"/>
                          <w:listItem w:displayText="3.5 tionchar na meicitreonaice ar an gcomhshaol agus ar an tsochaí a iniúchadh" w:value="3.5 tionchar na meicitreonaice ar an gcomhshaol agus ar an tsochaí a iniúchadh"/>
                          <w:listItem w:displayText="3.6 córais bhunúsacha mheicitreonaice a chumrú agus a fheidhmiú le bogearraí cuí" w:value="3.6 córais bhunúsacha mheicitreonaice a chumrú agus a fheidhmiú le bogearraí cuí"/>
                          <w:listItem w:displayText="3.7 córas bunúsach meicitreonaice a dhearadh leis féin nó go comhoibritheach" w:value="3.7 córas bunúsach meicitreonaice a dhearadh leis féin nó go comhoibritheach"/>
                          <w:listItem w:displayText="3.8 córas bunúsach meicitreonaice le hionchuir nó aschuir shonracha a thógáil agus a thástáil" w:value="3.8 córas bunúsach meicitreonaice le hionchuir nó aschuir shonracha a thógáil agus a thástáil"/>
                          <w:listItem w:displayText="3.9 meicitreonaic bhunúsach a chuimsiú ina tháirgí innealtóireachta" w:value="3.9 meicitreonaic bhunúsach a chuimsiú ina tháirgí innealtóireachta"/>
                          <w:listItem w:displayText="3.10 príomhfhaisnéis a léiriú leis na meáin chuí" w:value="3.10 príomhfhaisnéis a léiriú leis na meáin chuí"/>
                          <w:listItem w:displayText="3.11 a rogha córas is cuí do chuspóir sonraithe a chosaint" w:value="3.11 a rogha córas is cuí do chuspóir sonraithe a chosaint"/>
                        </w:dropDownList>
                      </w:sdtPr>
                      <w:sdtEndPr/>
                      <w:sdtContent>
                        <w:p w14:paraId="66F07576" w14:textId="77777777" w:rsidR="00953968" w:rsidRDefault="00953968" w:rsidP="00953968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Príomhfhoghlaim "/>
                        <w:tag w:val="Príomhfhoghlaim "/>
                        <w:id w:val="-1175100368"/>
                        <w15:color w:val="FFFF00"/>
                        <w:text/>
                      </w:sdtPr>
                      <w:sdtEndPr/>
                      <w:sdtContent>
                        <w:p w14:paraId="26C31629" w14:textId="6D2910A2" w:rsidR="002801EF" w:rsidRPr="00953968" w:rsidRDefault="00953968" w:rsidP="00953968">
                          <w:pPr>
                            <w:spacing w:after="120"/>
                            <w:ind w:left="-142"/>
                            <w:rPr>
                              <w:rStyle w:val="Style15"/>
                              <w:color w:val="767171" w:themeColor="background2" w:themeShade="8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p w14:paraId="65D2F9BF" w14:textId="43CA369C" w:rsidR="002801EF" w:rsidRDefault="002801EF" w:rsidP="0018675F">
                      <w:pPr>
                        <w:ind w:left="-142"/>
                        <w:jc w:val="center"/>
                      </w:pPr>
                    </w:p>
                    <w:p w14:paraId="2954E573" w14:textId="67E04D75" w:rsidR="005C261C" w:rsidRPr="005C261C" w:rsidRDefault="005C261C" w:rsidP="005C261C">
                      <w:pPr>
                        <w:spacing w:before="120" w:after="120"/>
                        <w:ind w:left="35" w:hanging="35"/>
                        <w:rPr>
                          <w:b/>
                          <w:szCs w:val="24"/>
                        </w:rPr>
                      </w:pPr>
                      <w:proofErr w:type="spellStart"/>
                      <w:r w:rsidRPr="005C261C">
                        <w:rPr>
                          <w:szCs w:val="24"/>
                        </w:rPr>
                        <w:t>Sonraítear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foghlaim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thar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3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bliana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szCs w:val="24"/>
                        </w:rPr>
                        <w:t>sa</w:t>
                      </w:r>
                      <w:proofErr w:type="spellEnd"/>
                      <w:r w:rsidRPr="005C261C">
                        <w:rPr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tSonraíocht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Innealtóireachta</w:t>
                      </w:r>
                      <w:proofErr w:type="spellEnd"/>
                      <w:r w:rsidRPr="005C261C">
                        <w:rPr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5C261C">
                        <w:rPr>
                          <w:szCs w:val="24"/>
                        </w:rPr>
                        <w:t>Sainíonn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Príomhfhoghlaim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szCs w:val="24"/>
                        </w:rPr>
                        <w:t>cén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fhoghlaim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is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mian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linn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a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chur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i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gcrích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san </w:t>
                      </w:r>
                      <w:proofErr w:type="spellStart"/>
                      <w:r w:rsidRPr="005C261C">
                        <w:rPr>
                          <w:szCs w:val="24"/>
                        </w:rPr>
                        <w:t>aonad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szCs w:val="24"/>
                        </w:rPr>
                        <w:t>foghlama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szCs w:val="24"/>
                        </w:rPr>
                        <w:t>seo</w:t>
                      </w:r>
                      <w:proofErr w:type="spellEnd"/>
                      <w:r w:rsidRPr="005C261C">
                        <w:rPr>
                          <w:szCs w:val="24"/>
                        </w:rPr>
                        <w:t xml:space="preserve"> </w:t>
                      </w:r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leis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na</w:t>
                      </w:r>
                      <w:proofErr w:type="spellEnd"/>
                      <w:r w:rsidRPr="005C261C">
                        <w:rPr>
                          <w:b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szCs w:val="24"/>
                          <w:u w:val="single"/>
                        </w:rPr>
                        <w:t>scoláirí</w:t>
                      </w:r>
                      <w:proofErr w:type="spellEnd"/>
                      <w:r w:rsidRPr="005C261C">
                        <w:rPr>
                          <w:szCs w:val="24"/>
                        </w:rPr>
                        <w:t>.</w:t>
                      </w:r>
                    </w:p>
                    <w:p w14:paraId="4B829B15" w14:textId="77777777" w:rsidR="009011E2" w:rsidRPr="002847E3" w:rsidRDefault="009011E2" w:rsidP="0018675F">
                      <w:pPr>
                        <w:spacing w:after="0" w:line="240" w:lineRule="auto"/>
                        <w:ind w:left="-142"/>
                        <w:rPr>
                          <w:sz w:val="20"/>
                        </w:rPr>
                      </w:pPr>
                    </w:p>
                    <w:p w14:paraId="64D18CD1" w14:textId="56142A88" w:rsidR="002801EF" w:rsidRDefault="002801EF" w:rsidP="002801EF">
                      <w:pPr>
                        <w:jc w:val="center"/>
                      </w:pPr>
                    </w:p>
                    <w:p w14:paraId="5EB07FDE" w14:textId="34264708" w:rsidR="002801EF" w:rsidRDefault="002801EF" w:rsidP="002801EF">
                      <w:pPr>
                        <w:jc w:val="center"/>
                      </w:pPr>
                    </w:p>
                    <w:p w14:paraId="3B7FE083" w14:textId="33D4DCEE" w:rsidR="002801EF" w:rsidRDefault="002801EF" w:rsidP="002801EF">
                      <w:pPr>
                        <w:jc w:val="center"/>
                      </w:pPr>
                    </w:p>
                    <w:p w14:paraId="082C5A0D" w14:textId="2887520E" w:rsidR="002801EF" w:rsidRDefault="002801EF" w:rsidP="002801EF">
                      <w:pPr>
                        <w:jc w:val="center"/>
                      </w:pPr>
                    </w:p>
                    <w:p w14:paraId="6A63B8CD" w14:textId="77777777" w:rsidR="002801EF" w:rsidRDefault="002801EF" w:rsidP="002801EF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1968FF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DB4FDBC" wp14:editId="02BCC899">
                <wp:simplePos x="0" y="0"/>
                <wp:positionH relativeFrom="column">
                  <wp:posOffset>4095750</wp:posOffset>
                </wp:positionH>
                <wp:positionV relativeFrom="paragraph">
                  <wp:posOffset>193675</wp:posOffset>
                </wp:positionV>
                <wp:extent cx="3902075" cy="8305800"/>
                <wp:effectExtent l="19050" t="19050" r="22225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2075" cy="8305800"/>
                        </a:xfrm>
                        <a:prstGeom prst="roundRect">
                          <a:avLst>
                            <a:gd name="adj" fmla="val 18479"/>
                          </a:avLst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686B0E" w14:textId="44361A24" w:rsidR="002801EF" w:rsidRDefault="005C261C" w:rsidP="002801EF">
                            <w:pPr>
                              <w:tabs>
                                <w:tab w:val="num" w:pos="720"/>
                              </w:tabs>
                              <w:spacing w:after="0"/>
                              <w:jc w:val="center"/>
                              <w:rPr>
                                <w:b/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 w:rsidRPr="005C261C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Modhanna</w:t>
                            </w:r>
                            <w:proofErr w:type="spellEnd"/>
                            <w:r w:rsidRPr="005C261C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Measúnaithe</w:t>
                            </w:r>
                            <w:proofErr w:type="spellEnd"/>
                            <w:r w:rsidRPr="005C261C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a </w:t>
                            </w:r>
                            <w:proofErr w:type="spellStart"/>
                            <w:r w:rsidRPr="005C261C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Shainiú</w:t>
                            </w:r>
                            <w:proofErr w:type="spellEnd"/>
                          </w:p>
                          <w:p w14:paraId="42DFF358" w14:textId="0C33E65E" w:rsidR="002801EF" w:rsidRPr="002801EF" w:rsidRDefault="002801EF" w:rsidP="002801EF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801EF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</w:t>
                            </w:r>
                            <w:proofErr w:type="spellStart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unaithe</w:t>
                            </w:r>
                            <w:proofErr w:type="spellEnd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r</w:t>
                            </w:r>
                            <w:proofErr w:type="spellEnd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hlé</w:t>
                            </w:r>
                            <w:proofErr w:type="spellEnd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hoibríoch</w:t>
                            </w:r>
                            <w:proofErr w:type="spellEnd"/>
                            <w:r w:rsidR="004B4DF1" w:rsidRPr="004B4DF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</w:p>
                          <w:p w14:paraId="24874918" w14:textId="2CD0CA16" w:rsidR="002801EF" w:rsidRPr="002B6F0E" w:rsidRDefault="009B7E31" w:rsidP="002801EF">
                            <w:pPr>
                              <w:spacing w:after="0" w:line="240" w:lineRule="auto"/>
                              <w:jc w:val="center"/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9B7E31">
                              <w:rPr>
                                <w:color w:val="FF0000"/>
                              </w:rPr>
                              <w:t>Spreagcheisteanna</w:t>
                            </w:r>
                            <w:proofErr w:type="spellEnd"/>
                            <w:r w:rsidRPr="009B7E31">
                              <w:rPr>
                                <w:color w:val="FF0000"/>
                              </w:rPr>
                              <w:t xml:space="preserve"> a </w:t>
                            </w:r>
                            <w:proofErr w:type="spellStart"/>
                            <w:r w:rsidRPr="009B7E31">
                              <w:rPr>
                                <w:color w:val="FF0000"/>
                              </w:rPr>
                              <w:t>Phleanáil</w:t>
                            </w:r>
                            <w:proofErr w:type="spellEnd"/>
                          </w:p>
                          <w:p w14:paraId="750BD430" w14:textId="5B5C33DC" w:rsidR="002801EF" w:rsidRPr="006D155D" w:rsidRDefault="005C261C" w:rsidP="0018675F">
                            <w:pPr>
                              <w:tabs>
                                <w:tab w:val="num" w:pos="720"/>
                              </w:tabs>
                              <w:spacing w:after="0" w:line="240" w:lineRule="auto"/>
                              <w:ind w:left="-142"/>
                              <w:rPr>
                                <w:color w:val="00B050"/>
                                <w:szCs w:val="20"/>
                              </w:rPr>
                            </w:pPr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Tar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éis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dúinn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an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phríomhfhoghlaim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a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shainiú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meabhraímid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conas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a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bheidh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scoláirí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ábalta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an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fhoghlaim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 xml:space="preserve"> sin a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  <w:szCs w:val="20"/>
                              </w:rPr>
                              <w:t>léiriú</w:t>
                            </w:r>
                            <w:proofErr w:type="spellEnd"/>
                            <w:r w:rsidR="002801EF" w:rsidRPr="006D155D">
                              <w:rPr>
                                <w:color w:val="00B050"/>
                                <w:szCs w:val="20"/>
                              </w:rPr>
                              <w:t>.</w:t>
                            </w:r>
                          </w:p>
                          <w:p w14:paraId="61D837A9" w14:textId="38FFC329" w:rsidR="002801EF" w:rsidRPr="006D155D" w:rsidRDefault="005C261C" w:rsidP="0018675F">
                            <w:pPr>
                              <w:tabs>
                                <w:tab w:val="num" w:pos="720"/>
                              </w:tabs>
                              <w:spacing w:after="0" w:line="240" w:lineRule="auto"/>
                              <w:ind w:left="-142"/>
                              <w:rPr>
                                <w:color w:val="00B050"/>
                              </w:rPr>
                            </w:pP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smaoinigh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mé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>/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muid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mheasúnú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,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idir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fhoirmitheach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agus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shuimitheach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, a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úsáid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? </w:t>
                            </w:r>
                          </w:p>
                          <w:p w14:paraId="134878AE" w14:textId="77777777" w:rsidR="005C261C" w:rsidRDefault="005C261C" w:rsidP="0018675F">
                            <w:pPr>
                              <w:tabs>
                                <w:tab w:val="num" w:pos="720"/>
                              </w:tabs>
                              <w:spacing w:after="0" w:line="240" w:lineRule="auto"/>
                              <w:ind w:left="-142"/>
                              <w:rPr>
                                <w:color w:val="00B050"/>
                              </w:rPr>
                            </w:pP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smaoinigh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mé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>/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muid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bhriathra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gnímh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agus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measúnuithe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á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bhforbairt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le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ligean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do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scoláirí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an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phríomhfhoghlaim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seo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 xml:space="preserve"> a </w:t>
                            </w:r>
                            <w:proofErr w:type="spellStart"/>
                            <w:r w:rsidRPr="005C261C">
                              <w:rPr>
                                <w:color w:val="00B050"/>
                              </w:rPr>
                              <w:t>léiriú</w:t>
                            </w:r>
                            <w:proofErr w:type="spellEnd"/>
                            <w:r w:rsidRPr="005C261C">
                              <w:rPr>
                                <w:color w:val="00B050"/>
                              </w:rPr>
                              <w:t>?</w:t>
                            </w:r>
                          </w:p>
                          <w:p w14:paraId="2F8B24A2" w14:textId="383D37E4" w:rsidR="00625AF8" w:rsidRDefault="00625AF8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</w:p>
                          <w:p w14:paraId="3EEB7871" w14:textId="492C0BAD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-907914596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360374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ispeáin rud a chruthú nó a dhéanamh soiléir trí réasúnaíocht nó le fianaise, rud a léiriú le samplaí nó le cur i bhfeidhm praiticiúil</w:t>
                                </w:r>
                              </w:sdtContent>
                            </w:sdt>
                          </w:p>
                          <w:p w14:paraId="7E67E92D" w14:textId="13FEC671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-410008880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0B460C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uir in iúl comharthaí amhairc-ghothacha, comharthaí béil nó comharthaí eile a úsáid chun brí a roinnt nó chun faisnéis a mhalartú; idirghníomhú idir an seoltóir agus an faighteoir; oibríonn an bheirt le chéile le go mbainfear tuiscint amach</w:t>
                                </w:r>
                              </w:sdtContent>
                            </w:sdt>
                          </w:p>
                          <w:p w14:paraId="3624027F" w14:textId="3EFCD61C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1035543085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B95A24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ithin fíricí, saintréithe nó coincheapa atá riachtanach (ábhartha/oiriúnach) chun cás, imeacht, próiseas nó feiniméan a thuiscint a shainaithint</w:t>
                                </w:r>
                              </w:sdtContent>
                            </w:sdt>
                          </w:p>
                          <w:p w14:paraId="250807ED" w14:textId="77777777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1634128128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625AF8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sdtContent>
                            </w:sdt>
                          </w:p>
                          <w:p w14:paraId="55E8ECC9" w14:textId="77777777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353778425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625AF8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sdtContent>
                            </w:sdt>
                          </w:p>
                          <w:p w14:paraId="1D80A774" w14:textId="77777777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-725448694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625AF8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sdtContent>
                            </w:sdt>
                          </w:p>
                          <w:p w14:paraId="59921ACC" w14:textId="77777777" w:rsid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1901557011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625AF8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sdtContent>
                            </w:sdt>
                          </w:p>
                          <w:p w14:paraId="3EDC42E9" w14:textId="10B37FF9" w:rsidR="002801EF" w:rsidRPr="00625AF8" w:rsidRDefault="004A140F" w:rsidP="00625AF8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Briathra gnímh"/>
                                <w:tag w:val="Briathra gnímh"/>
                                <w:id w:val="-928116565"/>
                                <w15:color w:val="008000"/>
                                <w:dropDownList>
                                  <w:listItem w:displayText="Roghnaigh mír" w:value="Roghnaigh mír"/>
                                  <w:listItem w:displayText="Tuig corpas dea-eagraithe eolais a bheith aige agus an t-eolas sin a         " w:value="Tuig corpas dea-eagraithe eolais a bheith aige agus an t-eolas sin a         "/>
      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      <w:listItem w:displayText="Meas ráiteas nó ríomh cainníochta ar ord méadaíochta réasúnaithe a thabhairt" w:value="Meas ráiteas nó ríomh cainníochta ar ord méadaíochta réasúnaithe a thabhairt"/>
      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      <w:listItem w:displayText="Cuir i láthair rudaí a dhéanamh inbhraite do dhaoine eile" w:value="Cuir i láthair rudaí a dhéanamh inbhraite do dhaoine eile"/>
      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      <w:listItem w:displayText="Mínigh mionchuntas a thabhairt lena n-áirítear fáthanna nó cúiseanna" w:value="Mínigh mionchuntas a thabhairt lena n-áirítear fáthanna nó cúiseanna"/>
      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      <w:listItem w:displayText="Fiosraigh smaoineamh nó labhairt faoi rud éigin chun tuilleadh eolais a fháil ina leith" w:value="Fiosraigh smaoineamh nó labhairt faoi rud éigin chun tuilleadh eolais a fháil ina leith"/>
                                  <w:listItem w:displayText="Cumraigh rud a shocrú nó a chur le chéile i bhfoirm nó i gcumraíocht ar leith" w:value="Cumraigh rud a shocrú nó a chur le chéile i bhfoirm nó i gcumraíocht ar leith"/>
                                  <w:listItem w:displayText="Tástáil caighdeán, feidhmíocht nó iontaofacht táirge a bhunú" w:value="Tástáil caighdeán, feidhmíocht nó iontaofacht táirge a bhunú"/>
                                  <w:listItem w:displayText="Léirigh líníochtaí nó samplaí a úsáid le cur síos ar rud éigin" w:value="Léirigh líníochtaí nó samplaí a úsáid le cur síos ar rud éigin"/>
      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      </w:dropDownList>
                              </w:sdtPr>
                              <w:sdtEndPr/>
                              <w:sdtContent>
                                <w:r w:rsidR="00625AF8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Roghnaigh mír</w:t>
                                </w:r>
                              </w:sdtContent>
                            </w:sdt>
                          </w:p>
                          <w:p w14:paraId="3AC8C6E4" w14:textId="77777777" w:rsidR="00A51525" w:rsidRPr="002B6F0E" w:rsidRDefault="00A51525" w:rsidP="0018675F">
                            <w:pPr>
                              <w:tabs>
                                <w:tab w:val="num" w:pos="720"/>
                              </w:tabs>
                              <w:spacing w:after="0" w:line="240" w:lineRule="auto"/>
                              <w:ind w:left="-142"/>
                            </w:pPr>
                          </w:p>
                          <w:p w14:paraId="4A2119F2" w14:textId="34BAEE38" w:rsidR="002801EF" w:rsidRDefault="002A03DB" w:rsidP="006D155D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2A03DB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anaise</w:t>
                            </w:r>
                            <w:proofErr w:type="spellEnd"/>
                            <w:r w:rsidRPr="002A03DB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2A03DB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r</w:t>
                            </w:r>
                            <w:proofErr w:type="spellEnd"/>
                            <w:r w:rsidRPr="002A03DB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2A03DB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hoghlaim</w:t>
                            </w:r>
                            <w:proofErr w:type="spellEnd"/>
                            <w:r w:rsidRPr="002A03DB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Fianaise ar Fhoghlaim "/>
                              <w:tag w:val="Fianaise ar Fhoghlaim "/>
                              <w:id w:val="701520782"/>
                              <w15:color w:val="008000"/>
                              <w:text/>
                            </w:sdtPr>
                            <w:sdtEndPr/>
                            <w:sdtContent>
                              <w:p w14:paraId="5E4C3946" w14:textId="7A2D22D8" w:rsidR="005C261C" w:rsidRDefault="004A140F" w:rsidP="005C261C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Leathanach</w:t>
                                </w:r>
                                <w:proofErr w:type="spellEnd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oibre</w:t>
                                </w:r>
                                <w:proofErr w:type="spellEnd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  </w:t>
                                </w:r>
                                <w:proofErr w:type="spellStart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eachtas</w:t>
                                </w:r>
                                <w:proofErr w:type="spellEnd"/>
                                <w:r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, iom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Fianaise ar Fhoghlaim "/>
                              <w:tag w:val="Fianaise ar Fhoghlaim "/>
                              <w:id w:val="2063902136"/>
                              <w15:color w:val="008000"/>
                              <w:text/>
                            </w:sdtPr>
                            <w:sdtEndPr/>
                            <w:sdtContent>
                              <w:p w14:paraId="7B6FD3E9" w14:textId="77777777" w:rsidR="005C261C" w:rsidRDefault="005C261C" w:rsidP="005C261C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p w14:paraId="7192F4D9" w14:textId="77777777" w:rsidR="005C261C" w:rsidRDefault="005C261C" w:rsidP="005C261C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r>
                              <w:rPr>
                                <w:rStyle w:val="Style14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Fianaise ar Fhoghlaim "/>
                                <w:tag w:val="Fianaise ar Fhoghlaim "/>
                                <w:id w:val="-129862086"/>
                                <w15:color w:val="008000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sdtContent>
                            </w:sdt>
                          </w:p>
                          <w:p w14:paraId="0E234F01" w14:textId="77777777" w:rsidR="005C261C" w:rsidRDefault="005C261C" w:rsidP="005C261C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r>
                              <w:rPr>
                                <w:rStyle w:val="Style14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Fianaise ar Fhoghlaim "/>
                                <w:tag w:val="Fianaise ar Fhoghlaim "/>
                                <w:id w:val="831032353"/>
                                <w15:color w:val="008000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sdtContent>
                            </w:sdt>
                          </w:p>
                          <w:p w14:paraId="013EB98D" w14:textId="77777777" w:rsidR="005C261C" w:rsidRDefault="005C261C" w:rsidP="005C261C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r>
                              <w:rPr>
                                <w:rStyle w:val="Style14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Fianaise ar Fhoghlaim "/>
                                <w:tag w:val="Fianaise ar Fhoghlaim "/>
                                <w:id w:val="-288825076"/>
                                <w15:color w:val="008000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sdtContent>
                            </w:sdt>
                          </w:p>
                          <w:p w14:paraId="31F8BB60" w14:textId="77777777" w:rsidR="005C261C" w:rsidRDefault="005C261C" w:rsidP="005C261C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r>
                              <w:rPr>
                                <w:rStyle w:val="Style14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Fianaise ar Fhoghlaim "/>
                                <w:tag w:val="Fianaise ar Fhoghlaim "/>
                                <w:id w:val="-1320956402"/>
                                <w15:color w:val="008000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sdtContent>
                            </w:sdt>
                          </w:p>
                          <w:p w14:paraId="5499F761" w14:textId="77777777" w:rsidR="005C261C" w:rsidRDefault="005C261C" w:rsidP="005C261C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r>
                              <w:rPr>
                                <w:rStyle w:val="Style14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Fianaise ar Fhoghlaim "/>
                                <w:tag w:val="Fianaise ar Fhoghlaim "/>
                                <w:id w:val="-1460342443"/>
                                <w15:color w:val="008000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sdtContent>
                            </w:sdt>
                          </w:p>
                          <w:p w14:paraId="29AE8CF5" w14:textId="556C3243" w:rsidR="002801EF" w:rsidRPr="005C261C" w:rsidRDefault="005C261C" w:rsidP="005C261C">
                            <w:pPr>
                              <w:spacing w:after="120"/>
                              <w:ind w:left="-142"/>
                              <w:rPr>
                                <w:color w:val="767171" w:themeColor="background2" w:themeShade="80"/>
                                <w:szCs w:val="24"/>
                              </w:rPr>
                            </w:pPr>
                            <w:r>
                              <w:rPr>
                                <w:rStyle w:val="Style14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767171" w:themeColor="background2" w:themeShade="80"/>
                                  <w:szCs w:val="24"/>
                                </w:rPr>
                                <w:alias w:val="Fianaise ar Fhoghlaim "/>
                                <w:tag w:val="Fianaise ar Fhoghlaim "/>
                                <w:id w:val="1674218104"/>
                                <w15:color w:val="008000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sdtContent>
                            </w:sdt>
                          </w:p>
                          <w:p w14:paraId="7FC82ACC" w14:textId="01563A77" w:rsidR="002801EF" w:rsidRPr="006D155D" w:rsidRDefault="002801EF" w:rsidP="002801E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40D91B7" w14:textId="3D00AE74" w:rsidR="002801EF" w:rsidRDefault="002801EF" w:rsidP="002801EF">
                            <w:pPr>
                              <w:jc w:val="center"/>
                            </w:pPr>
                          </w:p>
                          <w:p w14:paraId="5E317713" w14:textId="77777777" w:rsidR="009011E2" w:rsidRDefault="009011E2" w:rsidP="002801EF">
                            <w:pPr>
                              <w:jc w:val="center"/>
                            </w:pPr>
                          </w:p>
                          <w:p w14:paraId="7CD08099" w14:textId="65E2793F" w:rsidR="002801EF" w:rsidRDefault="002801EF" w:rsidP="002801EF">
                            <w:pPr>
                              <w:jc w:val="center"/>
                            </w:pPr>
                          </w:p>
                          <w:p w14:paraId="3C5255E8" w14:textId="3DB66DF6" w:rsidR="002801EF" w:rsidRDefault="002801EF" w:rsidP="002801EF">
                            <w:pPr>
                              <w:jc w:val="center"/>
                            </w:pPr>
                          </w:p>
                          <w:p w14:paraId="1AA5578D" w14:textId="77777777" w:rsidR="002801EF" w:rsidRDefault="002801EF" w:rsidP="002801E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B4FDBC" id="Rectangle: Rounded Corners 16" o:spid="_x0000_s1037" style="position:absolute;margin-left:322.5pt;margin-top:15.25pt;width:307.25pt;height:65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21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" fillcolor="white [3212]" strokecolor="#00b050" strokeweight="2.25pt">
                <v:stroke joinstyle="miter"/>
                <v:textbox>
                  <w:txbxContent>
                    <w:p w14:paraId="6A686B0E" w14:textId="44361A24" w:rsidR="002801EF" w:rsidRDefault="005C261C" w:rsidP="002801EF">
                      <w:pPr>
                        <w:tabs>
                          <w:tab w:val="num" w:pos="720"/>
                        </w:tabs>
                        <w:spacing w:after="0"/>
                        <w:jc w:val="center"/>
                        <w:rPr>
                          <w:b/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5C261C">
                        <w:rPr>
                          <w:b/>
                          <w:color w:val="000000" w:themeColor="text1"/>
                          <w:u w:val="single"/>
                        </w:rPr>
                        <w:t>Modhanna</w:t>
                      </w:r>
                      <w:proofErr w:type="spellEnd"/>
                      <w:r w:rsidRPr="005C261C">
                        <w:rPr>
                          <w:b/>
                          <w:color w:val="000000" w:themeColor="text1"/>
                          <w:u w:val="single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b/>
                          <w:color w:val="000000" w:themeColor="text1"/>
                          <w:u w:val="single"/>
                        </w:rPr>
                        <w:t>Measúnaithe</w:t>
                      </w:r>
                      <w:proofErr w:type="spellEnd"/>
                      <w:r w:rsidRPr="005C261C">
                        <w:rPr>
                          <w:b/>
                          <w:color w:val="000000" w:themeColor="text1"/>
                          <w:u w:val="single"/>
                        </w:rPr>
                        <w:t xml:space="preserve"> a </w:t>
                      </w:r>
                      <w:proofErr w:type="spellStart"/>
                      <w:r w:rsidRPr="005C261C">
                        <w:rPr>
                          <w:b/>
                          <w:color w:val="000000" w:themeColor="text1"/>
                          <w:u w:val="single"/>
                        </w:rPr>
                        <w:t>Shainiú</w:t>
                      </w:r>
                      <w:proofErr w:type="spellEnd"/>
                    </w:p>
                    <w:p w14:paraId="42DFF358" w14:textId="0C33E65E" w:rsidR="002801EF" w:rsidRPr="002801EF" w:rsidRDefault="002801EF" w:rsidP="002801EF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801EF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</w:t>
                      </w:r>
                      <w:proofErr w:type="spellStart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unaithe</w:t>
                      </w:r>
                      <w:proofErr w:type="spellEnd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r</w:t>
                      </w:r>
                      <w:proofErr w:type="spellEnd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hlé</w:t>
                      </w:r>
                      <w:proofErr w:type="spellEnd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hoibríoch</w:t>
                      </w:r>
                      <w:proofErr w:type="spellEnd"/>
                      <w:r w:rsidR="004B4DF1" w:rsidRPr="004B4DF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)</w:t>
                      </w:r>
                    </w:p>
                    <w:p w14:paraId="24874918" w14:textId="2CD0CA16" w:rsidR="002801EF" w:rsidRPr="002B6F0E" w:rsidRDefault="009B7E31" w:rsidP="002801EF">
                      <w:pPr>
                        <w:spacing w:after="0" w:line="240" w:lineRule="auto"/>
                        <w:jc w:val="center"/>
                        <w:rPr>
                          <w:color w:val="FF0000"/>
                        </w:rPr>
                      </w:pPr>
                      <w:proofErr w:type="spellStart"/>
                      <w:r w:rsidRPr="009B7E31">
                        <w:rPr>
                          <w:color w:val="FF0000"/>
                        </w:rPr>
                        <w:t>Spreagcheisteanna</w:t>
                      </w:r>
                      <w:proofErr w:type="spellEnd"/>
                      <w:r w:rsidRPr="009B7E31">
                        <w:rPr>
                          <w:color w:val="FF0000"/>
                        </w:rPr>
                        <w:t xml:space="preserve"> a </w:t>
                      </w:r>
                      <w:proofErr w:type="spellStart"/>
                      <w:r w:rsidRPr="009B7E31">
                        <w:rPr>
                          <w:color w:val="FF0000"/>
                        </w:rPr>
                        <w:t>Phleanáil</w:t>
                      </w:r>
                      <w:proofErr w:type="spellEnd"/>
                    </w:p>
                    <w:p w14:paraId="750BD430" w14:textId="5B5C33DC" w:rsidR="002801EF" w:rsidRPr="006D155D" w:rsidRDefault="005C261C" w:rsidP="0018675F">
                      <w:pPr>
                        <w:tabs>
                          <w:tab w:val="num" w:pos="720"/>
                        </w:tabs>
                        <w:spacing w:after="0" w:line="240" w:lineRule="auto"/>
                        <w:ind w:left="-142"/>
                        <w:rPr>
                          <w:color w:val="00B050"/>
                          <w:szCs w:val="20"/>
                        </w:rPr>
                      </w:pPr>
                      <w:r w:rsidRPr="005C261C">
                        <w:rPr>
                          <w:color w:val="00B050"/>
                          <w:szCs w:val="20"/>
                        </w:rPr>
                        <w:t xml:space="preserve">Tar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éis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dúinn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an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phríomhfhoghlaim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a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shainiú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meabhraímid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conas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a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bheidh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scoláirí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ábalta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an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fhoghlaim</w:t>
                      </w:r>
                      <w:proofErr w:type="spellEnd"/>
                      <w:r w:rsidRPr="005C261C">
                        <w:rPr>
                          <w:color w:val="00B050"/>
                          <w:szCs w:val="20"/>
                        </w:rPr>
                        <w:t xml:space="preserve"> sin a </w:t>
                      </w:r>
                      <w:proofErr w:type="spellStart"/>
                      <w:r w:rsidRPr="005C261C">
                        <w:rPr>
                          <w:color w:val="00B050"/>
                          <w:szCs w:val="20"/>
                        </w:rPr>
                        <w:t>léiriú</w:t>
                      </w:r>
                      <w:proofErr w:type="spellEnd"/>
                      <w:r w:rsidR="002801EF" w:rsidRPr="006D155D">
                        <w:rPr>
                          <w:color w:val="00B050"/>
                          <w:szCs w:val="20"/>
                        </w:rPr>
                        <w:t>.</w:t>
                      </w:r>
                    </w:p>
                    <w:p w14:paraId="61D837A9" w14:textId="38FFC329" w:rsidR="002801EF" w:rsidRPr="006D155D" w:rsidRDefault="005C261C" w:rsidP="0018675F">
                      <w:pPr>
                        <w:tabs>
                          <w:tab w:val="num" w:pos="720"/>
                        </w:tabs>
                        <w:spacing w:after="0" w:line="240" w:lineRule="auto"/>
                        <w:ind w:left="-142"/>
                        <w:rPr>
                          <w:color w:val="00B050"/>
                        </w:rPr>
                      </w:pPr>
                      <w:proofErr w:type="spellStart"/>
                      <w:r w:rsidRPr="005C261C">
                        <w:rPr>
                          <w:color w:val="00B05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smaoinigh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mé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>/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muid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mheasúnú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,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idir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fhoirmitheach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agus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shuimitheach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, a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úsáid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? </w:t>
                      </w:r>
                    </w:p>
                    <w:p w14:paraId="134878AE" w14:textId="77777777" w:rsidR="005C261C" w:rsidRDefault="005C261C" w:rsidP="0018675F">
                      <w:pPr>
                        <w:tabs>
                          <w:tab w:val="num" w:pos="720"/>
                        </w:tabs>
                        <w:spacing w:after="0" w:line="240" w:lineRule="auto"/>
                        <w:ind w:left="-142"/>
                        <w:rPr>
                          <w:color w:val="00B050"/>
                        </w:rPr>
                      </w:pPr>
                      <w:proofErr w:type="spellStart"/>
                      <w:r w:rsidRPr="005C261C">
                        <w:rPr>
                          <w:color w:val="00B05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smaoinigh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mé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>/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muid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bhriathra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gnímh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agus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measúnuithe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á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bhforbairt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le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ligean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do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scoláirí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an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phríomhfhoghlaim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seo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 xml:space="preserve"> a </w:t>
                      </w:r>
                      <w:proofErr w:type="spellStart"/>
                      <w:r w:rsidRPr="005C261C">
                        <w:rPr>
                          <w:color w:val="00B050"/>
                        </w:rPr>
                        <w:t>léiriú</w:t>
                      </w:r>
                      <w:proofErr w:type="spellEnd"/>
                      <w:r w:rsidRPr="005C261C">
                        <w:rPr>
                          <w:color w:val="00B050"/>
                        </w:rPr>
                        <w:t>?</w:t>
                      </w:r>
                    </w:p>
                    <w:p w14:paraId="2F8B24A2" w14:textId="383D37E4" w:rsidR="00625AF8" w:rsidRDefault="00625AF8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</w:p>
                    <w:p w14:paraId="3EEB7871" w14:textId="492C0BAD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-907914596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360374">
                            <w:rPr>
                              <w:color w:val="767171" w:themeColor="background2" w:themeShade="80"/>
                              <w:szCs w:val="24"/>
                            </w:rPr>
                            <w:t>Taispeáin rud a chruthú nó a dhéanamh soiléir trí réasúnaíocht nó le fianaise, rud a léiriú le samplaí nó le cur i bhfeidhm praiticiúil</w:t>
                          </w:r>
                        </w:sdtContent>
                      </w:sdt>
                    </w:p>
                    <w:p w14:paraId="7E67E92D" w14:textId="13FEC671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-410008880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0B460C">
                            <w:rPr>
                              <w:color w:val="767171" w:themeColor="background2" w:themeShade="80"/>
                              <w:szCs w:val="24"/>
                            </w:rPr>
                            <w:t>Cuir in iúl comharthaí amhairc-ghothacha, comharthaí béil nó comharthaí eile a úsáid chun brí a roinnt nó chun faisnéis a mhalartú; idirghníomhú idir an seoltóir agus an faighteoir; oibríonn an bheirt le chéile le go mbainfear tuiscint amach</w:t>
                          </w:r>
                        </w:sdtContent>
                      </w:sdt>
                    </w:p>
                    <w:p w14:paraId="3624027F" w14:textId="3EFCD61C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1035543085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B95A24">
                            <w:rPr>
                              <w:color w:val="767171" w:themeColor="background2" w:themeShade="80"/>
                              <w:szCs w:val="24"/>
                            </w:rPr>
                            <w:t>Aithin fíricí, saintréithe nó coincheapa atá riachtanach (ábhartha/oiriúnach) chun cás, imeacht, próiseas nó feiniméan a thuiscint a shainaithint</w:t>
                          </w:r>
                        </w:sdtContent>
                      </w:sdt>
                    </w:p>
                    <w:p w14:paraId="250807ED" w14:textId="77777777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1634128128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625AF8"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sdtContent>
                      </w:sdt>
                    </w:p>
                    <w:p w14:paraId="55E8ECC9" w14:textId="77777777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353778425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625AF8"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sdtContent>
                      </w:sdt>
                    </w:p>
                    <w:p w14:paraId="1D80A774" w14:textId="77777777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-725448694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625AF8"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sdtContent>
                      </w:sdt>
                    </w:p>
                    <w:p w14:paraId="59921ACC" w14:textId="77777777" w:rsid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1901557011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625AF8"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sdtContent>
                      </w:sdt>
                    </w:p>
                    <w:p w14:paraId="3EDC42E9" w14:textId="10B37FF9" w:rsidR="002801EF" w:rsidRPr="00625AF8" w:rsidRDefault="004A140F" w:rsidP="00625AF8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Briathra gnímh"/>
                          <w:tag w:val="Briathra gnímh"/>
                          <w:id w:val="-928116565"/>
                          <w15:color w:val="008000"/>
                          <w:dropDownList>
                            <w:listItem w:displayText="Roghnaigh mír" w:value="Roghnaigh mír"/>
                            <w:listItem w:displayText="Tuig corpas dea-eagraithe eolais a bheith aige agus an t-eolas sin a         " w:value="Tuig corpas dea-eagraithe eolais a bheith aige agus an t-eolas sin a         "/>
                            <w:listItem w:displayText="Taispeáin rud a chruthú nó a dhéanamh soiléir trí réasúnaíocht nó le fianaise, rud a léiriú le samplaí nó le cur i bhfeidhm praiticiúil" w:value="Taispeáin rud a chruthú nó a dhéanamh soiléir trí réasúnaíocht nó le fianaise, rud a léiriú le samplaí nó le cur i bhfeidhm praiticiúil"/>
                            <w:listItem w:displayText="Aithin fíricí, saintréithe nó coincheapa atá riachtanach (ábhartha/oiriúnach) chun cás, imeacht, próiseas nó feiniméan a thuiscint a shainaithint" w:value="Aithin fíricí, saintréithe nó coincheapa atá riachtanach (ábhartha/oiriúnach) chun cás, imeacht, próiseas nó feiniméan a thuiscint a shainaithint"/>
                            <w:listItem w:displayText="Déan taighde ar staidéar ar ábhair agus ar fhoinsí chun fíricí a shuí agus chun teacht ar chonclúidí nua; teoiricí nó dlíthe a bhfuil glacadh leo a athbhreithniú i bhfianaise fíricí nua" w:value="Déan taighde ar staidéar ar ábhair agus ar fhoinsí chun fíricí a shuí agus chun teacht ar chonclúidí nua; teoiricí nó dlíthe a bhfuil glacadh leo a athbhreithniú i bhfianaise fíricí nua"/>
                            <w:listItem w:displayText="Téigh i ngleic le dul i mbun gníomhaíochta nó ábhar spéise nó a bheith gafa leo; spéis agus aird a mhealladh nó a choimeád" w:value="Téigh i ngleic le dul i mbun gníomhaíochta nó ábhar spéise nó a bheith gafa leo; spéis agus aird a mhealladh nó a choimeád"/>
                            <w:listItem w:displayText="Forbair píosa oibre nó smaoineamh a fhorbairt ón staid tosaigh go dtí staid níos faide ar aghaidh" w:value="Forbair píosa oibre nó smaoineamh a fhorbairt ón staid tosaigh go dtí staid níos faide ar aghaidh"/>
                            <w:listItem w:displayText="Sainaithin patrúin, fíricí nó sonraí a aithint; freagra a sholáthar ó roinnt féidearthachtaí; fíoras nó gné shainiúil a aithint agus a lua go hachomair" w:value="Sainaithin patrúin, fíricí nó sonraí a aithint; freagra a sholáthar ó roinnt féidearthachtaí; fíoras nó gné shainiúil a aithint agus a lua go hachomair"/>
                            <w:listItem w:displayText="Cuir i bhfeidhm faisnéis agus/nó eolas agus tuiscint a roghnú agus a úsáid chun cás tugtha nó fíorchúinsí a mhíniú" w:value="Cuir i bhfeidhm faisnéis agus/nó eolas agus tuiscint a roghnú agus a úsáid chun cás tugtha nó fíorchúinsí a mhíniú"/>
                            <w:listItem w:displayText="Cruthaigh an topaic atá le déanamh a phróiseáil agus foirm a thabhairt di ach úsáid a bhaint as modhanna agus ábhar roghnaithe agus/nó foirm nua a thabhairt don ábhar a úsáidtear" w:value="Cruthaigh an topaic atá le déanamh a phróiseáil agus foirm a thabhairt di ach úsáid a bhaint as modhanna agus ábhar roghnaithe agus/nó foirm nua a thabhairt don ábhar a úsáidtear"/>
                            <w:listItem w:displayText="Léirmhínigh eolas agus tuiscint a úsáid chun treochtaí a aithint agus teacht ar chonclúidí ó fhaisnéis a thugtar" w:value="Léirmhínigh eolas agus tuiscint a úsáid chun treochtaí a aithint agus teacht ar chonclúidí ó fhaisnéis a thugtar"/>
                            <w:listItem w:displayText="Úsáid eolas nó rialacha a chur i bhfeidhm chun teoiric a chur i ngníomh; rud éigin a chur i bhfeidhm ar bhealach dírithe" w:value="Úsáid eolas nó rialacha a chur i bhfeidhm chun teoiric a chur i ngníomh; rud éigin a chur i bhfeidhm ar bhealach dírithe"/>
                            <w:listItem w:displayText="Meas ráiteas nó ríomh cainníochta ar ord méadaíochta réasúnaithe a thabhairt" w:value="Meas ráiteas nó ríomh cainníochta ar ord méadaíochta réasúnaithe a thabhairt"/>
                            <w:listItem w:displayText="Déan innealtóireacht earra a fhorbairt/a thógáil do chuspóir ar leith, lena n-áirítear comhpháirteanna atá criticiúil don fheidhmiú" w:value="Déan innealtóireacht earra a fhorbairt/a thógáil do chuspóir ar leith, lena n-áirítear comhpháirteanna atá criticiúil don fheidhmiú"/>
                            <w:listItem w:displayText="Cuir i láthair rudaí a dhéanamh inbhraite do dhaoine eile" w:value="Cuir i láthair rudaí a dhéanamh inbhraite do dhaoine eile"/>
                            <w:listItem w:displayText="Cuir in iúl comharthaí amhairc-ghothacha, comharthaí béil nó comharthaí eile a úsáid chun brí a roinnt nó chun faisnéis a mhalartú; idirghníomhú idir an seoltóir agus an faighteoir; oibríonn an bheirt le chéile le go mbainfear tuiscint amach" w:value="Cuir in iúl comharthaí amhairc-ghothacha, comharthaí béil nó comharthaí eile a úsáid chun brí a roinnt nó chun faisnéis a mhalartú; idirghníomhú idir an seoltóir agus an faighteoir; oibríonn an bheirt le chéile le go mbainfear tuiscint amach"/>
                            <w:listItem w:displayText="Mínigh mionchuntas a thabhairt lena n-áirítear fáthanna nó cúiseanna" w:value="Mínigh mionchuntas a thabhairt lena n-áirítear fáthanna nó cúiseanna"/>
                            <w:listItem w:displayText="Imscrúdaigh breathnú, staidéar, nó mionscrúdú córasach a dhéanamh chun fíricí a chinntiú agus teacht ar chonclúidí nua" w:value="Imscrúdaigh breathnú, staidéar, nó mionscrúdú córasach a dhéanamh chun fíricí a chinntiú agus teacht ar chonclúidí nua"/>
                            <w:listItem w:displayText="Fiosraigh smaoineamh nó labhairt faoi rud éigin chun tuilleadh eolais a fháil ina leith" w:value="Fiosraigh smaoineamh nó labhairt faoi rud éigin chun tuilleadh eolais a fháil ina leith"/>
                            <w:listItem w:displayText="Cumraigh rud a shocrú nó a chur le chéile i bhfoirm nó i gcumraíocht ar leith" w:value="Cumraigh rud a shocrú nó a chur le chéile i bhfoirm nó i gcumraíocht ar leith"/>
                            <w:listItem w:displayText="Tástáil caighdeán, feidhmíocht nó iontaofacht táirge a bhunú" w:value="Tástáil caighdeán, feidhmíocht nó iontaofacht táirge a bhunú"/>
                            <w:listItem w:displayText="Léirigh líníochtaí nó samplaí a úsáid le cur síos ar rud éigin" w:value="Léirigh líníochtaí nó samplaí a úsáid le cur síos ar rud éigin"/>
                            <w:listItem w:displayText="Cosain cúiseanna bailí nó fianaise bhailí a thabhairt chun tacú le freagra nó le conclúid" w:value="Cosain cúiseanna bailí nó fianaise bhailí a thabhairt chun tacú le freagra nó le conclúid"/>
                          </w:dropDownList>
                        </w:sdtPr>
                        <w:sdtEndPr/>
                        <w:sdtContent>
                          <w:r w:rsidR="00625AF8">
                            <w:rPr>
                              <w:color w:val="767171" w:themeColor="background2" w:themeShade="80"/>
                              <w:szCs w:val="24"/>
                            </w:rPr>
                            <w:t>Roghnaigh mír</w:t>
                          </w:r>
                        </w:sdtContent>
                      </w:sdt>
                    </w:p>
                    <w:p w14:paraId="3AC8C6E4" w14:textId="77777777" w:rsidR="00A51525" w:rsidRPr="002B6F0E" w:rsidRDefault="00A51525" w:rsidP="0018675F">
                      <w:pPr>
                        <w:tabs>
                          <w:tab w:val="num" w:pos="720"/>
                        </w:tabs>
                        <w:spacing w:after="0" w:line="240" w:lineRule="auto"/>
                        <w:ind w:left="-142"/>
                      </w:pPr>
                    </w:p>
                    <w:p w14:paraId="4A2119F2" w14:textId="34BAEE38" w:rsidR="002801EF" w:rsidRDefault="002A03DB" w:rsidP="006D155D">
                      <w:pPr>
                        <w:jc w:val="center"/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2A03DB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anaise</w:t>
                      </w:r>
                      <w:proofErr w:type="spellEnd"/>
                      <w:r w:rsidRPr="002A03DB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Pr="002A03DB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r</w:t>
                      </w:r>
                      <w:proofErr w:type="spellEnd"/>
                      <w:r w:rsidRPr="002A03DB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Pr="002A03DB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hoghlaim</w:t>
                      </w:r>
                      <w:proofErr w:type="spellEnd"/>
                      <w:r w:rsidRPr="002A03DB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Fianaise ar Fhoghlaim "/>
                        <w:tag w:val="Fianaise ar Fhoghlaim "/>
                        <w:id w:val="701520782"/>
                        <w15:color w:val="008000"/>
                        <w:text/>
                      </w:sdtPr>
                      <w:sdtEndPr/>
                      <w:sdtContent>
                        <w:p w14:paraId="5E4C3946" w14:textId="7A2D22D8" w:rsidR="005C261C" w:rsidRDefault="004A140F" w:rsidP="005C261C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Leathanach</w:t>
                          </w:r>
                          <w:proofErr w:type="spellEnd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oibre</w:t>
                          </w:r>
                          <w:proofErr w:type="spellEnd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  </w:t>
                          </w:r>
                          <w:proofErr w:type="spellStart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cleachtas</w:t>
                          </w:r>
                          <w:proofErr w:type="spellEnd"/>
                          <w:r>
                            <w:rPr>
                              <w:color w:val="767171" w:themeColor="background2" w:themeShade="80"/>
                              <w:szCs w:val="24"/>
                            </w:rPr>
                            <w:t>, iom</w:t>
                          </w:r>
                        </w:p>
                      </w:sdtContent>
                    </w:sdt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Fianaise ar Fhoghlaim "/>
                        <w:tag w:val="Fianaise ar Fhoghlaim "/>
                        <w:id w:val="2063902136"/>
                        <w15:color w:val="008000"/>
                        <w:text/>
                      </w:sdtPr>
                      <w:sdtEndPr/>
                      <w:sdtContent>
                        <w:p w14:paraId="7B6FD3E9" w14:textId="77777777" w:rsidR="005C261C" w:rsidRDefault="005C261C" w:rsidP="005C261C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p w14:paraId="7192F4D9" w14:textId="77777777" w:rsidR="005C261C" w:rsidRDefault="005C261C" w:rsidP="005C261C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r>
                        <w:rPr>
                          <w:rStyle w:val="Style14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Fianaise ar Fhoghlaim "/>
                          <w:tag w:val="Fianaise ar Fhoghlaim "/>
                          <w:id w:val="-129862086"/>
                          <w15:color w:val="008000"/>
                          <w:text/>
                        </w:sdtPr>
                        <w:sdtEndPr/>
                        <w:sdtContent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sdtContent>
                      </w:sdt>
                    </w:p>
                    <w:p w14:paraId="0E234F01" w14:textId="77777777" w:rsidR="005C261C" w:rsidRDefault="005C261C" w:rsidP="005C261C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r>
                        <w:rPr>
                          <w:rStyle w:val="Style14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Fianaise ar Fhoghlaim "/>
                          <w:tag w:val="Fianaise ar Fhoghlaim "/>
                          <w:id w:val="831032353"/>
                          <w15:color w:val="008000"/>
                          <w:text/>
                        </w:sdtPr>
                        <w:sdtEndPr/>
                        <w:sdtContent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sdtContent>
                      </w:sdt>
                    </w:p>
                    <w:p w14:paraId="013EB98D" w14:textId="77777777" w:rsidR="005C261C" w:rsidRDefault="005C261C" w:rsidP="005C261C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r>
                        <w:rPr>
                          <w:rStyle w:val="Style14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Fianaise ar Fhoghlaim "/>
                          <w:tag w:val="Fianaise ar Fhoghlaim "/>
                          <w:id w:val="-288825076"/>
                          <w15:color w:val="008000"/>
                          <w:text/>
                        </w:sdtPr>
                        <w:sdtEndPr/>
                        <w:sdtContent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sdtContent>
                      </w:sdt>
                    </w:p>
                    <w:p w14:paraId="31F8BB60" w14:textId="77777777" w:rsidR="005C261C" w:rsidRDefault="005C261C" w:rsidP="005C261C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r>
                        <w:rPr>
                          <w:rStyle w:val="Style14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Fianaise ar Fhoghlaim "/>
                          <w:tag w:val="Fianaise ar Fhoghlaim "/>
                          <w:id w:val="-1320956402"/>
                          <w15:color w:val="008000"/>
                          <w:text/>
                        </w:sdtPr>
                        <w:sdtEndPr/>
                        <w:sdtContent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sdtContent>
                      </w:sdt>
                    </w:p>
                    <w:p w14:paraId="5499F761" w14:textId="77777777" w:rsidR="005C261C" w:rsidRDefault="005C261C" w:rsidP="005C261C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r>
                        <w:rPr>
                          <w:rStyle w:val="Style14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Fianaise ar Fhoghlaim "/>
                          <w:tag w:val="Fianaise ar Fhoghlaim "/>
                          <w:id w:val="-1460342443"/>
                          <w15:color w:val="008000"/>
                          <w:text/>
                        </w:sdtPr>
                        <w:sdtEndPr/>
                        <w:sdtContent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sdtContent>
                      </w:sdt>
                    </w:p>
                    <w:p w14:paraId="29AE8CF5" w14:textId="556C3243" w:rsidR="002801EF" w:rsidRPr="005C261C" w:rsidRDefault="005C261C" w:rsidP="005C261C">
                      <w:pPr>
                        <w:spacing w:after="120"/>
                        <w:ind w:left="-142"/>
                        <w:rPr>
                          <w:color w:val="767171" w:themeColor="background2" w:themeShade="80"/>
                          <w:szCs w:val="24"/>
                        </w:rPr>
                      </w:pPr>
                      <w:r>
                        <w:rPr>
                          <w:rStyle w:val="Style14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sdt>
                        <w:sdtPr>
                          <w:rPr>
                            <w:color w:val="767171" w:themeColor="background2" w:themeShade="80"/>
                            <w:szCs w:val="24"/>
                          </w:rPr>
                          <w:alias w:val="Fianaise ar Fhoghlaim "/>
                          <w:tag w:val="Fianaise ar Fhoghlaim "/>
                          <w:id w:val="1674218104"/>
                          <w15:color w:val="008000"/>
                          <w:text/>
                        </w:sdtPr>
                        <w:sdtEndPr/>
                        <w:sdtContent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sdtContent>
                      </w:sdt>
                    </w:p>
                    <w:p w14:paraId="7FC82ACC" w14:textId="01563A77" w:rsidR="002801EF" w:rsidRPr="006D155D" w:rsidRDefault="002801EF" w:rsidP="002801E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40D91B7" w14:textId="3D00AE74" w:rsidR="002801EF" w:rsidRDefault="002801EF" w:rsidP="002801EF">
                      <w:pPr>
                        <w:jc w:val="center"/>
                      </w:pPr>
                    </w:p>
                    <w:p w14:paraId="5E317713" w14:textId="77777777" w:rsidR="009011E2" w:rsidRDefault="009011E2" w:rsidP="002801EF">
                      <w:pPr>
                        <w:jc w:val="center"/>
                      </w:pPr>
                    </w:p>
                    <w:p w14:paraId="7CD08099" w14:textId="65E2793F" w:rsidR="002801EF" w:rsidRDefault="002801EF" w:rsidP="002801EF">
                      <w:pPr>
                        <w:jc w:val="center"/>
                      </w:pPr>
                    </w:p>
                    <w:p w14:paraId="3C5255E8" w14:textId="3DB66DF6" w:rsidR="002801EF" w:rsidRDefault="002801EF" w:rsidP="002801EF">
                      <w:pPr>
                        <w:jc w:val="center"/>
                      </w:pPr>
                    </w:p>
                    <w:p w14:paraId="1AA5578D" w14:textId="77777777" w:rsidR="002801EF" w:rsidRDefault="002801EF" w:rsidP="002801EF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1968F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FAE7F04" wp14:editId="504F3083">
                <wp:simplePos x="0" y="0"/>
                <wp:positionH relativeFrom="column">
                  <wp:posOffset>-276447</wp:posOffset>
                </wp:positionH>
                <wp:positionV relativeFrom="paragraph">
                  <wp:posOffset>151145</wp:posOffset>
                </wp:positionV>
                <wp:extent cx="8338185" cy="8793125"/>
                <wp:effectExtent l="0" t="0" r="5715" b="825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8185" cy="8793125"/>
                        </a:xfrm>
                        <a:prstGeom prst="roundRect">
                          <a:avLst>
                            <a:gd name="adj" fmla="val 7929"/>
                          </a:avLst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909D30" id="Rectangle: Rounded Corners 12" o:spid="_x0000_s1026" style="position:absolute;margin-left:-21.75pt;margin-top:11.9pt;width:656.55pt;height:692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19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" fillcolor="#e7e6e6 [3214]" stroked="f" strokeweight="1pt">
                <v:stroke joinstyle="miter"/>
              </v:roundrect>
            </w:pict>
          </mc:Fallback>
        </mc:AlternateContent>
      </w:r>
    </w:p>
    <w:p w14:paraId="0573A0A8" w14:textId="6AC34B95" w:rsidR="00D5414B" w:rsidRPr="00D5414B" w:rsidRDefault="00D5414B" w:rsidP="00D5414B"/>
    <w:p w14:paraId="1A172367" w14:textId="4443FD8A" w:rsidR="00D5414B" w:rsidRDefault="0037395C" w:rsidP="00D5414B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EA71C0" wp14:editId="7A15D849">
                <wp:simplePos x="0" y="0"/>
                <wp:positionH relativeFrom="column">
                  <wp:posOffset>11676185</wp:posOffset>
                </wp:positionH>
                <wp:positionV relativeFrom="paragraph">
                  <wp:posOffset>82327</wp:posOffset>
                </wp:positionV>
                <wp:extent cx="2701925" cy="7789356"/>
                <wp:effectExtent l="19050" t="19050" r="22225" b="21590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1925" cy="7789356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D453B6" w14:textId="38F1574A" w:rsidR="00211464" w:rsidRPr="0003567E" w:rsidRDefault="00211464" w:rsidP="00211464">
                            <w:pPr>
                              <w:spacing w:after="0" w:line="240" w:lineRule="auto"/>
                              <w:ind w:left="-142"/>
                              <w:jc w:val="center"/>
                              <w:rPr>
                                <w:b/>
                                <w:color w:val="000000" w:themeColor="text1"/>
                                <w:u w:val="single"/>
                              </w:rPr>
                            </w:pPr>
                            <w:r w:rsidRPr="0003567E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C</w:t>
                            </w:r>
                            <w:r w:rsidR="00907AA5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ur </w:t>
                            </w:r>
                            <w:proofErr w:type="spellStart"/>
                            <w:r w:rsidR="00C71A48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C</w:t>
                            </w:r>
                            <w:r w:rsidR="00907AA5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huige</w:t>
                            </w:r>
                            <w:proofErr w:type="spellEnd"/>
                            <w:r w:rsidR="00907AA5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C71A48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sa</w:t>
                            </w:r>
                            <w:proofErr w:type="spellEnd"/>
                            <w:r w:rsidR="00C71A48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C71A48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Seomra</w:t>
                            </w:r>
                            <w:proofErr w:type="spellEnd"/>
                            <w:r w:rsidR="00C71A48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C71A48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Ranga</w:t>
                            </w:r>
                            <w:proofErr w:type="spellEnd"/>
                          </w:p>
                          <w:p w14:paraId="3686274C" w14:textId="1C77E594" w:rsidR="00270E7A" w:rsidRDefault="00C330AE" w:rsidP="00270E7A">
                            <w:pPr>
                              <w:spacing w:after="0" w:line="240" w:lineRule="auto"/>
                              <w:ind w:left="-142"/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  <w:r w:rsidRPr="00270E7A">
                              <w:rPr>
                                <w:color w:val="000000" w:themeColor="text1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bhonn</w:t>
                            </w:r>
                            <w:proofErr w:type="spellEnd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comhoibríoch</w:t>
                            </w:r>
                            <w:proofErr w:type="spellEnd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agus</w:t>
                            </w:r>
                            <w:proofErr w:type="spellEnd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 xml:space="preserve"> / </w:t>
                            </w:r>
                            <w:proofErr w:type="spellStart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nó</w:t>
                            </w:r>
                            <w:proofErr w:type="spellEnd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aonair</w:t>
                            </w:r>
                            <w:proofErr w:type="spellEnd"/>
                            <w:r w:rsidRPr="00C330AE">
                              <w:rPr>
                                <w:color w:val="000000" w:themeColor="text1"/>
                                <w:szCs w:val="24"/>
                              </w:rPr>
                              <w:t>)</w:t>
                            </w:r>
                          </w:p>
                          <w:p w14:paraId="3EAF269F" w14:textId="60698304" w:rsidR="00270E7A" w:rsidRDefault="00270E7A" w:rsidP="00270E7A">
                            <w:pPr>
                              <w:spacing w:after="0" w:line="240" w:lineRule="auto"/>
                              <w:ind w:left="-142"/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p w14:paraId="4AD427D0" w14:textId="77777777" w:rsidR="00270E7A" w:rsidRPr="00270E7A" w:rsidRDefault="00270E7A" w:rsidP="00270E7A">
                            <w:pPr>
                              <w:spacing w:after="0" w:line="240" w:lineRule="auto"/>
                              <w:ind w:left="-142"/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id w:val="2076619633"/>
                              <w15:color w:val="FF0000"/>
                              <w:text w:multiLine="1"/>
                            </w:sdtPr>
                            <w:sdtEndPr/>
                            <w:sdtContent>
                              <w:p w14:paraId="319CFA46" w14:textId="77777777" w:rsidR="00270E7A" w:rsidRDefault="00270E7A" w:rsidP="00270E7A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p w14:paraId="3C4B382D" w14:textId="75DE5B64" w:rsidR="0003567E" w:rsidRPr="006D155D" w:rsidRDefault="0003567E" w:rsidP="0003567E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EA71C0" id="Rectangle: Rounded Corners 23" o:spid="_x0000_s1038" style="position:absolute;margin-left:919.4pt;margin-top:6.5pt;width:212.75pt;height:613.3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" fillcolor="white [3212]" strokecolor="black [3213]" strokeweight="2.25pt">
                <v:stroke joinstyle="miter"/>
                <v:textbox>
                  <w:txbxContent>
                    <w:p w14:paraId="03D453B6" w14:textId="38F1574A" w:rsidR="00211464" w:rsidRPr="0003567E" w:rsidRDefault="00211464" w:rsidP="00211464">
                      <w:pPr>
                        <w:spacing w:after="0" w:line="240" w:lineRule="auto"/>
                        <w:ind w:left="-142"/>
                        <w:jc w:val="center"/>
                        <w:rPr>
                          <w:b/>
                          <w:color w:val="000000" w:themeColor="text1"/>
                          <w:u w:val="single"/>
                        </w:rPr>
                      </w:pPr>
                      <w:r w:rsidRPr="0003567E">
                        <w:rPr>
                          <w:b/>
                          <w:color w:val="000000" w:themeColor="text1"/>
                          <w:u w:val="single"/>
                        </w:rPr>
                        <w:t>C</w:t>
                      </w:r>
                      <w:r w:rsidR="00907AA5">
                        <w:rPr>
                          <w:b/>
                          <w:color w:val="000000" w:themeColor="text1"/>
                          <w:u w:val="single"/>
                        </w:rPr>
                        <w:t xml:space="preserve">ur </w:t>
                      </w:r>
                      <w:proofErr w:type="spellStart"/>
                      <w:r w:rsidR="00C71A48">
                        <w:rPr>
                          <w:b/>
                          <w:color w:val="000000" w:themeColor="text1"/>
                          <w:u w:val="single"/>
                        </w:rPr>
                        <w:t>C</w:t>
                      </w:r>
                      <w:r w:rsidR="00907AA5">
                        <w:rPr>
                          <w:b/>
                          <w:color w:val="000000" w:themeColor="text1"/>
                          <w:u w:val="single"/>
                        </w:rPr>
                        <w:t>huige</w:t>
                      </w:r>
                      <w:proofErr w:type="spellEnd"/>
                      <w:r w:rsidR="00907AA5">
                        <w:rPr>
                          <w:b/>
                          <w:color w:val="000000" w:themeColor="text1"/>
                          <w:u w:val="single"/>
                        </w:rPr>
                        <w:t xml:space="preserve"> </w:t>
                      </w:r>
                      <w:proofErr w:type="spellStart"/>
                      <w:r w:rsidR="00C71A48">
                        <w:rPr>
                          <w:b/>
                          <w:color w:val="000000" w:themeColor="text1"/>
                          <w:u w:val="single"/>
                        </w:rPr>
                        <w:t>sa</w:t>
                      </w:r>
                      <w:proofErr w:type="spellEnd"/>
                      <w:r w:rsidR="00C71A48">
                        <w:rPr>
                          <w:b/>
                          <w:color w:val="000000" w:themeColor="text1"/>
                          <w:u w:val="single"/>
                        </w:rPr>
                        <w:t xml:space="preserve"> </w:t>
                      </w:r>
                      <w:proofErr w:type="spellStart"/>
                      <w:r w:rsidR="00C71A48">
                        <w:rPr>
                          <w:b/>
                          <w:color w:val="000000" w:themeColor="text1"/>
                          <w:u w:val="single"/>
                        </w:rPr>
                        <w:t>Seomra</w:t>
                      </w:r>
                      <w:proofErr w:type="spellEnd"/>
                      <w:r w:rsidR="00C71A48">
                        <w:rPr>
                          <w:b/>
                          <w:color w:val="000000" w:themeColor="text1"/>
                          <w:u w:val="single"/>
                        </w:rPr>
                        <w:t xml:space="preserve"> </w:t>
                      </w:r>
                      <w:proofErr w:type="spellStart"/>
                      <w:r w:rsidR="00C71A48">
                        <w:rPr>
                          <w:b/>
                          <w:color w:val="000000" w:themeColor="text1"/>
                          <w:u w:val="single"/>
                        </w:rPr>
                        <w:t>Ranga</w:t>
                      </w:r>
                      <w:proofErr w:type="spellEnd"/>
                    </w:p>
                    <w:p w14:paraId="3686274C" w14:textId="1C77E594" w:rsidR="00270E7A" w:rsidRDefault="00C330AE" w:rsidP="00270E7A">
                      <w:pPr>
                        <w:spacing w:after="0" w:line="240" w:lineRule="auto"/>
                        <w:ind w:left="-142"/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  <w:r w:rsidRPr="00270E7A">
                        <w:rPr>
                          <w:color w:val="000000" w:themeColor="text1"/>
                          <w:szCs w:val="24"/>
                        </w:rPr>
                        <w:t>(</w:t>
                      </w:r>
                      <w:proofErr w:type="spellStart"/>
                      <w:r w:rsidRPr="00C330AE">
                        <w:rPr>
                          <w:color w:val="000000" w:themeColor="text1"/>
                          <w:szCs w:val="24"/>
                        </w:rPr>
                        <w:t>Ar</w:t>
                      </w:r>
                      <w:proofErr w:type="spellEnd"/>
                      <w:r w:rsidRPr="00C330AE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proofErr w:type="spellStart"/>
                      <w:r w:rsidRPr="00C330AE">
                        <w:rPr>
                          <w:color w:val="000000" w:themeColor="text1"/>
                          <w:szCs w:val="24"/>
                        </w:rPr>
                        <w:t>bhonn</w:t>
                      </w:r>
                      <w:proofErr w:type="spellEnd"/>
                      <w:r w:rsidRPr="00C330AE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proofErr w:type="spellStart"/>
                      <w:r w:rsidRPr="00C330AE">
                        <w:rPr>
                          <w:color w:val="000000" w:themeColor="text1"/>
                          <w:szCs w:val="24"/>
                        </w:rPr>
                        <w:t>comhoibríoch</w:t>
                      </w:r>
                      <w:proofErr w:type="spellEnd"/>
                      <w:r w:rsidRPr="00C330AE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proofErr w:type="spellStart"/>
                      <w:r w:rsidRPr="00C330AE">
                        <w:rPr>
                          <w:color w:val="000000" w:themeColor="text1"/>
                          <w:szCs w:val="24"/>
                        </w:rPr>
                        <w:t>agus</w:t>
                      </w:r>
                      <w:proofErr w:type="spellEnd"/>
                      <w:r w:rsidRPr="00C330AE">
                        <w:rPr>
                          <w:color w:val="000000" w:themeColor="text1"/>
                          <w:szCs w:val="24"/>
                        </w:rPr>
                        <w:t xml:space="preserve"> / </w:t>
                      </w:r>
                      <w:proofErr w:type="spellStart"/>
                      <w:r w:rsidRPr="00C330AE">
                        <w:rPr>
                          <w:color w:val="000000" w:themeColor="text1"/>
                          <w:szCs w:val="24"/>
                        </w:rPr>
                        <w:t>nó</w:t>
                      </w:r>
                      <w:proofErr w:type="spellEnd"/>
                      <w:r w:rsidRPr="00C330AE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proofErr w:type="spellStart"/>
                      <w:r w:rsidRPr="00C330AE">
                        <w:rPr>
                          <w:color w:val="000000" w:themeColor="text1"/>
                          <w:szCs w:val="24"/>
                        </w:rPr>
                        <w:t>aonair</w:t>
                      </w:r>
                      <w:proofErr w:type="spellEnd"/>
                      <w:r w:rsidRPr="00C330AE">
                        <w:rPr>
                          <w:color w:val="000000" w:themeColor="text1"/>
                          <w:szCs w:val="24"/>
                        </w:rPr>
                        <w:t>)</w:t>
                      </w:r>
                    </w:p>
                    <w:p w14:paraId="3EAF269F" w14:textId="60698304" w:rsidR="00270E7A" w:rsidRDefault="00270E7A" w:rsidP="00270E7A">
                      <w:pPr>
                        <w:spacing w:after="0" w:line="240" w:lineRule="auto"/>
                        <w:ind w:left="-142"/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p w14:paraId="4AD427D0" w14:textId="77777777" w:rsidR="00270E7A" w:rsidRPr="00270E7A" w:rsidRDefault="00270E7A" w:rsidP="00270E7A">
                      <w:pPr>
                        <w:spacing w:after="0" w:line="240" w:lineRule="auto"/>
                        <w:ind w:left="-142"/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id w:val="2076619633"/>
                        <w15:color w:val="FF0000"/>
                        <w:text w:multiLine="1"/>
                      </w:sdtPr>
                      <w:sdtEndPr/>
                      <w:sdtContent>
                        <w:p w14:paraId="319CFA46" w14:textId="77777777" w:rsidR="00270E7A" w:rsidRDefault="00270E7A" w:rsidP="00270E7A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p w14:paraId="3C4B382D" w14:textId="75DE5B64" w:rsidR="0003567E" w:rsidRPr="006D155D" w:rsidRDefault="0003567E" w:rsidP="0003567E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968FF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632B7D4" wp14:editId="02AA7D5E">
                <wp:simplePos x="0" y="0"/>
                <wp:positionH relativeFrom="column">
                  <wp:posOffset>8096250</wp:posOffset>
                </wp:positionH>
                <wp:positionV relativeFrom="paragraph">
                  <wp:posOffset>81280</wp:posOffset>
                </wp:positionV>
                <wp:extent cx="3520440" cy="7829550"/>
                <wp:effectExtent l="19050" t="19050" r="22860" b="1905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0440" cy="7829550"/>
                        </a:xfrm>
                        <a:prstGeom prst="roundRect">
                          <a:avLst>
                            <a:gd name="adj" fmla="val 17093"/>
                          </a:avLst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8F3682" w14:textId="27E55DB2" w:rsidR="009011E2" w:rsidRPr="009011E2" w:rsidRDefault="00270E7A" w:rsidP="006D155D">
                            <w:pPr>
                              <w:spacing w:after="0"/>
                              <w:ind w:left="-142"/>
                              <w:jc w:val="center"/>
                              <w:rPr>
                                <w:b/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 w:rsidRPr="00270E7A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Eispéireas</w:t>
                            </w:r>
                            <w:proofErr w:type="spellEnd"/>
                            <w:r w:rsidRPr="00270E7A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270E7A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Foghlaimeora</w:t>
                            </w:r>
                            <w:proofErr w:type="spellEnd"/>
                            <w:r w:rsidRPr="00270E7A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 xml:space="preserve"> a </w:t>
                            </w:r>
                            <w:proofErr w:type="spellStart"/>
                            <w:r w:rsidRPr="00270E7A">
                              <w:rPr>
                                <w:b/>
                                <w:color w:val="000000" w:themeColor="text1"/>
                                <w:u w:val="single"/>
                              </w:rPr>
                              <w:t>Shainiú</w:t>
                            </w:r>
                            <w:proofErr w:type="spellEnd"/>
                          </w:p>
                          <w:p w14:paraId="0E2AECC6" w14:textId="506C5692" w:rsidR="009011E2" w:rsidRPr="009011E2" w:rsidRDefault="009011E2" w:rsidP="006D155D">
                            <w:pPr>
                              <w:spacing w:after="0" w:line="240" w:lineRule="auto"/>
                              <w:ind w:left="-142"/>
                              <w:jc w:val="center"/>
                              <w:rPr>
                                <w:rFonts w:asciiTheme="minorHAnsi" w:hAnsiTheme="minorHAnsi"/>
                              </w:rPr>
                            </w:pPr>
                            <w:r w:rsidRPr="009011E2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C330AE" w:rsidRPr="00A00EEF">
                              <w:rPr>
                                <w:szCs w:val="24"/>
                              </w:rPr>
                              <w:t>(</w:t>
                            </w:r>
                            <w:proofErr w:type="spellStart"/>
                            <w:r w:rsidR="00C330AE">
                              <w:rPr>
                                <w:szCs w:val="24"/>
                              </w:rPr>
                              <w:t>Ar</w:t>
                            </w:r>
                            <w:proofErr w:type="spellEnd"/>
                            <w:r w:rsidR="00C330A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0AE">
                              <w:rPr>
                                <w:szCs w:val="24"/>
                              </w:rPr>
                              <w:t>bhonn</w:t>
                            </w:r>
                            <w:proofErr w:type="spellEnd"/>
                            <w:r w:rsidR="00C330A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0AE">
                              <w:rPr>
                                <w:szCs w:val="24"/>
                              </w:rPr>
                              <w:t>comhoibríoch</w:t>
                            </w:r>
                            <w:proofErr w:type="spellEnd"/>
                            <w:r w:rsidR="00C330A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0AE">
                              <w:rPr>
                                <w:szCs w:val="24"/>
                              </w:rPr>
                              <w:t>agus</w:t>
                            </w:r>
                            <w:proofErr w:type="spellEnd"/>
                            <w:r w:rsidR="00C330AE">
                              <w:rPr>
                                <w:szCs w:val="24"/>
                              </w:rPr>
                              <w:t xml:space="preserve"> / </w:t>
                            </w:r>
                            <w:proofErr w:type="spellStart"/>
                            <w:r w:rsidR="00C330AE">
                              <w:rPr>
                                <w:szCs w:val="24"/>
                              </w:rPr>
                              <w:t>nó</w:t>
                            </w:r>
                            <w:proofErr w:type="spellEnd"/>
                            <w:r w:rsidR="00C330AE">
                              <w:rPr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330AE">
                              <w:rPr>
                                <w:szCs w:val="24"/>
                              </w:rPr>
                              <w:t>aonair</w:t>
                            </w:r>
                            <w:proofErr w:type="spellEnd"/>
                            <w:r w:rsidR="00C330AE" w:rsidRPr="00A00EEF">
                              <w:rPr>
                                <w:szCs w:val="24"/>
                              </w:rPr>
                              <w:t>)</w:t>
                            </w:r>
                          </w:p>
                          <w:p w14:paraId="1FCA2FB7" w14:textId="67E34023" w:rsidR="009011E2" w:rsidRPr="009011E2" w:rsidRDefault="009B7E31" w:rsidP="006D155D">
                            <w:pPr>
                              <w:spacing w:after="0" w:line="240" w:lineRule="auto"/>
                              <w:ind w:left="-142"/>
                              <w:jc w:val="center"/>
                              <w:rPr>
                                <w:rFonts w:asciiTheme="minorHAnsi" w:hAnsiTheme="minorHAnsi"/>
                                <w:color w:val="FF0000"/>
                              </w:rPr>
                            </w:pPr>
                            <w:proofErr w:type="spellStart"/>
                            <w:r w:rsidRPr="009B7E31">
                              <w:rPr>
                                <w:rFonts w:asciiTheme="minorHAnsi" w:hAnsiTheme="minorHAnsi"/>
                                <w:color w:val="FF0000"/>
                              </w:rPr>
                              <w:t>Spreagcheisteanna</w:t>
                            </w:r>
                            <w:proofErr w:type="spellEnd"/>
                            <w:r w:rsidRPr="009B7E31">
                              <w:rPr>
                                <w:rFonts w:asciiTheme="minorHAnsi" w:hAnsiTheme="minorHAnsi"/>
                                <w:color w:val="FF0000"/>
                              </w:rPr>
                              <w:t xml:space="preserve"> a </w:t>
                            </w:r>
                            <w:proofErr w:type="spellStart"/>
                            <w:r w:rsidRPr="009B7E31">
                              <w:rPr>
                                <w:rFonts w:asciiTheme="minorHAnsi" w:hAnsiTheme="minorHAnsi"/>
                                <w:color w:val="FF0000"/>
                              </w:rPr>
                              <w:t>Phleanáil</w:t>
                            </w:r>
                            <w:proofErr w:type="spellEnd"/>
                          </w:p>
                          <w:p w14:paraId="4B6184B8" w14:textId="2E247201" w:rsidR="005C261C" w:rsidRPr="005C261C" w:rsidRDefault="005C261C" w:rsidP="005C261C">
                            <w:pPr>
                              <w:spacing w:after="0" w:line="240" w:lineRule="auto"/>
                              <w:ind w:left="-142"/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smaoinigh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é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>/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uid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cad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iad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na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straitéisí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/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odheolaíochtaí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ab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oiriúnaí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do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na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scoláirí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? </w:t>
                            </w:r>
                          </w:p>
                          <w:p w14:paraId="772D58F6" w14:textId="77777777" w:rsidR="005C261C" w:rsidRPr="005C261C" w:rsidRDefault="005C261C" w:rsidP="005C261C">
                            <w:pPr>
                              <w:spacing w:after="0" w:line="240" w:lineRule="auto"/>
                              <w:ind w:left="-142"/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smaoinigh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é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>/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uid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na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hacmhainní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tá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fáil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do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na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heispéiris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foghlaimeora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seo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? </w:t>
                            </w:r>
                          </w:p>
                          <w:p w14:paraId="16746B61" w14:textId="77777777" w:rsidR="00C330AE" w:rsidRDefault="005C261C" w:rsidP="005C261C">
                            <w:pPr>
                              <w:spacing w:after="0" w:line="240" w:lineRule="auto"/>
                              <w:ind w:left="-142"/>
                            </w:pP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smaoinigh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é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>/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muid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fhoghlaimeoirí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a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bhfuil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RSO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r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leith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acu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le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linn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an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phróisis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C261C">
                              <w:rPr>
                                <w:color w:val="FF0000"/>
                              </w:rPr>
                              <w:t>phleanála</w:t>
                            </w:r>
                            <w:proofErr w:type="spellEnd"/>
                            <w:r w:rsidRPr="005C261C">
                              <w:rPr>
                                <w:color w:val="FF0000"/>
                              </w:rPr>
                              <w:t>?</w:t>
                            </w:r>
                            <w:r w:rsidR="009011E2" w:rsidRPr="009011E2">
                              <w:rPr>
                                <w:color w:val="FF0000"/>
                              </w:rPr>
                              <w:t xml:space="preserve">     </w:t>
                            </w:r>
                            <w:r w:rsidR="009011E2" w:rsidRPr="009011E2">
                              <w:t xml:space="preserve">  </w:t>
                            </w:r>
                          </w:p>
                          <w:p w14:paraId="38E1F1E7" w14:textId="500622DD" w:rsidR="009011E2" w:rsidRPr="009011E2" w:rsidRDefault="009011E2" w:rsidP="005C261C">
                            <w:pPr>
                              <w:spacing w:after="0" w:line="240" w:lineRule="auto"/>
                              <w:ind w:left="-142"/>
                              <w:rPr>
                                <w:sz w:val="28"/>
                              </w:rPr>
                            </w:pPr>
                            <w:r w:rsidRPr="009011E2">
                              <w:t xml:space="preserve">                         </w:t>
                            </w:r>
                          </w:p>
                          <w:p w14:paraId="7C9A7625" w14:textId="69D785BD" w:rsidR="006D155D" w:rsidRPr="00C330AE" w:rsidRDefault="002A03DB" w:rsidP="00C330AE">
                            <w:pPr>
                              <w:spacing w:after="0"/>
                              <w:ind w:left="-142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C330AE">
                              <w:rPr>
                                <w:rStyle w:val="spellingerror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  <w:t>Modheolaíochtaí</w:t>
                            </w:r>
                            <w:proofErr w:type="spellEnd"/>
                            <w:r w:rsidRPr="00C330AE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  <w:t> / </w:t>
                            </w:r>
                            <w:proofErr w:type="spellStart"/>
                            <w:r w:rsidRPr="00C330AE">
                              <w:rPr>
                                <w:rStyle w:val="spellingerror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  <w:t>Straitéisí</w:t>
                            </w:r>
                            <w:proofErr w:type="spellEnd"/>
                            <w:r w:rsidRPr="00C330AE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  <w:t>:</w:t>
                            </w:r>
                            <w:r w:rsidR="009011E2" w:rsidRPr="00C330AE">
                              <w:rPr>
                                <w:b/>
                                <w:sz w:val="20"/>
                              </w:rPr>
                              <w:t xml:space="preserve">  </w:t>
                            </w:r>
                          </w:p>
                          <w:p w14:paraId="0C3297E1" w14:textId="77777777" w:rsidR="00C330AE" w:rsidRPr="00C330AE" w:rsidRDefault="00C330AE" w:rsidP="00C330AE">
                            <w:pPr>
                              <w:spacing w:after="0"/>
                              <w:ind w:left="-142"/>
                              <w:rPr>
                                <w:b/>
                              </w:rPr>
                            </w:pPr>
                          </w:p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Modheolaíochtaí / Straitéisí"/>
                              <w:id w:val="1214692970"/>
                              <w15:color w:val="FF0000"/>
                              <w:text w:multiLine="1"/>
                            </w:sdtPr>
                            <w:sdtEndPr/>
                            <w:sdtContent>
                              <w:p w14:paraId="3A4F5A83" w14:textId="0BF93BA7" w:rsidR="00C330AE" w:rsidRPr="00C330AE" w:rsidRDefault="00C330AE" w:rsidP="00C330AE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p w14:paraId="0A0C0356" w14:textId="67BD75F3" w:rsidR="002A03DB" w:rsidRPr="00C330AE" w:rsidRDefault="002A03DB" w:rsidP="006D155D">
                            <w:pPr>
                              <w:ind w:left="-142"/>
                              <w:jc w:val="both"/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</w:pPr>
                            <w:bookmarkStart w:id="2" w:name="_Hlk531246773"/>
                            <w:proofErr w:type="spellStart"/>
                            <w:r w:rsidRPr="00C330AE">
                              <w:rPr>
                                <w:rStyle w:val="spellingerror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  <w:t>Acmhainní</w:t>
                            </w:r>
                            <w:proofErr w:type="spellEnd"/>
                            <w:r w:rsidRPr="00C330AE">
                              <w:rPr>
                                <w:rStyle w:val="normaltextrun"/>
                                <w:rFonts w:ascii="Calibri" w:hAnsi="Calibri" w:cs="Calibri"/>
                                <w:b/>
                                <w:bCs/>
                                <w:color w:val="010000"/>
                                <w:szCs w:val="31"/>
                                <w:shd w:val="clear" w:color="auto" w:fill="FFFFFF"/>
                                <w:lang w:val="en-US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alias w:val="Acmhainní"/>
                              <w:tag w:val=" Acmhainní"/>
                              <w:id w:val="-681356725"/>
                              <w15:color w:val="FF0000"/>
                              <w:text w:multiLine="1"/>
                            </w:sdtPr>
                            <w:sdtEndPr/>
                            <w:sdtContent>
                              <w:p w14:paraId="2DC6806F" w14:textId="77777777" w:rsidR="00C330AE" w:rsidRDefault="00C330AE" w:rsidP="00C330AE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bookmarkEnd w:id="2"/>
                          <w:p w14:paraId="27C818B7" w14:textId="105F8D14" w:rsidR="006D155D" w:rsidRPr="009011E2" w:rsidRDefault="006D155D" w:rsidP="00C330AE">
                            <w:pPr>
                              <w:jc w:val="both"/>
                              <w:rPr>
                                <w:sz w:val="22"/>
                              </w:rPr>
                            </w:pPr>
                          </w:p>
                          <w:p w14:paraId="5CC5040A" w14:textId="3B65F1C6" w:rsidR="009011E2" w:rsidRPr="009011E2" w:rsidRDefault="002A03DB" w:rsidP="006D155D">
                            <w:pPr>
                              <w:ind w:left="-142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2A03DB">
                              <w:rPr>
                                <w:b/>
                              </w:rPr>
                              <w:t>Eispéiris</w:t>
                            </w:r>
                            <w:proofErr w:type="spellEnd"/>
                            <w:r w:rsidRPr="002A03DB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2A03DB">
                              <w:rPr>
                                <w:b/>
                              </w:rPr>
                              <w:t>Foghlaimeoirí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color w:val="767171" w:themeColor="background2" w:themeShade="80"/>
                                <w:szCs w:val="24"/>
                              </w:rPr>
                              <w:id w:val="1647934325"/>
                              <w15:color w:val="FF0000"/>
                              <w:text w:multiLine="1"/>
                            </w:sdtPr>
                            <w:sdtEndPr/>
                            <w:sdtContent>
                              <w:p w14:paraId="49F4D116" w14:textId="77777777" w:rsidR="00C330AE" w:rsidRDefault="00C330AE" w:rsidP="00C330AE">
                                <w:pPr>
                                  <w:spacing w:after="120"/>
                                  <w:ind w:left="-142"/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</w:pP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lice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nó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apáil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anseo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n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téacs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a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chur</w:t>
                                </w:r>
                                <w:proofErr w:type="spellEnd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 w:rsidRPr="004B4DF1">
                                  <w:rPr>
                                    <w:color w:val="767171" w:themeColor="background2" w:themeShade="80"/>
                                    <w:szCs w:val="24"/>
                                  </w:rPr>
                                  <w:t>isteach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rFonts w:asciiTheme="minorHAnsi" w:hAnsiTheme="minorHAnsi"/>
                                <w:sz w:val="22"/>
                              </w:rPr>
                              <w:alias w:val="Píctuir"/>
                              <w:tag w:val="Píctuir"/>
                              <w:id w:val="-2017915108"/>
                              <w:showingPlcHdr/>
                              <w:picture/>
                            </w:sdtPr>
                            <w:sdtEndPr/>
                            <w:sdtContent>
                              <w:p w14:paraId="3D6A5DF0" w14:textId="77777777" w:rsidR="00C330AE" w:rsidRDefault="00C330AE" w:rsidP="00C330AE">
                                <w:pPr>
                                  <w:ind w:left="-142"/>
                                  <w:jc w:val="center"/>
                                  <w:rPr>
                                    <w:rFonts w:asciiTheme="minorHAnsi" w:hAnsiTheme="minorHAnsi"/>
                                    <w:sz w:val="22"/>
                                  </w:rPr>
                                </w:pPr>
                                <w:r w:rsidRPr="009011E2">
                                  <w:rPr>
                                    <w:rFonts w:asciiTheme="minorHAnsi" w:hAnsiTheme="minorHAnsi"/>
                                    <w:noProof/>
                                    <w:sz w:val="22"/>
                                  </w:rPr>
                                  <w:drawing>
                                    <wp:inline distT="0" distB="0" distL="0" distR="0" wp14:anchorId="34A29A2D" wp14:editId="5D018FF4">
                                      <wp:extent cx="2095500" cy="1589942"/>
                                      <wp:effectExtent l="0" t="0" r="0" b="0"/>
                                      <wp:docPr id="2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105382" cy="15974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  <w:p w14:paraId="0D38EB4C" w14:textId="49B147D1" w:rsidR="009011E2" w:rsidRPr="009011E2" w:rsidRDefault="009011E2" w:rsidP="00C330AE">
                            <w:pPr>
                              <w:jc w:val="both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14:paraId="5BA77928" w14:textId="38A0EDD4" w:rsidR="009011E2" w:rsidRPr="009011E2" w:rsidRDefault="009011E2" w:rsidP="006D155D">
                            <w:pPr>
                              <w:ind w:left="-142"/>
                              <w:jc w:val="center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  <w:p w14:paraId="0AB7B4D9" w14:textId="77777777" w:rsidR="009011E2" w:rsidRDefault="009011E2" w:rsidP="006D155D">
                            <w:pPr>
                              <w:ind w:left="-142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32B7D4" id="Rectangle: Rounded Corners 20" o:spid="_x0000_s1039" style="position:absolute;margin-left:637.5pt;margin-top:6.4pt;width:277.2pt;height:616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120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" fillcolor="white [3201]" strokecolor="red" strokeweight="2.25pt">
                <v:stroke joinstyle="miter"/>
                <v:textbox>
                  <w:txbxContent>
                    <w:p w14:paraId="218F3682" w14:textId="27E55DB2" w:rsidR="009011E2" w:rsidRPr="009011E2" w:rsidRDefault="00270E7A" w:rsidP="006D155D">
                      <w:pPr>
                        <w:spacing w:after="0"/>
                        <w:ind w:left="-142"/>
                        <w:jc w:val="center"/>
                        <w:rPr>
                          <w:b/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270E7A">
                        <w:rPr>
                          <w:b/>
                          <w:color w:val="000000" w:themeColor="text1"/>
                          <w:u w:val="single"/>
                        </w:rPr>
                        <w:t>Eispéireas</w:t>
                      </w:r>
                      <w:proofErr w:type="spellEnd"/>
                      <w:r w:rsidRPr="00270E7A">
                        <w:rPr>
                          <w:b/>
                          <w:color w:val="000000" w:themeColor="text1"/>
                          <w:u w:val="single"/>
                        </w:rPr>
                        <w:t xml:space="preserve"> </w:t>
                      </w:r>
                      <w:proofErr w:type="spellStart"/>
                      <w:r w:rsidRPr="00270E7A">
                        <w:rPr>
                          <w:b/>
                          <w:color w:val="000000" w:themeColor="text1"/>
                          <w:u w:val="single"/>
                        </w:rPr>
                        <w:t>Foghlaimeora</w:t>
                      </w:r>
                      <w:proofErr w:type="spellEnd"/>
                      <w:r w:rsidRPr="00270E7A">
                        <w:rPr>
                          <w:b/>
                          <w:color w:val="000000" w:themeColor="text1"/>
                          <w:u w:val="single"/>
                        </w:rPr>
                        <w:t xml:space="preserve"> a </w:t>
                      </w:r>
                      <w:proofErr w:type="spellStart"/>
                      <w:r w:rsidRPr="00270E7A">
                        <w:rPr>
                          <w:b/>
                          <w:color w:val="000000" w:themeColor="text1"/>
                          <w:u w:val="single"/>
                        </w:rPr>
                        <w:t>Shainiú</w:t>
                      </w:r>
                      <w:proofErr w:type="spellEnd"/>
                    </w:p>
                    <w:p w14:paraId="0E2AECC6" w14:textId="506C5692" w:rsidR="009011E2" w:rsidRPr="009011E2" w:rsidRDefault="009011E2" w:rsidP="006D155D">
                      <w:pPr>
                        <w:spacing w:after="0" w:line="240" w:lineRule="auto"/>
                        <w:ind w:left="-142"/>
                        <w:jc w:val="center"/>
                        <w:rPr>
                          <w:rFonts w:asciiTheme="minorHAnsi" w:hAnsiTheme="minorHAnsi"/>
                        </w:rPr>
                      </w:pPr>
                      <w:r w:rsidRPr="009011E2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C330AE" w:rsidRPr="00A00EEF">
                        <w:rPr>
                          <w:szCs w:val="24"/>
                        </w:rPr>
                        <w:t>(</w:t>
                      </w:r>
                      <w:proofErr w:type="spellStart"/>
                      <w:r w:rsidR="00C330AE">
                        <w:rPr>
                          <w:szCs w:val="24"/>
                        </w:rPr>
                        <w:t>Ar</w:t>
                      </w:r>
                      <w:proofErr w:type="spellEnd"/>
                      <w:r w:rsidR="00C330A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C330AE">
                        <w:rPr>
                          <w:szCs w:val="24"/>
                        </w:rPr>
                        <w:t>bhonn</w:t>
                      </w:r>
                      <w:proofErr w:type="spellEnd"/>
                      <w:r w:rsidR="00C330A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C330AE">
                        <w:rPr>
                          <w:szCs w:val="24"/>
                        </w:rPr>
                        <w:t>comhoibríoch</w:t>
                      </w:r>
                      <w:proofErr w:type="spellEnd"/>
                      <w:r w:rsidR="00C330A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C330AE">
                        <w:rPr>
                          <w:szCs w:val="24"/>
                        </w:rPr>
                        <w:t>agus</w:t>
                      </w:r>
                      <w:proofErr w:type="spellEnd"/>
                      <w:r w:rsidR="00C330AE">
                        <w:rPr>
                          <w:szCs w:val="24"/>
                        </w:rPr>
                        <w:t xml:space="preserve"> / </w:t>
                      </w:r>
                      <w:proofErr w:type="spellStart"/>
                      <w:r w:rsidR="00C330AE">
                        <w:rPr>
                          <w:szCs w:val="24"/>
                        </w:rPr>
                        <w:t>nó</w:t>
                      </w:r>
                      <w:proofErr w:type="spellEnd"/>
                      <w:r w:rsidR="00C330AE">
                        <w:rPr>
                          <w:szCs w:val="24"/>
                        </w:rPr>
                        <w:t xml:space="preserve"> </w:t>
                      </w:r>
                      <w:proofErr w:type="spellStart"/>
                      <w:r w:rsidR="00C330AE">
                        <w:rPr>
                          <w:szCs w:val="24"/>
                        </w:rPr>
                        <w:t>aonair</w:t>
                      </w:r>
                      <w:proofErr w:type="spellEnd"/>
                      <w:r w:rsidR="00C330AE" w:rsidRPr="00A00EEF">
                        <w:rPr>
                          <w:szCs w:val="24"/>
                        </w:rPr>
                        <w:t>)</w:t>
                      </w:r>
                    </w:p>
                    <w:p w14:paraId="1FCA2FB7" w14:textId="67E34023" w:rsidR="009011E2" w:rsidRPr="009011E2" w:rsidRDefault="009B7E31" w:rsidP="006D155D">
                      <w:pPr>
                        <w:spacing w:after="0" w:line="240" w:lineRule="auto"/>
                        <w:ind w:left="-142"/>
                        <w:jc w:val="center"/>
                        <w:rPr>
                          <w:rFonts w:asciiTheme="minorHAnsi" w:hAnsiTheme="minorHAnsi"/>
                          <w:color w:val="FF0000"/>
                        </w:rPr>
                      </w:pPr>
                      <w:proofErr w:type="spellStart"/>
                      <w:r w:rsidRPr="009B7E31">
                        <w:rPr>
                          <w:rFonts w:asciiTheme="minorHAnsi" w:hAnsiTheme="minorHAnsi"/>
                          <w:color w:val="FF0000"/>
                        </w:rPr>
                        <w:t>Spreagcheisteanna</w:t>
                      </w:r>
                      <w:proofErr w:type="spellEnd"/>
                      <w:r w:rsidRPr="009B7E31">
                        <w:rPr>
                          <w:rFonts w:asciiTheme="minorHAnsi" w:hAnsiTheme="minorHAnsi"/>
                          <w:color w:val="FF0000"/>
                        </w:rPr>
                        <w:t xml:space="preserve"> a </w:t>
                      </w:r>
                      <w:proofErr w:type="spellStart"/>
                      <w:r w:rsidRPr="009B7E31">
                        <w:rPr>
                          <w:rFonts w:asciiTheme="minorHAnsi" w:hAnsiTheme="minorHAnsi"/>
                          <w:color w:val="FF0000"/>
                        </w:rPr>
                        <w:t>Phleanáil</w:t>
                      </w:r>
                      <w:proofErr w:type="spellEnd"/>
                    </w:p>
                    <w:p w14:paraId="4B6184B8" w14:textId="2E247201" w:rsidR="005C261C" w:rsidRPr="005C261C" w:rsidRDefault="005C261C" w:rsidP="005C261C">
                      <w:pPr>
                        <w:spacing w:after="0" w:line="240" w:lineRule="auto"/>
                        <w:ind w:left="-142"/>
                        <w:rPr>
                          <w:color w:val="FF0000"/>
                        </w:rPr>
                      </w:pP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smaoinigh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é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>/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uid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cad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iad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na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straitéisí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/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odheolaíochtaí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ab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oiriúnaí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do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na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scoláirí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? </w:t>
                      </w:r>
                    </w:p>
                    <w:p w14:paraId="772D58F6" w14:textId="77777777" w:rsidR="005C261C" w:rsidRPr="005C261C" w:rsidRDefault="005C261C" w:rsidP="005C261C">
                      <w:pPr>
                        <w:spacing w:after="0" w:line="240" w:lineRule="auto"/>
                        <w:ind w:left="-142"/>
                        <w:rPr>
                          <w:color w:val="FF0000"/>
                        </w:rPr>
                      </w:pP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smaoinigh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é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>/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uid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na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hacmhainní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atá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fáil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do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na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heispéiris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foghlaimeora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seo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? </w:t>
                      </w:r>
                    </w:p>
                    <w:p w14:paraId="16746B61" w14:textId="77777777" w:rsidR="00C330AE" w:rsidRDefault="005C261C" w:rsidP="005C261C">
                      <w:pPr>
                        <w:spacing w:after="0" w:line="240" w:lineRule="auto"/>
                        <w:ind w:left="-142"/>
                      </w:pP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smaoinigh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é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>/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muid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fhoghlaimeoirí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a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bhfuil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RSO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ar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leith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acu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le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linn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an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phróisis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5C261C">
                        <w:rPr>
                          <w:color w:val="FF0000"/>
                        </w:rPr>
                        <w:t>phleanála</w:t>
                      </w:r>
                      <w:proofErr w:type="spellEnd"/>
                      <w:r w:rsidRPr="005C261C">
                        <w:rPr>
                          <w:color w:val="FF0000"/>
                        </w:rPr>
                        <w:t>?</w:t>
                      </w:r>
                      <w:r w:rsidR="009011E2" w:rsidRPr="009011E2">
                        <w:rPr>
                          <w:color w:val="FF0000"/>
                        </w:rPr>
                        <w:t xml:space="preserve">     </w:t>
                      </w:r>
                      <w:r w:rsidR="009011E2" w:rsidRPr="009011E2">
                        <w:t xml:space="preserve">  </w:t>
                      </w:r>
                    </w:p>
                    <w:p w14:paraId="38E1F1E7" w14:textId="500622DD" w:rsidR="009011E2" w:rsidRPr="009011E2" w:rsidRDefault="009011E2" w:rsidP="005C261C">
                      <w:pPr>
                        <w:spacing w:after="0" w:line="240" w:lineRule="auto"/>
                        <w:ind w:left="-142"/>
                        <w:rPr>
                          <w:sz w:val="28"/>
                        </w:rPr>
                      </w:pPr>
                      <w:r w:rsidRPr="009011E2">
                        <w:t xml:space="preserve">                         </w:t>
                      </w:r>
                    </w:p>
                    <w:p w14:paraId="7C9A7625" w14:textId="69D785BD" w:rsidR="006D155D" w:rsidRPr="00C330AE" w:rsidRDefault="002A03DB" w:rsidP="00C330AE">
                      <w:pPr>
                        <w:spacing w:after="0"/>
                        <w:ind w:left="-142"/>
                        <w:rPr>
                          <w:b/>
                          <w:sz w:val="20"/>
                        </w:rPr>
                      </w:pPr>
                      <w:proofErr w:type="spellStart"/>
                      <w:r w:rsidRPr="00C330AE">
                        <w:rPr>
                          <w:rStyle w:val="spellingerror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  <w:t>Modheolaíochtaí</w:t>
                      </w:r>
                      <w:proofErr w:type="spellEnd"/>
                      <w:r w:rsidRPr="00C330AE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  <w:t> / </w:t>
                      </w:r>
                      <w:proofErr w:type="spellStart"/>
                      <w:r w:rsidRPr="00C330AE">
                        <w:rPr>
                          <w:rStyle w:val="spellingerror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  <w:t>Straitéisí</w:t>
                      </w:r>
                      <w:proofErr w:type="spellEnd"/>
                      <w:r w:rsidRPr="00C330AE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  <w:t>:</w:t>
                      </w:r>
                      <w:r w:rsidR="009011E2" w:rsidRPr="00C330AE">
                        <w:rPr>
                          <w:b/>
                          <w:sz w:val="20"/>
                        </w:rPr>
                        <w:t xml:space="preserve">  </w:t>
                      </w:r>
                    </w:p>
                    <w:p w14:paraId="0C3297E1" w14:textId="77777777" w:rsidR="00C330AE" w:rsidRPr="00C330AE" w:rsidRDefault="00C330AE" w:rsidP="00C330AE">
                      <w:pPr>
                        <w:spacing w:after="0"/>
                        <w:ind w:left="-142"/>
                        <w:rPr>
                          <w:b/>
                        </w:rPr>
                      </w:pPr>
                    </w:p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Modheolaíochtaí / Straitéisí"/>
                        <w:id w:val="1214692970"/>
                        <w15:color w:val="FF0000"/>
                        <w:text w:multiLine="1"/>
                      </w:sdtPr>
                      <w:sdtEndPr/>
                      <w:sdtContent>
                        <w:p w14:paraId="3A4F5A83" w14:textId="0BF93BA7" w:rsidR="00C330AE" w:rsidRPr="00C330AE" w:rsidRDefault="00C330AE" w:rsidP="00C330AE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p w14:paraId="0A0C0356" w14:textId="67BD75F3" w:rsidR="002A03DB" w:rsidRPr="00C330AE" w:rsidRDefault="002A03DB" w:rsidP="006D155D">
                      <w:pPr>
                        <w:ind w:left="-142"/>
                        <w:jc w:val="both"/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</w:pPr>
                      <w:bookmarkStart w:id="3" w:name="_Hlk531246773"/>
                      <w:proofErr w:type="spellStart"/>
                      <w:r w:rsidRPr="00C330AE">
                        <w:rPr>
                          <w:rStyle w:val="spellingerror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  <w:t>Acmhainní</w:t>
                      </w:r>
                      <w:proofErr w:type="spellEnd"/>
                      <w:r w:rsidRPr="00C330AE">
                        <w:rPr>
                          <w:rStyle w:val="normaltextrun"/>
                          <w:rFonts w:ascii="Calibri" w:hAnsi="Calibri" w:cs="Calibri"/>
                          <w:b/>
                          <w:bCs/>
                          <w:color w:val="010000"/>
                          <w:szCs w:val="31"/>
                          <w:shd w:val="clear" w:color="auto" w:fill="FFFFFF"/>
                          <w:lang w:val="en-US"/>
                        </w:rPr>
                        <w:t>:</w:t>
                      </w:r>
                    </w:p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alias w:val="Acmhainní"/>
                        <w:tag w:val=" Acmhainní"/>
                        <w:id w:val="-681356725"/>
                        <w15:color w:val="FF0000"/>
                        <w:text w:multiLine="1"/>
                      </w:sdtPr>
                      <w:sdtEndPr/>
                      <w:sdtContent>
                        <w:p w14:paraId="2DC6806F" w14:textId="77777777" w:rsidR="00C330AE" w:rsidRDefault="00C330AE" w:rsidP="00C330AE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bookmarkEnd w:id="3"/>
                    <w:p w14:paraId="27C818B7" w14:textId="105F8D14" w:rsidR="006D155D" w:rsidRPr="009011E2" w:rsidRDefault="006D155D" w:rsidP="00C330AE">
                      <w:pPr>
                        <w:jc w:val="both"/>
                        <w:rPr>
                          <w:sz w:val="22"/>
                        </w:rPr>
                      </w:pPr>
                    </w:p>
                    <w:p w14:paraId="5CC5040A" w14:textId="3B65F1C6" w:rsidR="009011E2" w:rsidRPr="009011E2" w:rsidRDefault="002A03DB" w:rsidP="006D155D">
                      <w:pPr>
                        <w:ind w:left="-142"/>
                        <w:jc w:val="center"/>
                        <w:rPr>
                          <w:b/>
                        </w:rPr>
                      </w:pPr>
                      <w:proofErr w:type="spellStart"/>
                      <w:r w:rsidRPr="002A03DB">
                        <w:rPr>
                          <w:b/>
                        </w:rPr>
                        <w:t>Eispéiris</w:t>
                      </w:r>
                      <w:proofErr w:type="spellEnd"/>
                      <w:r w:rsidRPr="002A03DB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2A03DB">
                        <w:rPr>
                          <w:b/>
                        </w:rPr>
                        <w:t>Foghlaimeoirí</w:t>
                      </w:r>
                      <w:proofErr w:type="spellEnd"/>
                    </w:p>
                    <w:sdt>
                      <w:sdtPr>
                        <w:rPr>
                          <w:color w:val="767171" w:themeColor="background2" w:themeShade="80"/>
                          <w:szCs w:val="24"/>
                        </w:rPr>
                        <w:id w:val="1647934325"/>
                        <w15:color w:val="FF0000"/>
                        <w:text w:multiLine="1"/>
                      </w:sdtPr>
                      <w:sdtEndPr/>
                      <w:sdtContent>
                        <w:p w14:paraId="49F4D116" w14:textId="77777777" w:rsidR="00C330AE" w:rsidRDefault="00C330AE" w:rsidP="00C330AE">
                          <w:pPr>
                            <w:spacing w:after="120"/>
                            <w:ind w:left="-142"/>
                            <w:rPr>
                              <w:color w:val="767171" w:themeColor="background2" w:themeShade="80"/>
                              <w:szCs w:val="24"/>
                            </w:rPr>
                          </w:pP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lice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nó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apáil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anseo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n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téacs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a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chur</w:t>
                          </w:r>
                          <w:proofErr w:type="spellEnd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Pr="004B4DF1">
                            <w:rPr>
                              <w:color w:val="767171" w:themeColor="background2" w:themeShade="80"/>
                              <w:szCs w:val="24"/>
                            </w:rPr>
                            <w:t>isteach</w:t>
                          </w:r>
                          <w:proofErr w:type="spellEnd"/>
                        </w:p>
                      </w:sdtContent>
                    </w:sdt>
                    <w:sdt>
                      <w:sdtPr>
                        <w:rPr>
                          <w:rFonts w:asciiTheme="minorHAnsi" w:hAnsiTheme="minorHAnsi"/>
                          <w:sz w:val="22"/>
                        </w:rPr>
                        <w:alias w:val="Píctuir"/>
                        <w:tag w:val="Píctuir"/>
                        <w:id w:val="-2017915108"/>
                        <w:showingPlcHdr/>
                        <w:picture/>
                      </w:sdtPr>
                      <w:sdtEndPr/>
                      <w:sdtContent>
                        <w:p w14:paraId="3D6A5DF0" w14:textId="77777777" w:rsidR="00C330AE" w:rsidRDefault="00C330AE" w:rsidP="00C330AE">
                          <w:pPr>
                            <w:ind w:left="-142"/>
                            <w:jc w:val="center"/>
                            <w:rPr>
                              <w:rFonts w:asciiTheme="minorHAnsi" w:hAnsiTheme="minorHAnsi"/>
                              <w:sz w:val="22"/>
                            </w:rPr>
                          </w:pPr>
                          <w:r w:rsidRPr="009011E2">
                            <w:rPr>
                              <w:rFonts w:asciiTheme="minorHAnsi" w:hAnsiTheme="minorHAnsi"/>
                              <w:noProof/>
                              <w:sz w:val="22"/>
                            </w:rPr>
                            <w:drawing>
                              <wp:inline distT="0" distB="0" distL="0" distR="0" wp14:anchorId="34A29A2D" wp14:editId="5D018FF4">
                                <wp:extent cx="2095500" cy="1589942"/>
                                <wp:effectExtent l="0" t="0" r="0" b="0"/>
                                <wp:docPr id="2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05382" cy="15974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  <w:p w14:paraId="0D38EB4C" w14:textId="49B147D1" w:rsidR="009011E2" w:rsidRPr="009011E2" w:rsidRDefault="009011E2" w:rsidP="00C330AE">
                      <w:pPr>
                        <w:jc w:val="both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14:paraId="5BA77928" w14:textId="38A0EDD4" w:rsidR="009011E2" w:rsidRPr="009011E2" w:rsidRDefault="009011E2" w:rsidP="006D155D">
                      <w:pPr>
                        <w:ind w:left="-142"/>
                        <w:jc w:val="center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  <w:p w14:paraId="0AB7B4D9" w14:textId="77777777" w:rsidR="009011E2" w:rsidRDefault="009011E2" w:rsidP="006D155D">
                      <w:pPr>
                        <w:ind w:left="-142"/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1968FF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2505CD7" wp14:editId="1EA6DCF6">
                <wp:simplePos x="0" y="0"/>
                <wp:positionH relativeFrom="column">
                  <wp:posOffset>8059479</wp:posOffset>
                </wp:positionH>
                <wp:positionV relativeFrom="paragraph">
                  <wp:posOffset>30331</wp:posOffset>
                </wp:positionV>
                <wp:extent cx="6418580" cy="8325013"/>
                <wp:effectExtent l="0" t="0" r="1270" b="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8580" cy="8325013"/>
                        </a:xfrm>
                        <a:prstGeom prst="roundRect">
                          <a:avLst>
                            <a:gd name="adj" fmla="val 7675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F4C4AE" w14:textId="77777777" w:rsidR="009011E2" w:rsidRDefault="009011E2" w:rsidP="009011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505CD7" id="Rectangle: Rounded Corners 14" o:spid="_x0000_s1040" style="position:absolute;margin-left:634.6pt;margin-top:2.4pt;width:505.4pt;height:655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" fillcolor="#fff2cc [663]" stroked="f" strokeweight="1pt">
                <v:stroke joinstyle="miter"/>
                <v:textbox>
                  <w:txbxContent>
                    <w:p w14:paraId="14F4C4AE" w14:textId="77777777" w:rsidR="009011E2" w:rsidRDefault="009011E2" w:rsidP="009011E2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535D4ADB" w14:textId="205F2469" w:rsidR="00D5414B" w:rsidRPr="00D5414B" w:rsidRDefault="00D5414B" w:rsidP="00D5414B">
      <w:pPr>
        <w:tabs>
          <w:tab w:val="left" w:pos="11805"/>
        </w:tabs>
      </w:pPr>
      <w:r>
        <w:tab/>
      </w:r>
    </w:p>
    <w:p w14:paraId="019F31CF" w14:textId="7EE7F766" w:rsidR="00EF26E3" w:rsidRPr="00D5414B" w:rsidRDefault="0003567E">
      <w:pPr>
        <w:tabs>
          <w:tab w:val="left" w:pos="118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A2E3005" wp14:editId="0716B48F">
                <wp:simplePos x="0" y="0"/>
                <wp:positionH relativeFrom="column">
                  <wp:posOffset>8119451</wp:posOffset>
                </wp:positionH>
                <wp:positionV relativeFrom="paragraph">
                  <wp:posOffset>7260571</wp:posOffset>
                </wp:positionV>
                <wp:extent cx="7833360" cy="713001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3360" cy="7130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F0EBDCC" w14:textId="0D7EB37F" w:rsidR="009011E2" w:rsidRPr="00BD7F50" w:rsidRDefault="005C261C" w:rsidP="009011E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5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C261C">
                              <w:rPr>
                                <w:noProof/>
                                <w:color w:val="000000" w:themeColor="text1"/>
                                <w:sz w:val="5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leanáil Chomhoibríoch / Aonair Múinteoir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E3005" id="Text Box 22" o:spid="_x0000_s1041" type="#_x0000_t202" style="position:absolute;margin-left:639.35pt;margin-top:571.7pt;width:616.8pt;height:56.15pt;z-index:2516869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" filled="f" stroked="f">
                <v:textbox>
                  <w:txbxContent>
                    <w:p w14:paraId="3F0EBDCC" w14:textId="0D7EB37F" w:rsidR="009011E2" w:rsidRPr="00BD7F50" w:rsidRDefault="005C261C" w:rsidP="009011E2">
                      <w:pPr>
                        <w:jc w:val="center"/>
                        <w:rPr>
                          <w:noProof/>
                          <w:color w:val="000000" w:themeColor="text1"/>
                          <w:sz w:val="5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C261C">
                        <w:rPr>
                          <w:noProof/>
                          <w:color w:val="000000" w:themeColor="text1"/>
                          <w:sz w:val="5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leanáil Chomhoibríoch / Aonair Múinteoirí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A68403" wp14:editId="2E4354A2">
                <wp:simplePos x="0" y="0"/>
                <wp:positionH relativeFrom="column">
                  <wp:posOffset>1283664</wp:posOffset>
                </wp:positionH>
                <wp:positionV relativeFrom="paragraph">
                  <wp:posOffset>7329346</wp:posOffset>
                </wp:positionV>
                <wp:extent cx="7833360" cy="813371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3360" cy="8133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64E1F2" w14:textId="3F64FEAF" w:rsidR="009011E2" w:rsidRPr="00BD7F50" w:rsidRDefault="005C261C" w:rsidP="009011E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5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C261C">
                              <w:rPr>
                                <w:noProof/>
                                <w:color w:val="000000" w:themeColor="text1"/>
                                <w:sz w:val="5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leanáil Chomhoibríoch Múinteoir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A68403" id="Text Box 19" o:spid="_x0000_s1042" type="#_x0000_t202" style="position:absolute;margin-left:101.1pt;margin-top:577.1pt;width:616.8pt;height:640.45pt;z-index:251683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" filled="f" stroked="f">
                <v:textbox style="mso-fit-shape-to-text:t">
                  <w:txbxContent>
                    <w:p w14:paraId="3364E1F2" w14:textId="3F64FEAF" w:rsidR="009011E2" w:rsidRPr="00BD7F50" w:rsidRDefault="005C261C" w:rsidP="009011E2">
                      <w:pPr>
                        <w:jc w:val="center"/>
                        <w:rPr>
                          <w:noProof/>
                          <w:color w:val="000000" w:themeColor="text1"/>
                          <w:sz w:val="5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C261C">
                        <w:rPr>
                          <w:noProof/>
                          <w:color w:val="000000" w:themeColor="text1"/>
                          <w:sz w:val="5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leanáil Chomhoibríoch Múinteoirí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F26E3" w:rsidRPr="00D5414B" w:rsidSect="00EF26E3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TEyNzYzMrIwNbBU0lEKTi0uzszPAykwrgUAHw85oSwAAAA="/>
  </w:docVars>
  <w:rsids>
    <w:rsidRoot w:val="00D5414B"/>
    <w:rsid w:val="0003567E"/>
    <w:rsid w:val="00075E43"/>
    <w:rsid w:val="000B460C"/>
    <w:rsid w:val="0018675F"/>
    <w:rsid w:val="001968FF"/>
    <w:rsid w:val="00203CCA"/>
    <w:rsid w:val="00211464"/>
    <w:rsid w:val="00270E7A"/>
    <w:rsid w:val="002801EF"/>
    <w:rsid w:val="002A03DB"/>
    <w:rsid w:val="002D036E"/>
    <w:rsid w:val="00360374"/>
    <w:rsid w:val="0037395C"/>
    <w:rsid w:val="0037689B"/>
    <w:rsid w:val="00391E50"/>
    <w:rsid w:val="00426C83"/>
    <w:rsid w:val="0046723C"/>
    <w:rsid w:val="004A140F"/>
    <w:rsid w:val="004B4DF1"/>
    <w:rsid w:val="004F30D1"/>
    <w:rsid w:val="00553D23"/>
    <w:rsid w:val="005C261C"/>
    <w:rsid w:val="00625AF8"/>
    <w:rsid w:val="00695B7A"/>
    <w:rsid w:val="006D155D"/>
    <w:rsid w:val="006D67E5"/>
    <w:rsid w:val="00796883"/>
    <w:rsid w:val="007A758A"/>
    <w:rsid w:val="009011E2"/>
    <w:rsid w:val="00907AA5"/>
    <w:rsid w:val="0091727A"/>
    <w:rsid w:val="0095332F"/>
    <w:rsid w:val="00953968"/>
    <w:rsid w:val="009B7E31"/>
    <w:rsid w:val="009D1783"/>
    <w:rsid w:val="00A00E75"/>
    <w:rsid w:val="00A34F2F"/>
    <w:rsid w:val="00A51525"/>
    <w:rsid w:val="00B07238"/>
    <w:rsid w:val="00B95A24"/>
    <w:rsid w:val="00BD7F50"/>
    <w:rsid w:val="00C330AE"/>
    <w:rsid w:val="00C71A48"/>
    <w:rsid w:val="00C768B9"/>
    <w:rsid w:val="00C958D3"/>
    <w:rsid w:val="00D05C6A"/>
    <w:rsid w:val="00D5414B"/>
    <w:rsid w:val="00D665C5"/>
    <w:rsid w:val="00DC7E46"/>
    <w:rsid w:val="00E46D65"/>
    <w:rsid w:val="00E60C75"/>
    <w:rsid w:val="00E76E86"/>
    <w:rsid w:val="00ED03CF"/>
    <w:rsid w:val="00EF26E3"/>
    <w:rsid w:val="00F430EF"/>
    <w:rsid w:val="00F65964"/>
    <w:rsid w:val="00FD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D4517"/>
  <w15:chartTrackingRefBased/>
  <w15:docId w15:val="{650EF61C-4751-4B03-91EB-9976BE527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HAnsi" w:hAnsi="Cambria" w:cstheme="minorBidi"/>
        <w:sz w:val="24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26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14B"/>
    <w:rPr>
      <w:color w:val="808080"/>
    </w:rPr>
  </w:style>
  <w:style w:type="character" w:customStyle="1" w:styleId="Style15">
    <w:name w:val="Style15"/>
    <w:basedOn w:val="DefaultParagraphFont"/>
    <w:uiPriority w:val="1"/>
    <w:qFormat/>
    <w:rsid w:val="00D5414B"/>
    <w:rPr>
      <w:rFonts w:ascii="Cambria" w:hAnsi="Cambria"/>
      <w:sz w:val="22"/>
    </w:rPr>
  </w:style>
  <w:style w:type="character" w:customStyle="1" w:styleId="Style1">
    <w:name w:val="Style1"/>
    <w:basedOn w:val="DefaultParagraphFont"/>
    <w:uiPriority w:val="1"/>
    <w:rsid w:val="00DC7E46"/>
    <w:rPr>
      <w:rFonts w:ascii="Cambria" w:hAnsi="Cambria"/>
      <w:color w:val="FF0000"/>
      <w:sz w:val="28"/>
    </w:rPr>
  </w:style>
  <w:style w:type="character" w:customStyle="1" w:styleId="Style2">
    <w:name w:val="Style2"/>
    <w:basedOn w:val="DefaultParagraphFont"/>
    <w:uiPriority w:val="1"/>
    <w:rsid w:val="00DC7E46"/>
    <w:rPr>
      <w:rFonts w:ascii="Arial Black" w:hAnsi="Arial Black"/>
      <w:color w:val="FF0000"/>
      <w:sz w:val="32"/>
    </w:rPr>
  </w:style>
  <w:style w:type="character" w:customStyle="1" w:styleId="Style3">
    <w:name w:val="Style3"/>
    <w:basedOn w:val="DefaultParagraphFont"/>
    <w:uiPriority w:val="1"/>
    <w:rsid w:val="00DC7E46"/>
    <w:rPr>
      <w:rFonts w:ascii="Arial Black" w:hAnsi="Arial Black"/>
      <w:b/>
      <w:sz w:val="32"/>
    </w:rPr>
  </w:style>
  <w:style w:type="character" w:customStyle="1" w:styleId="Style4">
    <w:name w:val="Style4"/>
    <w:basedOn w:val="DefaultParagraphFont"/>
    <w:uiPriority w:val="1"/>
    <w:rsid w:val="00DC7E46"/>
    <w:rPr>
      <w:rFonts w:ascii="Cambria" w:hAnsi="Cambria"/>
      <w:sz w:val="32"/>
    </w:rPr>
  </w:style>
  <w:style w:type="character" w:customStyle="1" w:styleId="Style5">
    <w:name w:val="Style5"/>
    <w:basedOn w:val="DefaultParagraphFont"/>
    <w:uiPriority w:val="1"/>
    <w:rsid w:val="00DC7E46"/>
    <w:rPr>
      <w:rFonts w:ascii="Cambria" w:hAnsi="Cambria"/>
      <w:b/>
      <w:sz w:val="28"/>
    </w:rPr>
  </w:style>
  <w:style w:type="character" w:customStyle="1" w:styleId="Style6">
    <w:name w:val="Style6"/>
    <w:basedOn w:val="DefaultParagraphFont"/>
    <w:uiPriority w:val="1"/>
    <w:rsid w:val="00E60C75"/>
    <w:rPr>
      <w:rFonts w:ascii="Arial Black" w:hAnsi="Arial Black"/>
      <w:b/>
      <w:color w:val="FF0000"/>
      <w:sz w:val="28"/>
    </w:rPr>
  </w:style>
  <w:style w:type="character" w:customStyle="1" w:styleId="Style7">
    <w:name w:val="Style7"/>
    <w:basedOn w:val="DefaultParagraphFont"/>
    <w:uiPriority w:val="1"/>
    <w:rsid w:val="00E60C75"/>
    <w:rPr>
      <w:rFonts w:ascii="Arial Black" w:hAnsi="Arial Black"/>
      <w:b/>
      <w:color w:val="FF0000"/>
      <w:sz w:val="28"/>
    </w:rPr>
  </w:style>
  <w:style w:type="character" w:customStyle="1" w:styleId="Style13">
    <w:name w:val="Style13"/>
    <w:basedOn w:val="DefaultParagraphFont"/>
    <w:uiPriority w:val="1"/>
    <w:rsid w:val="002801EF"/>
    <w:rPr>
      <w:rFonts w:ascii="Cambria" w:hAnsi="Cambria"/>
      <w:sz w:val="22"/>
    </w:rPr>
  </w:style>
  <w:style w:type="character" w:customStyle="1" w:styleId="Style14">
    <w:name w:val="Style14"/>
    <w:basedOn w:val="DefaultParagraphFont"/>
    <w:uiPriority w:val="1"/>
    <w:rsid w:val="002801EF"/>
    <w:rPr>
      <w:rFonts w:ascii="Cambria" w:hAnsi="Cambria"/>
      <w:sz w:val="22"/>
    </w:rPr>
  </w:style>
  <w:style w:type="character" w:customStyle="1" w:styleId="Style8">
    <w:name w:val="Style8"/>
    <w:basedOn w:val="DefaultParagraphFont"/>
    <w:uiPriority w:val="1"/>
    <w:rsid w:val="0018675F"/>
    <w:rPr>
      <w:rFonts w:ascii="Arial Black" w:hAnsi="Arial Black"/>
      <w:sz w:val="32"/>
    </w:rPr>
  </w:style>
  <w:style w:type="paragraph" w:styleId="ListParagraph">
    <w:name w:val="List Paragraph"/>
    <w:basedOn w:val="Normal"/>
    <w:uiPriority w:val="34"/>
    <w:qFormat/>
    <w:rsid w:val="0018675F"/>
    <w:pPr>
      <w:ind w:left="720"/>
      <w:contextualSpacing/>
    </w:pPr>
  </w:style>
  <w:style w:type="character" w:customStyle="1" w:styleId="spellingerror">
    <w:name w:val="spellingerror"/>
    <w:basedOn w:val="DefaultParagraphFont"/>
    <w:rsid w:val="002A03DB"/>
  </w:style>
  <w:style w:type="character" w:customStyle="1" w:styleId="normaltextrun">
    <w:name w:val="normaltextrun"/>
    <w:basedOn w:val="DefaultParagraphFont"/>
    <w:rsid w:val="002A03DB"/>
  </w:style>
  <w:style w:type="paragraph" w:styleId="BalloonText">
    <w:name w:val="Balloon Text"/>
    <w:basedOn w:val="Normal"/>
    <w:link w:val="BalloonTextChar"/>
    <w:uiPriority w:val="99"/>
    <w:semiHidden/>
    <w:unhideWhenUsed/>
    <w:rsid w:val="009D17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7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4B815841B49418CBB623F949839F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C010A-563C-47EE-9EAE-AC214E21DD1C}"/>
      </w:docPartPr>
      <w:docPartBody>
        <w:p w:rsidR="00C86F4F" w:rsidRDefault="005115CC" w:rsidP="005115CC">
          <w:pPr>
            <w:pStyle w:val="04B815841B49418CBB623F949839FD881"/>
          </w:pPr>
          <w:r w:rsidRPr="00502D1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24B4"/>
    <w:rsid w:val="00037D18"/>
    <w:rsid w:val="00067D0B"/>
    <w:rsid w:val="000C423D"/>
    <w:rsid w:val="002508BD"/>
    <w:rsid w:val="003576D9"/>
    <w:rsid w:val="003E11FC"/>
    <w:rsid w:val="00493DDB"/>
    <w:rsid w:val="004D4699"/>
    <w:rsid w:val="005115CC"/>
    <w:rsid w:val="006424B4"/>
    <w:rsid w:val="0065092F"/>
    <w:rsid w:val="00966683"/>
    <w:rsid w:val="00A26DDB"/>
    <w:rsid w:val="00A95131"/>
    <w:rsid w:val="00C0118F"/>
    <w:rsid w:val="00C86F4F"/>
    <w:rsid w:val="00DE0086"/>
    <w:rsid w:val="00EF4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15CC"/>
    <w:rPr>
      <w:color w:val="808080"/>
    </w:rPr>
  </w:style>
  <w:style w:type="paragraph" w:customStyle="1" w:styleId="F027A3130AD54FEEA90EB21BC598F766">
    <w:name w:val="F027A3130AD54FEEA90EB21BC598F766"/>
    <w:rsid w:val="006424B4"/>
    <w:rPr>
      <w:rFonts w:ascii="Cambria" w:eastAsiaTheme="minorHAnsi" w:hAnsi="Cambria"/>
      <w:sz w:val="24"/>
      <w:lang w:eastAsia="en-US"/>
    </w:rPr>
  </w:style>
  <w:style w:type="paragraph" w:customStyle="1" w:styleId="04B815841B49418CBB623F949839FD88">
    <w:name w:val="04B815841B49418CBB623F949839FD88"/>
    <w:rsid w:val="006424B4"/>
    <w:rPr>
      <w:rFonts w:ascii="Cambria" w:eastAsiaTheme="minorHAnsi" w:hAnsi="Cambria"/>
      <w:sz w:val="24"/>
      <w:lang w:eastAsia="en-US"/>
    </w:rPr>
  </w:style>
  <w:style w:type="paragraph" w:customStyle="1" w:styleId="9B22B011CF114CD8BC6060992152CC9D">
    <w:name w:val="9B22B011CF114CD8BC6060992152CC9D"/>
    <w:rsid w:val="005115CC"/>
  </w:style>
  <w:style w:type="paragraph" w:customStyle="1" w:styleId="04B815841B49418CBB623F949839FD881">
    <w:name w:val="04B815841B49418CBB623F949839FD881"/>
    <w:rsid w:val="005115CC"/>
    <w:rPr>
      <w:rFonts w:ascii="Cambria" w:eastAsiaTheme="minorHAnsi" w:hAnsi="Cambria"/>
      <w:sz w:val="24"/>
      <w:lang w:eastAsia="en-US"/>
    </w:rPr>
  </w:style>
  <w:style w:type="paragraph" w:customStyle="1" w:styleId="D9293CA76046462A9EDE15C2BCF2130F">
    <w:name w:val="D9293CA76046462A9EDE15C2BCF2130F"/>
    <w:rsid w:val="005115CC"/>
    <w:rPr>
      <w:rFonts w:ascii="Cambria" w:eastAsiaTheme="minorHAnsi" w:hAnsi="Cambria"/>
      <w:sz w:val="24"/>
      <w:lang w:eastAsia="en-US"/>
    </w:rPr>
  </w:style>
  <w:style w:type="paragraph" w:customStyle="1" w:styleId="7EFE97429C4D454C95020ADB3BC7003B">
    <w:name w:val="7EFE97429C4D454C95020ADB3BC7003B"/>
    <w:rsid w:val="005115CC"/>
    <w:rPr>
      <w:rFonts w:ascii="Cambria" w:eastAsiaTheme="minorHAnsi" w:hAnsi="Cambria"/>
      <w:sz w:val="24"/>
      <w:lang w:eastAsia="en-US"/>
    </w:rPr>
  </w:style>
  <w:style w:type="paragraph" w:customStyle="1" w:styleId="D30A84EC203547F495308599F7F67FCB">
    <w:name w:val="D30A84EC203547F495308599F7F67FCB"/>
    <w:rsid w:val="005115CC"/>
    <w:rPr>
      <w:rFonts w:ascii="Cambria" w:eastAsiaTheme="minorHAnsi" w:hAnsi="Cambria"/>
      <w:sz w:val="24"/>
      <w:lang w:eastAsia="en-US"/>
    </w:rPr>
  </w:style>
  <w:style w:type="paragraph" w:customStyle="1" w:styleId="FDD635C24E034D479477D3580ADCE307">
    <w:name w:val="FDD635C24E034D479477D3580ADCE307"/>
    <w:rsid w:val="005115CC"/>
    <w:rPr>
      <w:rFonts w:ascii="Cambria" w:eastAsiaTheme="minorHAnsi" w:hAnsi="Cambria"/>
      <w:sz w:val="24"/>
      <w:lang w:eastAsia="en-US"/>
    </w:rPr>
  </w:style>
  <w:style w:type="paragraph" w:customStyle="1" w:styleId="6CCA4BBD3F9F495C8F17E028EAE219CD">
    <w:name w:val="6CCA4BBD3F9F495C8F17E028EAE219CD"/>
    <w:rsid w:val="005115CC"/>
    <w:rPr>
      <w:rFonts w:ascii="Cambria" w:eastAsiaTheme="minorHAnsi" w:hAnsi="Cambria"/>
      <w:sz w:val="24"/>
      <w:lang w:eastAsia="en-US"/>
    </w:rPr>
  </w:style>
  <w:style w:type="paragraph" w:customStyle="1" w:styleId="A735B978454E432F98F1463F3FF37AAB">
    <w:name w:val="A735B978454E432F98F1463F3FF37AAB"/>
    <w:rsid w:val="005115CC"/>
    <w:rPr>
      <w:rFonts w:ascii="Cambria" w:eastAsiaTheme="minorHAnsi" w:hAnsi="Cambria"/>
      <w:sz w:val="24"/>
      <w:lang w:eastAsia="en-US"/>
    </w:rPr>
  </w:style>
  <w:style w:type="paragraph" w:customStyle="1" w:styleId="5E07B1EAB90849D7AEB4B8C3BE3E4649">
    <w:name w:val="5E07B1EAB90849D7AEB4B8C3BE3E4649"/>
    <w:rsid w:val="005115CC"/>
  </w:style>
  <w:style w:type="paragraph" w:customStyle="1" w:styleId="59292FF696874564A55D8986033AB608">
    <w:name w:val="59292FF696874564A55D8986033AB608"/>
    <w:rsid w:val="005115CC"/>
  </w:style>
  <w:style w:type="paragraph" w:customStyle="1" w:styleId="98B444B8A654455AA623869C1640F119">
    <w:name w:val="98B444B8A654455AA623869C1640F119"/>
    <w:rsid w:val="005115CC"/>
  </w:style>
  <w:style w:type="paragraph" w:customStyle="1" w:styleId="3887E65D9E8F4BFAA9B735F1723BC1B9">
    <w:name w:val="3887E65D9E8F4BFAA9B735F1723BC1B9"/>
    <w:rsid w:val="005115CC"/>
  </w:style>
  <w:style w:type="paragraph" w:customStyle="1" w:styleId="D1F72339ACC34D59BFE001D7D1CB1111">
    <w:name w:val="D1F72339ACC34D59BFE001D7D1CB1111"/>
    <w:rsid w:val="005115CC"/>
  </w:style>
  <w:style w:type="paragraph" w:customStyle="1" w:styleId="793A4318C5274766924A98D2589F5847">
    <w:name w:val="793A4318C5274766924A98D2589F5847"/>
    <w:rsid w:val="005115CC"/>
  </w:style>
  <w:style w:type="paragraph" w:customStyle="1" w:styleId="DBCEBD7065C44159A496079094E37FBF">
    <w:name w:val="DBCEBD7065C44159A496079094E37FBF"/>
    <w:rsid w:val="005115CC"/>
  </w:style>
  <w:style w:type="paragraph" w:customStyle="1" w:styleId="26C61477E63A479BA8B106A202A32AE5">
    <w:name w:val="26C61477E63A479BA8B106A202A32AE5"/>
    <w:rsid w:val="005115CC"/>
  </w:style>
  <w:style w:type="paragraph" w:customStyle="1" w:styleId="BB5766091A7D4F218B375B4D18D07A03">
    <w:name w:val="BB5766091A7D4F218B375B4D18D07A03"/>
    <w:rsid w:val="005115CC"/>
  </w:style>
  <w:style w:type="paragraph" w:customStyle="1" w:styleId="9C9362B804334325B4A82779F6E2DE86">
    <w:name w:val="9C9362B804334325B4A82779F6E2DE86"/>
    <w:rsid w:val="005115CC"/>
  </w:style>
  <w:style w:type="paragraph" w:customStyle="1" w:styleId="8568ED68A578494CA6394643086ABAFE">
    <w:name w:val="8568ED68A578494CA6394643086ABAFE"/>
    <w:rsid w:val="005115CC"/>
  </w:style>
  <w:style w:type="paragraph" w:customStyle="1" w:styleId="59A4A150629D4367A9AF62E02F9E1A1C">
    <w:name w:val="59A4A150629D4367A9AF62E02F9E1A1C"/>
    <w:rsid w:val="005115CC"/>
  </w:style>
  <w:style w:type="paragraph" w:customStyle="1" w:styleId="6E000777E8F24A948746B9922007D37E">
    <w:name w:val="6E000777E8F24A948746B9922007D37E"/>
    <w:rsid w:val="005115CC"/>
  </w:style>
  <w:style w:type="paragraph" w:customStyle="1" w:styleId="CE6F0662DC7B400B8AD81DF9A775A958">
    <w:name w:val="CE6F0662DC7B400B8AD81DF9A775A958"/>
    <w:rsid w:val="005115CC"/>
  </w:style>
  <w:style w:type="paragraph" w:customStyle="1" w:styleId="0CD3B2485B39427B9222809FEF5DF212">
    <w:name w:val="0CD3B2485B39427B9222809FEF5DF212"/>
    <w:rsid w:val="005115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e5e928-2d86-4547-9f49-eb2e40956fd4">
      <UserInfo>
        <DisplayName>Sean McFadden</DisplayName>
        <AccountId>13</AccountId>
        <AccountType/>
      </UserInfo>
      <UserInfo>
        <DisplayName>James Thompson</DisplayName>
        <AccountId>2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036C70C7FBB942A43825D5539AAE85" ma:contentTypeVersion="7" ma:contentTypeDescription="Create a new document." ma:contentTypeScope="" ma:versionID="dd80cd87ac913f44093024e5ba136e61">
  <xsd:schema xmlns:xsd="http://www.w3.org/2001/XMLSchema" xmlns:xs="http://www.w3.org/2001/XMLSchema" xmlns:p="http://schemas.microsoft.com/office/2006/metadata/properties" xmlns:ns2="1beda088-a53f-4d1f-ad33-0ffab6d84401" xmlns:ns3="c8e5e928-2d86-4547-9f49-eb2e40956fd4" targetNamespace="http://schemas.microsoft.com/office/2006/metadata/properties" ma:root="true" ma:fieldsID="5e5715dbe6df81d7ec723e25b06b8aef" ns2:_="" ns3:_="">
    <xsd:import namespace="1beda088-a53f-4d1f-ad33-0ffab6d84401"/>
    <xsd:import namespace="c8e5e928-2d86-4547-9f49-eb2e40956f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eda088-a53f-4d1f-ad33-0ffab6d844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e5e928-2d86-4547-9f49-eb2e40956f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3DFFA-E0BF-4811-B057-F2D37FF73A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8AED2C-A175-4E32-B391-893B138F654B}">
  <ds:schemaRefs>
    <ds:schemaRef ds:uri="http://schemas.microsoft.com/office/2006/metadata/properties"/>
    <ds:schemaRef ds:uri="http://schemas.microsoft.com/office/infopath/2007/PartnerControls"/>
    <ds:schemaRef ds:uri="c8e5e928-2d86-4547-9f49-eb2e40956fd4"/>
  </ds:schemaRefs>
</ds:datastoreItem>
</file>

<file path=customXml/itemProps3.xml><?xml version="1.0" encoding="utf-8"?>
<ds:datastoreItem xmlns:ds="http://schemas.openxmlformats.org/officeDocument/2006/customXml" ds:itemID="{B40F22E6-8B9B-4504-A807-FE6238BB20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eda088-a53f-4d1f-ad33-0ffab6d84401"/>
    <ds:schemaRef ds:uri="c8e5e928-2d86-4547-9f49-eb2e40956f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B1256F-991F-40CC-B5A6-844E61421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forrest</dc:creator>
  <cp:keywords/>
  <dc:description/>
  <cp:lastModifiedBy>Sean McFadden</cp:lastModifiedBy>
  <cp:revision>25</cp:revision>
  <dcterms:created xsi:type="dcterms:W3CDTF">2019-01-11T13:22:00Z</dcterms:created>
  <dcterms:modified xsi:type="dcterms:W3CDTF">2019-03-0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036C70C7FBB942A43825D5539AAE85</vt:lpwstr>
  </property>
  <property fmtid="{D5CDD505-2E9C-101B-9397-08002B2CF9AE}" pid="3" name="AuthorIds_UIVersion_1024">
    <vt:lpwstr>19</vt:lpwstr>
  </property>
  <property fmtid="{D5CDD505-2E9C-101B-9397-08002B2CF9AE}" pid="4" name="AuthorIds_UIVersion_3072">
    <vt:lpwstr>13</vt:lpwstr>
  </property>
</Properties>
</file>